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9AED9" w14:textId="206F6DE5" w:rsidR="00D82EB4" w:rsidRDefault="00D82EB4" w:rsidP="00261ADC">
      <w:pPr>
        <w:pStyle w:val="Title"/>
        <w:jc w:val="both"/>
      </w:pPr>
      <w:r>
        <w:rPr>
          <w:rFonts w:hint="eastAsia"/>
        </w:rPr>
        <w:t>D</w:t>
      </w:r>
      <w:r>
        <w:t>ata Pre-processing</w:t>
      </w:r>
    </w:p>
    <w:p w14:paraId="077A3040" w14:textId="5753041B" w:rsidR="00D82EB4" w:rsidRDefault="00D82EB4" w:rsidP="00261ADC">
      <w:pPr>
        <w:pStyle w:val="Subtitle"/>
        <w:jc w:val="both"/>
        <w:rPr>
          <w:b/>
          <w:bCs/>
        </w:rPr>
      </w:pPr>
      <w:r w:rsidRPr="00D82EB4">
        <w:rPr>
          <w:rFonts w:hint="eastAsia"/>
          <w:b/>
          <w:bCs/>
        </w:rPr>
        <w:t>R</w:t>
      </w:r>
      <w:r w:rsidRPr="00D82EB4">
        <w:rPr>
          <w:b/>
          <w:bCs/>
        </w:rPr>
        <w:t>emove Outlier</w:t>
      </w:r>
    </w:p>
    <w:p w14:paraId="26D16770" w14:textId="4C975813" w:rsidR="00D82EB4" w:rsidRDefault="00D82EB4" w:rsidP="00261ADC">
      <w:pPr>
        <w:jc w:val="both"/>
      </w:pPr>
      <w:r>
        <w:rPr>
          <w:rFonts w:hint="eastAsia"/>
        </w:rPr>
        <w:t>A</w:t>
      </w:r>
      <w:r>
        <w:t>s we have discovered in the previous assignments, the dataset itself contains several outliers</w:t>
      </w:r>
      <w:r w:rsidR="008178C1">
        <w:t>,</w:t>
      </w:r>
      <w:r>
        <w:t xml:space="preserve"> which will affect the accuracy and outcome of </w:t>
      </w:r>
      <w:r w:rsidR="008178C1">
        <w:t xml:space="preserve">the </w:t>
      </w:r>
      <w:r>
        <w:t>decision tree. However, for the hierarchical clustering method, the outlier will severely affect the outcome. Thus, I have applied several steps for the outlier detection (</w:t>
      </w:r>
      <w:r w:rsidR="007610EC">
        <w:t>I</w:t>
      </w:r>
      <w:r>
        <w:t>solation Forest</w:t>
      </w:r>
      <w:r>
        <w:rPr>
          <w:rFonts w:hint="eastAsia"/>
        </w:rPr>
        <w:t>,</w:t>
      </w:r>
      <w:r>
        <w:t xml:space="preserve"> Minimum Covariance Determinant</w:t>
      </w:r>
      <w:r>
        <w:rPr>
          <w:rFonts w:hint="eastAsia"/>
        </w:rPr>
        <w:t>,</w:t>
      </w:r>
      <w:r>
        <w:t xml:space="preserve"> Local Outlier Factor (LOF)</w:t>
      </w:r>
      <w:r>
        <w:rPr>
          <w:rFonts w:hint="eastAsia"/>
        </w:rPr>
        <w:t>,</w:t>
      </w:r>
      <w:r>
        <w:t xml:space="preserve"> One-Class SVM, </w:t>
      </w:r>
      <w:r w:rsidRPr="00D82EB4">
        <w:t>Density-based spatial clustering of applications with noise</w:t>
      </w:r>
      <w:r>
        <w:t>(DBSCAN)), and selected LOF as the final candidate for this assignment.</w:t>
      </w:r>
    </w:p>
    <w:p w14:paraId="30F9242A" w14:textId="186C8C6F" w:rsidR="00D82EB4" w:rsidRPr="007610EC" w:rsidRDefault="00D82EB4" w:rsidP="00261ADC">
      <w:pPr>
        <w:jc w:val="both"/>
      </w:pPr>
    </w:p>
    <w:p w14:paraId="4C6DBE4E" w14:textId="651AA0EC" w:rsidR="00956FE3" w:rsidRDefault="007610EC" w:rsidP="008178C1">
      <w:pPr>
        <w:jc w:val="both"/>
      </w:pPr>
      <w:r>
        <w:t>To verify which outlier detection to use for doing clustering, I used the linear regression predict</w:t>
      </w:r>
      <w:r w:rsidR="008178C1">
        <w:t>ion</w:t>
      </w:r>
      <w:r>
        <w:t xml:space="preserve"> model to find out the mean absolute error and estimate how much outlier has been removed from each method.</w:t>
      </w:r>
    </w:p>
    <w:p w14:paraId="6256EF98" w14:textId="3C328152" w:rsidR="00956FE3" w:rsidRDefault="00956FE3" w:rsidP="006B402D">
      <w:pPr>
        <w:jc w:val="both"/>
      </w:pPr>
    </w:p>
    <w:p w14:paraId="3AB4E12C" w14:textId="77777777" w:rsidR="008178C1" w:rsidRDefault="008178C1" w:rsidP="008178C1">
      <w:pPr>
        <w:jc w:val="both"/>
      </w:pPr>
    </w:p>
    <w:tbl>
      <w:tblPr>
        <w:tblStyle w:val="PlainTable3"/>
        <w:tblW w:w="0" w:type="auto"/>
        <w:tblLook w:val="04A0" w:firstRow="1" w:lastRow="0" w:firstColumn="1" w:lastColumn="0" w:noHBand="0" w:noVBand="1"/>
      </w:tblPr>
      <w:tblGrid>
        <w:gridCol w:w="2268"/>
        <w:gridCol w:w="142"/>
        <w:gridCol w:w="2268"/>
        <w:gridCol w:w="1838"/>
        <w:gridCol w:w="430"/>
        <w:gridCol w:w="1350"/>
      </w:tblGrid>
      <w:tr w:rsidR="008178C1" w14:paraId="4C54CAB2" w14:textId="77777777" w:rsidTr="00AF76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gridSpan w:val="2"/>
          </w:tcPr>
          <w:p w14:paraId="482F20F6" w14:textId="77777777" w:rsidR="008178C1" w:rsidRDefault="008178C1" w:rsidP="00AF76EB">
            <w:pPr>
              <w:jc w:val="both"/>
            </w:pPr>
            <w:r>
              <w:rPr>
                <w:rFonts w:hint="eastAsia"/>
              </w:rPr>
              <w:t>M</w:t>
            </w:r>
            <w:r>
              <w:t>ethod Name</w:t>
            </w:r>
          </w:p>
        </w:tc>
        <w:tc>
          <w:tcPr>
            <w:tcW w:w="2268" w:type="dxa"/>
          </w:tcPr>
          <w:p w14:paraId="53105E40" w14:textId="77777777" w:rsidR="008178C1" w:rsidRDefault="008178C1" w:rsidP="00AF76EB">
            <w:pPr>
              <w:jc w:val="both"/>
              <w:cnfStyle w:val="100000000000" w:firstRow="1" w:lastRow="0" w:firstColumn="0" w:lastColumn="0" w:oddVBand="0" w:evenVBand="0" w:oddHBand="0" w:evenHBand="0" w:firstRowFirstColumn="0" w:firstRowLastColumn="0" w:lastRowFirstColumn="0" w:lastRowLastColumn="0"/>
            </w:pPr>
            <w:r>
              <w:t>Final train shape</w:t>
            </w:r>
          </w:p>
        </w:tc>
        <w:tc>
          <w:tcPr>
            <w:tcW w:w="2268" w:type="dxa"/>
            <w:gridSpan w:val="2"/>
          </w:tcPr>
          <w:p w14:paraId="35FC91C5" w14:textId="77777777" w:rsidR="008178C1" w:rsidRDefault="008178C1" w:rsidP="00AF76EB">
            <w:pPr>
              <w:jc w:val="both"/>
              <w:cnfStyle w:val="100000000000" w:firstRow="1" w:lastRow="0" w:firstColumn="0" w:lastColumn="0" w:oddVBand="0" w:evenVBand="0" w:oddHBand="0" w:evenHBand="0" w:firstRowFirstColumn="0" w:firstRowLastColumn="0" w:lastRowFirstColumn="0" w:lastRowLastColumn="0"/>
            </w:pPr>
            <w:r>
              <w:t xml:space="preserve">Removed </w:t>
            </w:r>
            <w:r>
              <w:rPr>
                <w:rFonts w:hint="eastAsia"/>
              </w:rPr>
              <w:t>o</w:t>
            </w:r>
            <w:r>
              <w:t>utliers</w:t>
            </w:r>
          </w:p>
        </w:tc>
        <w:tc>
          <w:tcPr>
            <w:tcW w:w="1350" w:type="dxa"/>
          </w:tcPr>
          <w:p w14:paraId="35710836" w14:textId="77777777" w:rsidR="008178C1" w:rsidRDefault="008178C1" w:rsidP="00AF76EB">
            <w:pPr>
              <w:jc w:val="both"/>
              <w:cnfStyle w:val="100000000000" w:firstRow="1" w:lastRow="0" w:firstColumn="0" w:lastColumn="0" w:oddVBand="0" w:evenVBand="0" w:oddHBand="0" w:evenHBand="0" w:firstRowFirstColumn="0" w:firstRowLastColumn="0" w:lastRowFirstColumn="0" w:lastRowLastColumn="0"/>
            </w:pPr>
            <w:r>
              <w:rPr>
                <w:rFonts w:hint="eastAsia"/>
              </w:rPr>
              <w:t>M</w:t>
            </w:r>
            <w:r>
              <w:t>AE(%.3f)</w:t>
            </w:r>
          </w:p>
        </w:tc>
      </w:tr>
      <w:tr w:rsidR="008178C1" w14:paraId="236FB5C1" w14:textId="77777777" w:rsidTr="00AF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BF0E8A7" w14:textId="77777777" w:rsidR="008178C1" w:rsidRDefault="008178C1" w:rsidP="00AF76EB">
            <w:pPr>
              <w:jc w:val="both"/>
            </w:pPr>
            <w:r>
              <w:t>Base</w:t>
            </w:r>
          </w:p>
        </w:tc>
        <w:tc>
          <w:tcPr>
            <w:tcW w:w="2410" w:type="dxa"/>
            <w:gridSpan w:val="2"/>
          </w:tcPr>
          <w:p w14:paraId="141A2E48"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2</w:t>
            </w:r>
            <w:r>
              <w:t>07</w:t>
            </w:r>
          </w:p>
        </w:tc>
        <w:tc>
          <w:tcPr>
            <w:tcW w:w="1838" w:type="dxa"/>
          </w:tcPr>
          <w:p w14:paraId="4B6E2AF1"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780" w:type="dxa"/>
            <w:gridSpan w:val="2"/>
          </w:tcPr>
          <w:p w14:paraId="5C722E86"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0</w:t>
            </w:r>
            <w:r>
              <w:t>.445</w:t>
            </w:r>
          </w:p>
        </w:tc>
      </w:tr>
      <w:tr w:rsidR="008178C1" w14:paraId="4BCF181E" w14:textId="77777777" w:rsidTr="00AF76EB">
        <w:tc>
          <w:tcPr>
            <w:cnfStyle w:val="001000000000" w:firstRow="0" w:lastRow="0" w:firstColumn="1" w:lastColumn="0" w:oddVBand="0" w:evenVBand="0" w:oddHBand="0" w:evenHBand="0" w:firstRowFirstColumn="0" w:firstRowLastColumn="0" w:lastRowFirstColumn="0" w:lastRowLastColumn="0"/>
            <w:tcW w:w="2268" w:type="dxa"/>
          </w:tcPr>
          <w:p w14:paraId="0F9C763F" w14:textId="77777777" w:rsidR="008178C1" w:rsidRDefault="008178C1" w:rsidP="00AF76EB">
            <w:pPr>
              <w:jc w:val="both"/>
            </w:pPr>
            <w:r>
              <w:t>Isolation Forest</w:t>
            </w:r>
          </w:p>
        </w:tc>
        <w:tc>
          <w:tcPr>
            <w:tcW w:w="2410" w:type="dxa"/>
            <w:gridSpan w:val="2"/>
          </w:tcPr>
          <w:p w14:paraId="00710D28"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1</w:t>
            </w:r>
            <w:r>
              <w:t>86</w:t>
            </w:r>
          </w:p>
        </w:tc>
        <w:tc>
          <w:tcPr>
            <w:tcW w:w="1838" w:type="dxa"/>
          </w:tcPr>
          <w:p w14:paraId="0C1268D6"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2</w:t>
            </w:r>
            <w:r>
              <w:t>1</w:t>
            </w:r>
          </w:p>
        </w:tc>
        <w:tc>
          <w:tcPr>
            <w:tcW w:w="1780" w:type="dxa"/>
            <w:gridSpan w:val="2"/>
          </w:tcPr>
          <w:p w14:paraId="394CA127"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0</w:t>
            </w:r>
            <w:r>
              <w:t>.415</w:t>
            </w:r>
          </w:p>
        </w:tc>
      </w:tr>
      <w:tr w:rsidR="008178C1" w14:paraId="3EB2AE41" w14:textId="77777777" w:rsidTr="00AF76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2DD08DE" w14:textId="77777777" w:rsidR="008178C1" w:rsidRDefault="008178C1" w:rsidP="00AF76EB">
            <w:pPr>
              <w:jc w:val="both"/>
            </w:pPr>
            <w:r>
              <w:rPr>
                <w:rFonts w:hint="eastAsia"/>
              </w:rPr>
              <w:t>M</w:t>
            </w:r>
            <w:r>
              <w:t>CD</w:t>
            </w:r>
          </w:p>
        </w:tc>
        <w:tc>
          <w:tcPr>
            <w:tcW w:w="2410" w:type="dxa"/>
            <w:gridSpan w:val="2"/>
          </w:tcPr>
          <w:p w14:paraId="54AA21E9"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2</w:t>
            </w:r>
            <w:r>
              <w:t>02</w:t>
            </w:r>
          </w:p>
        </w:tc>
        <w:tc>
          <w:tcPr>
            <w:tcW w:w="1838" w:type="dxa"/>
          </w:tcPr>
          <w:p w14:paraId="1DE3CBC0"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5</w:t>
            </w:r>
          </w:p>
        </w:tc>
        <w:tc>
          <w:tcPr>
            <w:tcW w:w="1780" w:type="dxa"/>
            <w:gridSpan w:val="2"/>
          </w:tcPr>
          <w:p w14:paraId="470C5200" w14:textId="77777777" w:rsidR="008178C1" w:rsidRDefault="008178C1" w:rsidP="00AF76EB">
            <w:pPr>
              <w:jc w:val="both"/>
              <w:cnfStyle w:val="000000100000" w:firstRow="0" w:lastRow="0" w:firstColumn="0" w:lastColumn="0" w:oddVBand="0" w:evenVBand="0" w:oddHBand="1" w:evenHBand="0" w:firstRowFirstColumn="0" w:firstRowLastColumn="0" w:lastRowFirstColumn="0" w:lastRowLastColumn="0"/>
            </w:pPr>
            <w:r>
              <w:rPr>
                <w:rFonts w:hint="eastAsia"/>
              </w:rPr>
              <w:t>0</w:t>
            </w:r>
            <w:r>
              <w:t>.413</w:t>
            </w:r>
          </w:p>
        </w:tc>
      </w:tr>
      <w:tr w:rsidR="008178C1" w14:paraId="5BB7DB0B" w14:textId="77777777" w:rsidTr="00AF76EB">
        <w:tc>
          <w:tcPr>
            <w:cnfStyle w:val="001000000000" w:firstRow="0" w:lastRow="0" w:firstColumn="1" w:lastColumn="0" w:oddVBand="0" w:evenVBand="0" w:oddHBand="0" w:evenHBand="0" w:firstRowFirstColumn="0" w:firstRowLastColumn="0" w:lastRowFirstColumn="0" w:lastRowLastColumn="0"/>
            <w:tcW w:w="2268" w:type="dxa"/>
          </w:tcPr>
          <w:p w14:paraId="67D3CECD" w14:textId="77777777" w:rsidR="008178C1" w:rsidRDefault="008178C1" w:rsidP="00AF76EB">
            <w:pPr>
              <w:jc w:val="both"/>
            </w:pPr>
            <w:r>
              <w:rPr>
                <w:rFonts w:hint="eastAsia"/>
              </w:rPr>
              <w:t>L</w:t>
            </w:r>
            <w:r>
              <w:t>OF</w:t>
            </w:r>
          </w:p>
        </w:tc>
        <w:tc>
          <w:tcPr>
            <w:tcW w:w="2410" w:type="dxa"/>
            <w:gridSpan w:val="2"/>
          </w:tcPr>
          <w:p w14:paraId="43B16A7C"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2</w:t>
            </w:r>
            <w:r>
              <w:t>04</w:t>
            </w:r>
          </w:p>
        </w:tc>
        <w:tc>
          <w:tcPr>
            <w:tcW w:w="1838" w:type="dxa"/>
          </w:tcPr>
          <w:p w14:paraId="084EF2FD"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3</w:t>
            </w:r>
          </w:p>
        </w:tc>
        <w:tc>
          <w:tcPr>
            <w:tcW w:w="1780" w:type="dxa"/>
            <w:gridSpan w:val="2"/>
          </w:tcPr>
          <w:p w14:paraId="57CC8284" w14:textId="77777777" w:rsidR="008178C1" w:rsidRDefault="008178C1" w:rsidP="00AF76EB">
            <w:pPr>
              <w:jc w:val="both"/>
              <w:cnfStyle w:val="000000000000" w:firstRow="0" w:lastRow="0" w:firstColumn="0" w:lastColumn="0" w:oddVBand="0" w:evenVBand="0" w:oddHBand="0" w:evenHBand="0" w:firstRowFirstColumn="0" w:firstRowLastColumn="0" w:lastRowFirstColumn="0" w:lastRowLastColumn="0"/>
            </w:pPr>
            <w:r>
              <w:rPr>
                <w:rFonts w:hint="eastAsia"/>
              </w:rPr>
              <w:t>0</w:t>
            </w:r>
            <w:r>
              <w:t>.408</w:t>
            </w:r>
          </w:p>
        </w:tc>
      </w:tr>
    </w:tbl>
    <w:p w14:paraId="375B0DB6" w14:textId="77777777" w:rsidR="008178C1" w:rsidRDefault="008178C1" w:rsidP="008178C1">
      <w:pPr>
        <w:jc w:val="both"/>
      </w:pPr>
    </w:p>
    <w:p w14:paraId="3B29DB5B" w14:textId="77777777" w:rsidR="008178C1" w:rsidRDefault="008178C1" w:rsidP="008178C1">
      <w:pPr>
        <w:jc w:val="both"/>
      </w:pPr>
      <w:r>
        <w:t>For the clustering methodology, it is much more accurate to use DBSCAN, LOF or OPTICS to remove the outlier based on the consideration of Euclidean distance.</w:t>
      </w:r>
      <w:r>
        <w:rPr>
          <w:rFonts w:hint="eastAsia"/>
        </w:rPr>
        <w:t xml:space="preserve"> </w:t>
      </w:r>
      <w:r>
        <w:t>Besides, for the comparison between LOF and DBSCAN,</w:t>
      </w:r>
      <w:r>
        <w:rPr>
          <w:rFonts w:hint="eastAsia"/>
        </w:rPr>
        <w:t xml:space="preserve"> </w:t>
      </w:r>
      <w:r w:rsidRPr="00D62530">
        <w:t xml:space="preserve">DBSCAN computes a single level clustering, </w:t>
      </w:r>
      <w:r>
        <w:t xml:space="preserve">on the other hand, OPTICS and LOF </w:t>
      </w:r>
      <w:r w:rsidRPr="00D62530">
        <w:t>represents the intrinsic, hierarchical structure of the data by ordering of the points. The resulting graph (called reachability plot) visualizes clusters of different densities as well as hierarchical clusters.</w:t>
      </w:r>
    </w:p>
    <w:p w14:paraId="4FD0FC89" w14:textId="77777777" w:rsidR="008178C1" w:rsidRDefault="008178C1" w:rsidP="008178C1">
      <w:pPr>
        <w:jc w:val="both"/>
      </w:pPr>
    </w:p>
    <w:p w14:paraId="1F7502BE" w14:textId="77777777" w:rsidR="008178C1" w:rsidRDefault="008178C1" w:rsidP="008178C1">
      <w:pPr>
        <w:jc w:val="both"/>
      </w:pPr>
      <w:r>
        <w:t xml:space="preserve">Here is the </w:t>
      </w:r>
      <w:proofErr w:type="gramStart"/>
      <w:r>
        <w:t>final outcome</w:t>
      </w:r>
      <w:proofErr w:type="gramEnd"/>
      <w:r>
        <w:t xml:space="preserve"> when passing all data (310) to the LOF outlier detection, </w:t>
      </w:r>
    </w:p>
    <w:p w14:paraId="66F6E6DF" w14:textId="77777777" w:rsidR="008178C1" w:rsidRDefault="008178C1" w:rsidP="008178C1">
      <w:pPr>
        <w:jc w:val="both"/>
      </w:pPr>
      <w:r w:rsidRPr="00D62530">
        <w:rPr>
          <w:noProof/>
        </w:rPr>
        <w:drawing>
          <wp:inline distT="0" distB="0" distL="0" distR="0" wp14:anchorId="17239C56" wp14:editId="4C315CB8">
            <wp:extent cx="2146410" cy="2857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46410" cy="285765"/>
                    </a:xfrm>
                    <a:prstGeom prst="rect">
                      <a:avLst/>
                    </a:prstGeom>
                  </pic:spPr>
                </pic:pic>
              </a:graphicData>
            </a:graphic>
          </wp:inline>
        </w:drawing>
      </w:r>
      <w:r>
        <w:rPr>
          <w:rFonts w:hint="eastAsia"/>
        </w:rPr>
        <w:t xml:space="preserve"> </w:t>
      </w:r>
      <w:r>
        <w:t xml:space="preserve">It has removed the twelve outlier which is </w:t>
      </w:r>
      <w:r w:rsidRPr="00E03D58">
        <w:rPr>
          <w:noProof/>
        </w:rPr>
        <w:drawing>
          <wp:inline distT="0" distB="0" distL="0" distR="0" wp14:anchorId="1CBED1A4" wp14:editId="5F7D4F67">
            <wp:extent cx="5274310" cy="2336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33680"/>
                    </a:xfrm>
                    <a:prstGeom prst="rect">
                      <a:avLst/>
                    </a:prstGeom>
                  </pic:spPr>
                </pic:pic>
              </a:graphicData>
            </a:graphic>
          </wp:inline>
        </w:drawing>
      </w:r>
    </w:p>
    <w:p w14:paraId="2903ED87" w14:textId="77777777" w:rsidR="008178C1" w:rsidRDefault="008178C1" w:rsidP="008178C1">
      <w:pPr>
        <w:jc w:val="both"/>
      </w:pPr>
      <w:r>
        <w:t>And I have scatter plot the two attributes that considered as the key attribute for doing decision tree classifying in assignment 2 ("sacral slope", "grade of spondylolisthesis") and showing out the before and after of removing outlier process.</w:t>
      </w:r>
    </w:p>
    <w:p w14:paraId="16BC18D4" w14:textId="77777777" w:rsidR="008178C1" w:rsidRDefault="008178C1" w:rsidP="008178C1">
      <w:pPr>
        <w:jc w:val="both"/>
      </w:pPr>
      <w:r>
        <w:rPr>
          <w:noProof/>
        </w:rPr>
        <w:lastRenderedPageBreak/>
        <mc:AlternateContent>
          <mc:Choice Requires="wpi">
            <w:drawing>
              <wp:anchor distT="0" distB="0" distL="114300" distR="114300" simplePos="0" relativeHeight="251666432" behindDoc="0" locked="0" layoutInCell="1" allowOverlap="1" wp14:anchorId="655BFF8D" wp14:editId="1567BBF6">
                <wp:simplePos x="0" y="0"/>
                <wp:positionH relativeFrom="column">
                  <wp:posOffset>1731645</wp:posOffset>
                </wp:positionH>
                <wp:positionV relativeFrom="paragraph">
                  <wp:posOffset>-132715</wp:posOffset>
                </wp:positionV>
                <wp:extent cx="308610" cy="386080"/>
                <wp:effectExtent l="57150" t="57150" r="53340" b="52070"/>
                <wp:wrapNone/>
                <wp:docPr id="199" name="Ink 199"/>
                <wp:cNvGraphicFramePr/>
                <a:graphic xmlns:a="http://schemas.openxmlformats.org/drawingml/2006/main">
                  <a:graphicData uri="http://schemas.microsoft.com/office/word/2010/wordprocessingInk">
                    <w14:contentPart bwMode="auto" r:id="rId7">
                      <w14:nvContentPartPr>
                        <w14:cNvContentPartPr/>
                      </w14:nvContentPartPr>
                      <w14:xfrm>
                        <a:off x="0" y="0"/>
                        <a:ext cx="308610" cy="386080"/>
                      </w14:xfrm>
                    </w14:contentPart>
                  </a:graphicData>
                </a:graphic>
              </wp:anchor>
            </w:drawing>
          </mc:Choice>
          <mc:Fallback>
            <w:pict>
              <v:shapetype w14:anchorId="603CB66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9" o:spid="_x0000_s1026" type="#_x0000_t75" style="position:absolute;margin-left:135.65pt;margin-top:-11.15pt;width:25.7pt;height:31.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">
                <v:imagedata r:id="rId8" o:title=""/>
              </v:shape>
            </w:pict>
          </mc:Fallback>
        </mc:AlternateContent>
      </w:r>
      <w:r>
        <w:rPr>
          <w:noProof/>
        </w:rPr>
        <mc:AlternateContent>
          <mc:Choice Requires="wpi">
            <w:drawing>
              <wp:anchor distT="0" distB="0" distL="114300" distR="114300" simplePos="0" relativeHeight="251665408" behindDoc="0" locked="0" layoutInCell="1" allowOverlap="1" wp14:anchorId="47A289E2" wp14:editId="419081D0">
                <wp:simplePos x="0" y="0"/>
                <wp:positionH relativeFrom="column">
                  <wp:posOffset>2330400</wp:posOffset>
                </wp:positionH>
                <wp:positionV relativeFrom="paragraph">
                  <wp:posOffset>-37340</wp:posOffset>
                </wp:positionV>
                <wp:extent cx="65160" cy="5760"/>
                <wp:effectExtent l="38100" t="57150" r="49530" b="51435"/>
                <wp:wrapNone/>
                <wp:docPr id="193" name="Ink 193"/>
                <wp:cNvGraphicFramePr/>
                <a:graphic xmlns:a="http://schemas.openxmlformats.org/drawingml/2006/main">
                  <a:graphicData uri="http://schemas.microsoft.com/office/word/2010/wordprocessingInk">
                    <w14:contentPart bwMode="auto" r:id="rId9">
                      <w14:nvContentPartPr>
                        <w14:cNvContentPartPr/>
                      </w14:nvContentPartPr>
                      <w14:xfrm>
                        <a:off x="0" y="0"/>
                        <a:ext cx="65160" cy="5760"/>
                      </w14:xfrm>
                    </w14:contentPart>
                  </a:graphicData>
                </a:graphic>
              </wp:anchor>
            </w:drawing>
          </mc:Choice>
          <mc:Fallback>
            <w:pict>
              <v:shape w14:anchorId="08BFC934" id="Ink 193" o:spid="_x0000_s1026" type="#_x0000_t75" style="position:absolute;margin-left:182.8pt;margin-top:-3.65pt;width:6.55pt;height:1.8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">
                <v:imagedata r:id="rId10" o:title=""/>
              </v:shape>
            </w:pict>
          </mc:Fallback>
        </mc:AlternateContent>
      </w:r>
      <w:r>
        <w:rPr>
          <w:noProof/>
        </w:rPr>
        <mc:AlternateContent>
          <mc:Choice Requires="wpi">
            <w:drawing>
              <wp:anchor distT="0" distB="0" distL="114300" distR="114300" simplePos="0" relativeHeight="251664384" behindDoc="0" locked="0" layoutInCell="1" allowOverlap="1" wp14:anchorId="5FD0D2D1" wp14:editId="693475FD">
                <wp:simplePos x="0" y="0"/>
                <wp:positionH relativeFrom="column">
                  <wp:posOffset>2040890</wp:posOffset>
                </wp:positionH>
                <wp:positionV relativeFrom="paragraph">
                  <wp:posOffset>-433070</wp:posOffset>
                </wp:positionV>
                <wp:extent cx="912545" cy="446405"/>
                <wp:effectExtent l="38100" t="38100" r="40005" b="48895"/>
                <wp:wrapNone/>
                <wp:docPr id="192" name="Ink 192"/>
                <wp:cNvGraphicFramePr/>
                <a:graphic xmlns:a="http://schemas.openxmlformats.org/drawingml/2006/main">
                  <a:graphicData uri="http://schemas.microsoft.com/office/word/2010/wordprocessingInk">
                    <w14:contentPart bwMode="auto" r:id="rId11">
                      <w14:nvContentPartPr>
                        <w14:cNvContentPartPr/>
                      </w14:nvContentPartPr>
                      <w14:xfrm>
                        <a:off x="0" y="0"/>
                        <a:ext cx="912545" cy="446405"/>
                      </w14:xfrm>
                    </w14:contentPart>
                  </a:graphicData>
                </a:graphic>
              </wp:anchor>
            </w:drawing>
          </mc:Choice>
          <mc:Fallback>
            <w:pict>
              <v:shape w14:anchorId="0FCE2B19" id="Ink 192" o:spid="_x0000_s1026" type="#_x0000_t75" style="position:absolute;margin-left:160pt;margin-top:-34.8pt;width:73.25pt;height:36.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">
                <v:imagedata r:id="rId12" o:title=""/>
              </v:shape>
            </w:pict>
          </mc:Fallback>
        </mc:AlternateContent>
      </w:r>
      <w:r>
        <w:rPr>
          <w:noProof/>
        </w:rPr>
        <mc:AlternateContent>
          <mc:Choice Requires="wps">
            <w:drawing>
              <wp:anchor distT="0" distB="0" distL="114300" distR="114300" simplePos="0" relativeHeight="251663360" behindDoc="0" locked="0" layoutInCell="1" allowOverlap="1" wp14:anchorId="1C9F517D" wp14:editId="2705F570">
                <wp:simplePos x="0" y="0"/>
                <wp:positionH relativeFrom="column">
                  <wp:posOffset>2190750</wp:posOffset>
                </wp:positionH>
                <wp:positionV relativeFrom="paragraph">
                  <wp:posOffset>895350</wp:posOffset>
                </wp:positionV>
                <wp:extent cx="657225" cy="352425"/>
                <wp:effectExtent l="19050" t="57150" r="28575" b="66675"/>
                <wp:wrapNone/>
                <wp:docPr id="10" name="Arrow: Right 10"/>
                <wp:cNvGraphicFramePr/>
                <a:graphic xmlns:a="http://schemas.openxmlformats.org/drawingml/2006/main">
                  <a:graphicData uri="http://schemas.microsoft.com/office/word/2010/wordprocessingShape">
                    <wps:wsp>
                      <wps:cNvSpPr/>
                      <wps:spPr>
                        <a:xfrm>
                          <a:off x="0" y="0"/>
                          <a:ext cx="657225" cy="352425"/>
                        </a:xfrm>
                        <a:prstGeom prst="rightArrow">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5838A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72.5pt;margin-top:70.5pt;width:51.75pt;height:27.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" adj="15809" filled="f" strokecolor="#4472c4 [3204]" strokeweight="2.25pt"/>
            </w:pict>
          </mc:Fallback>
        </mc:AlternateContent>
      </w:r>
      <w:r>
        <w:rPr>
          <w:noProof/>
        </w:rPr>
        <mc:AlternateContent>
          <mc:Choice Requires="wps">
            <w:drawing>
              <wp:anchor distT="45720" distB="45720" distL="114300" distR="114300" simplePos="0" relativeHeight="251662336" behindDoc="0" locked="0" layoutInCell="1" allowOverlap="1" wp14:anchorId="2AA5990A" wp14:editId="2DECD5D2">
                <wp:simplePos x="0" y="0"/>
                <wp:positionH relativeFrom="column">
                  <wp:posOffset>1123950</wp:posOffset>
                </wp:positionH>
                <wp:positionV relativeFrom="paragraph">
                  <wp:posOffset>295275</wp:posOffset>
                </wp:positionV>
                <wp:extent cx="10477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499C7DA3" w14:textId="77777777" w:rsidR="008178C1" w:rsidRPr="00740B66" w:rsidRDefault="008178C1" w:rsidP="008178C1">
                            <w:pPr>
                              <w:rPr>
                                <w:color w:val="4472C4" w:themeColor="accent1"/>
                              </w:rPr>
                            </w:pPr>
                            <w:r w:rsidRPr="00740B66">
                              <w:rPr>
                                <w:color w:val="4472C4" w:themeColor="accent1"/>
                              </w:rPr>
                              <w:t>Outlier Fou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A5990A" id="_x0000_t202" coordsize="21600,21600" o:spt="202" path="m,l,21600r21600,l21600,xe">
                <v:stroke joinstyle="miter"/>
                <v:path gradientshapeok="t" o:connecttype="rect"/>
              </v:shapetype>
              <v:shape id="Text Box 2" o:spid="_x0000_s1026" type="#_x0000_t202" style="position:absolute;left:0;text-align:left;margin-left:88.5pt;margin-top:23.25pt;width: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" filled="f" stroked="f">
                <v:textbox style="mso-fit-shape-to-text:t">
                  <w:txbxContent>
                    <w:p w14:paraId="499C7DA3" w14:textId="77777777" w:rsidR="008178C1" w:rsidRPr="00740B66" w:rsidRDefault="008178C1" w:rsidP="008178C1">
                      <w:pPr>
                        <w:rPr>
                          <w:color w:val="4472C4" w:themeColor="accent1"/>
                        </w:rPr>
                      </w:pPr>
                      <w:r w:rsidRPr="00740B66">
                        <w:rPr>
                          <w:color w:val="4472C4" w:themeColor="accent1"/>
                        </w:rPr>
                        <w:t>Outlier Found</w:t>
                      </w:r>
                    </w:p>
                  </w:txbxContent>
                </v:textbox>
                <w10:wrap type="square"/>
              </v:shape>
            </w:pict>
          </mc:Fallback>
        </mc:AlternateContent>
      </w:r>
      <w:r>
        <w:rPr>
          <w:noProof/>
        </w:rPr>
        <mc:AlternateContent>
          <mc:Choice Requires="wpi">
            <w:drawing>
              <wp:anchor distT="0" distB="0" distL="114300" distR="114300" simplePos="0" relativeHeight="251661312" behindDoc="0" locked="0" layoutInCell="1" allowOverlap="1" wp14:anchorId="71D3B42D" wp14:editId="61B408D9">
                <wp:simplePos x="0" y="0"/>
                <wp:positionH relativeFrom="column">
                  <wp:posOffset>2093265</wp:posOffset>
                </wp:positionH>
                <wp:positionV relativeFrom="paragraph">
                  <wp:posOffset>33930</wp:posOffset>
                </wp:positionV>
                <wp:extent cx="365760" cy="423360"/>
                <wp:effectExtent l="38100" t="57150" r="53340" b="53340"/>
                <wp:wrapNone/>
                <wp:docPr id="9" name="Ink 9"/>
                <wp:cNvGraphicFramePr/>
                <a:graphic xmlns:a="http://schemas.openxmlformats.org/drawingml/2006/main">
                  <a:graphicData uri="http://schemas.microsoft.com/office/word/2010/wordprocessingInk">
                    <w14:contentPart bwMode="auto" r:id="rId13">
                      <w14:nvContentPartPr>
                        <w14:cNvContentPartPr/>
                      </w14:nvContentPartPr>
                      <w14:xfrm>
                        <a:off x="0" y="0"/>
                        <a:ext cx="365760" cy="423360"/>
                      </w14:xfrm>
                    </w14:contentPart>
                  </a:graphicData>
                </a:graphic>
              </wp:anchor>
            </w:drawing>
          </mc:Choice>
          <mc:Fallback>
            <w:pict>
              <v:shape w14:anchorId="40B4082F" id="Ink 9" o:spid="_x0000_s1026" type="#_x0000_t75" style="position:absolute;margin-left:164.1pt;margin-top:1.95pt;width:30.2pt;height:34.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">
                <v:imagedata r:id="rId14" o:title=""/>
              </v:shape>
            </w:pict>
          </mc:Fallback>
        </mc:AlternateContent>
      </w:r>
      <w:r w:rsidRPr="00D62530">
        <w:rPr>
          <w:noProof/>
        </w:rPr>
        <w:drawing>
          <wp:anchor distT="0" distB="0" distL="114300" distR="114300" simplePos="0" relativeHeight="251659264" behindDoc="0" locked="0" layoutInCell="1" allowOverlap="1" wp14:anchorId="52C45941" wp14:editId="51A0E615">
            <wp:simplePos x="0" y="0"/>
            <wp:positionH relativeFrom="column">
              <wp:posOffset>-40640</wp:posOffset>
            </wp:positionH>
            <wp:positionV relativeFrom="paragraph">
              <wp:posOffset>66675</wp:posOffset>
            </wp:positionV>
            <wp:extent cx="2954020" cy="2216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54020" cy="2216150"/>
                    </a:xfrm>
                    <a:prstGeom prst="rect">
                      <a:avLst/>
                    </a:prstGeom>
                  </pic:spPr>
                </pic:pic>
              </a:graphicData>
            </a:graphic>
          </wp:anchor>
        </w:drawing>
      </w:r>
      <w:r>
        <w:rPr>
          <w:noProof/>
        </w:rPr>
        <w:drawing>
          <wp:anchor distT="0" distB="0" distL="114300" distR="114300" simplePos="0" relativeHeight="251660288" behindDoc="0" locked="0" layoutInCell="1" allowOverlap="1" wp14:anchorId="24A79ACF" wp14:editId="4CEAAF3F">
            <wp:simplePos x="0" y="0"/>
            <wp:positionH relativeFrom="column">
              <wp:posOffset>2435860</wp:posOffset>
            </wp:positionH>
            <wp:positionV relativeFrom="paragraph">
              <wp:posOffset>123190</wp:posOffset>
            </wp:positionV>
            <wp:extent cx="2838450" cy="21285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8450" cy="2128520"/>
                    </a:xfrm>
                    <a:prstGeom prst="rect">
                      <a:avLst/>
                    </a:prstGeom>
                    <a:noFill/>
                  </pic:spPr>
                </pic:pic>
              </a:graphicData>
            </a:graphic>
            <wp14:sizeRelH relativeFrom="margin">
              <wp14:pctWidth>0</wp14:pctWidth>
            </wp14:sizeRelH>
            <wp14:sizeRelV relativeFrom="margin">
              <wp14:pctHeight>0</wp14:pctHeight>
            </wp14:sizeRelV>
          </wp:anchor>
        </w:drawing>
      </w:r>
    </w:p>
    <w:p w14:paraId="49114D1D" w14:textId="77777777" w:rsidR="008178C1" w:rsidRDefault="008178C1" w:rsidP="008178C1">
      <w:pPr>
        <w:jc w:val="both"/>
      </w:pPr>
      <w:r>
        <w:rPr>
          <w:noProof/>
        </w:rPr>
        <mc:AlternateContent>
          <mc:Choice Requires="wps">
            <w:drawing>
              <wp:anchor distT="0" distB="0" distL="114300" distR="114300" simplePos="0" relativeHeight="251667456" behindDoc="0" locked="0" layoutInCell="1" allowOverlap="1" wp14:anchorId="6251D8A1" wp14:editId="78F08308">
                <wp:simplePos x="0" y="0"/>
                <wp:positionH relativeFrom="column">
                  <wp:posOffset>1932305</wp:posOffset>
                </wp:positionH>
                <wp:positionV relativeFrom="paragraph">
                  <wp:posOffset>2379980</wp:posOffset>
                </wp:positionV>
                <wp:extent cx="657225" cy="352425"/>
                <wp:effectExtent l="0" t="19050" r="66675" b="47625"/>
                <wp:wrapNone/>
                <wp:docPr id="206" name="Arrow: Right 206"/>
                <wp:cNvGraphicFramePr/>
                <a:graphic xmlns:a="http://schemas.openxmlformats.org/drawingml/2006/main">
                  <a:graphicData uri="http://schemas.microsoft.com/office/word/2010/wordprocessingShape">
                    <wps:wsp>
                      <wps:cNvSpPr/>
                      <wps:spPr>
                        <a:xfrm rot="5400000">
                          <a:off x="0" y="0"/>
                          <a:ext cx="657225" cy="352425"/>
                        </a:xfrm>
                        <a:prstGeom prst="rightArrow">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95C645" id="Arrow: Right 206" o:spid="_x0000_s1026" type="#_x0000_t13" style="position:absolute;margin-left:152.15pt;margin-top:187.4pt;width:51.75pt;height:27.75pt;rotation:90;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" adj="15809" filled="f" strokecolor="#4472c4 [3204]" strokeweight="2.25pt"/>
            </w:pict>
          </mc:Fallback>
        </mc:AlternateContent>
      </w:r>
      <w:r w:rsidRPr="00513A11">
        <w:rPr>
          <w:noProof/>
        </w:rPr>
        <w:drawing>
          <wp:inline distT="0" distB="0" distL="0" distR="0" wp14:anchorId="3DDFD559" wp14:editId="4F089285">
            <wp:extent cx="4727749" cy="230695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32242" cy="2309147"/>
                    </a:xfrm>
                    <a:prstGeom prst="rect">
                      <a:avLst/>
                    </a:prstGeom>
                  </pic:spPr>
                </pic:pic>
              </a:graphicData>
            </a:graphic>
          </wp:inline>
        </w:drawing>
      </w:r>
    </w:p>
    <w:p w14:paraId="37C8320B" w14:textId="77777777" w:rsidR="008178C1" w:rsidRDefault="008178C1" w:rsidP="008178C1">
      <w:pPr>
        <w:jc w:val="both"/>
      </w:pPr>
      <w:r w:rsidRPr="00513A11">
        <w:rPr>
          <w:noProof/>
        </w:rPr>
        <w:drawing>
          <wp:inline distT="0" distB="0" distL="0" distR="0" wp14:anchorId="16E9D455" wp14:editId="23837674">
            <wp:extent cx="4237336" cy="2075815"/>
            <wp:effectExtent l="0" t="0" r="0" b="63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9704" cy="2076975"/>
                    </a:xfrm>
                    <a:prstGeom prst="rect">
                      <a:avLst/>
                    </a:prstGeom>
                  </pic:spPr>
                </pic:pic>
              </a:graphicData>
            </a:graphic>
          </wp:inline>
        </w:drawing>
      </w:r>
    </w:p>
    <w:p w14:paraId="1634A80A" w14:textId="77777777" w:rsidR="008178C1" w:rsidRPr="00BC06C1" w:rsidRDefault="008178C1" w:rsidP="008178C1">
      <w:pPr>
        <w:jc w:val="both"/>
      </w:pPr>
    </w:p>
    <w:p w14:paraId="7D1F4B84" w14:textId="77777777" w:rsidR="008178C1" w:rsidRPr="00BC06C1" w:rsidRDefault="008178C1" w:rsidP="008178C1">
      <w:pPr>
        <w:pStyle w:val="Subtitle"/>
        <w:jc w:val="both"/>
        <w:rPr>
          <w:b/>
          <w:bCs/>
        </w:rPr>
      </w:pPr>
      <w:r>
        <w:rPr>
          <w:b/>
          <w:bCs/>
        </w:rPr>
        <w:t>Normalization</w:t>
      </w:r>
    </w:p>
    <w:p w14:paraId="34A0F686" w14:textId="77777777" w:rsidR="008178C1" w:rsidRDefault="008178C1" w:rsidP="008178C1">
      <w:pPr>
        <w:jc w:val="both"/>
      </w:pPr>
      <w:r>
        <w:rPr>
          <w:rFonts w:hint="eastAsia"/>
        </w:rPr>
        <w:t>A</w:t>
      </w:r>
      <w:r>
        <w:t xml:space="preserve">fter removed all the outliers, now we can normalization all the rest data by the </w:t>
      </w:r>
      <w:proofErr w:type="spellStart"/>
      <w:r>
        <w:t>min_max_scaler</w:t>
      </w:r>
      <w:proofErr w:type="spellEnd"/>
      <w:r>
        <w:t xml:space="preserve"> function with the range from 0 ~ 1.</w:t>
      </w:r>
    </w:p>
    <w:p w14:paraId="1E1E37FE" w14:textId="77777777" w:rsidR="008178C1" w:rsidRDefault="008178C1" w:rsidP="008178C1">
      <w:pPr>
        <w:jc w:val="both"/>
      </w:pPr>
      <w:r w:rsidRPr="009A04F7">
        <w:rPr>
          <w:noProof/>
        </w:rPr>
        <w:lastRenderedPageBreak/>
        <w:drawing>
          <wp:inline distT="0" distB="0" distL="0" distR="0" wp14:anchorId="0564151D" wp14:editId="6B8AAC42">
            <wp:extent cx="2066613" cy="1550084"/>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6777" cy="1565208"/>
                    </a:xfrm>
                    <a:prstGeom prst="rect">
                      <a:avLst/>
                    </a:prstGeom>
                  </pic:spPr>
                </pic:pic>
              </a:graphicData>
            </a:graphic>
          </wp:inline>
        </w:drawing>
      </w:r>
      <w:r>
        <w:rPr>
          <w:rFonts w:hint="eastAsia"/>
          <w:noProof/>
        </w:rPr>
        <w:drawing>
          <wp:inline distT="0" distB="0" distL="0" distR="0" wp14:anchorId="41FF5F0E" wp14:editId="7CEE7852">
            <wp:extent cx="3174771" cy="1564394"/>
            <wp:effectExtent l="0" t="0" r="698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468" t="10936" r="9069" b="8781"/>
                    <a:stretch/>
                  </pic:blipFill>
                  <pic:spPr bwMode="auto">
                    <a:xfrm>
                      <a:off x="0" y="0"/>
                      <a:ext cx="3211104" cy="1582297"/>
                    </a:xfrm>
                    <a:prstGeom prst="rect">
                      <a:avLst/>
                    </a:prstGeom>
                    <a:noFill/>
                    <a:ln>
                      <a:noFill/>
                    </a:ln>
                    <a:extLst>
                      <a:ext uri="{53640926-AAD7-44D8-BBD7-CCE9431645EC}">
                        <a14:shadowObscured xmlns:a14="http://schemas.microsoft.com/office/drawing/2010/main"/>
                      </a:ext>
                    </a:extLst>
                  </pic:spPr>
                </pic:pic>
              </a:graphicData>
            </a:graphic>
          </wp:inline>
        </w:drawing>
      </w:r>
    </w:p>
    <w:p w14:paraId="0856BF6D" w14:textId="77777777" w:rsidR="008178C1" w:rsidRDefault="008178C1" w:rsidP="008178C1">
      <w:pPr>
        <w:jc w:val="both"/>
      </w:pPr>
    </w:p>
    <w:p w14:paraId="02FA7C43" w14:textId="77777777" w:rsidR="008178C1" w:rsidRDefault="008178C1" w:rsidP="008178C1">
      <w:pPr>
        <w:pStyle w:val="Title"/>
        <w:jc w:val="both"/>
      </w:pPr>
      <w:r>
        <w:t>Question 1</w:t>
      </w:r>
    </w:p>
    <w:p w14:paraId="5E7DCAA3" w14:textId="77777777" w:rsidR="008178C1" w:rsidRDefault="008178C1" w:rsidP="008178C1">
      <w:pPr>
        <w:pStyle w:val="Subtitle"/>
        <w:jc w:val="both"/>
        <w:rPr>
          <w:b/>
          <w:bCs/>
        </w:rPr>
      </w:pPr>
      <w:bookmarkStart w:id="0" w:name="OLE_LINK1"/>
      <w:bookmarkStart w:id="1" w:name="OLE_LINK2"/>
      <w:r>
        <w:rPr>
          <w:b/>
          <w:bCs/>
        </w:rPr>
        <w:t>Single Linkage</w:t>
      </w:r>
    </w:p>
    <w:bookmarkEnd w:id="0"/>
    <w:bookmarkEnd w:id="1"/>
    <w:p w14:paraId="1AD3C72E" w14:textId="77777777" w:rsidR="008178C1" w:rsidRPr="00E956E4" w:rsidRDefault="008178C1" w:rsidP="008178C1">
      <w:pPr>
        <w:jc w:val="both"/>
      </w:pPr>
      <w:r>
        <w:rPr>
          <w:rFonts w:hint="eastAsia"/>
        </w:rPr>
        <w:t>B</w:t>
      </w:r>
      <w:r>
        <w:t>y calculating the Euclidean distance compare with the point to the closest point in each cluster, we can visualize the result in dendrogram below.</w:t>
      </w:r>
    </w:p>
    <w:p w14:paraId="498CF2C6" w14:textId="77777777" w:rsidR="008178C1" w:rsidRDefault="008178C1" w:rsidP="008178C1">
      <w:pPr>
        <w:jc w:val="both"/>
      </w:pPr>
      <w:r>
        <w:rPr>
          <w:rFonts w:hint="eastAsia"/>
          <w:noProof/>
        </w:rPr>
        <mc:AlternateContent>
          <mc:Choice Requires="wpi">
            <w:drawing>
              <wp:anchor distT="0" distB="0" distL="114300" distR="114300" simplePos="0" relativeHeight="251668480" behindDoc="0" locked="0" layoutInCell="1" allowOverlap="1" wp14:anchorId="638AD2A1" wp14:editId="5FBF599B">
                <wp:simplePos x="0" y="0"/>
                <wp:positionH relativeFrom="column">
                  <wp:posOffset>368300</wp:posOffset>
                </wp:positionH>
                <wp:positionV relativeFrom="paragraph">
                  <wp:posOffset>1537335</wp:posOffset>
                </wp:positionV>
                <wp:extent cx="3493280" cy="1662270"/>
                <wp:effectExtent l="38100" t="38100" r="50165" b="52705"/>
                <wp:wrapNone/>
                <wp:docPr id="15" name="Ink 15"/>
                <wp:cNvGraphicFramePr/>
                <a:graphic xmlns:a="http://schemas.openxmlformats.org/drawingml/2006/main">
                  <a:graphicData uri="http://schemas.microsoft.com/office/word/2010/wordprocessingInk">
                    <w14:contentPart bwMode="auto" r:id="rId21">
                      <w14:nvContentPartPr>
                        <w14:cNvContentPartPr/>
                      </w14:nvContentPartPr>
                      <w14:xfrm>
                        <a:off x="0" y="0"/>
                        <a:ext cx="3493280" cy="1662270"/>
                      </w14:xfrm>
                    </w14:contentPart>
                  </a:graphicData>
                </a:graphic>
              </wp:anchor>
            </w:drawing>
          </mc:Choice>
          <mc:Fallback>
            <w:pict>
              <v:shape w14:anchorId="556B4026" id="Ink 15" o:spid="_x0000_s1026" type="#_x0000_t75" style="position:absolute;margin-left:28.3pt;margin-top:120.35pt;width:276.45pt;height:132.3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">
                <v:imagedata r:id="rId22" o:title=""/>
              </v:shape>
            </w:pict>
          </mc:Fallback>
        </mc:AlternateContent>
      </w:r>
      <w:r>
        <w:rPr>
          <w:rFonts w:hint="eastAsia"/>
          <w:noProof/>
        </w:rPr>
        <w:drawing>
          <wp:inline distT="0" distB="0" distL="0" distR="0" wp14:anchorId="4ADD7775" wp14:editId="2D3CAFC7">
            <wp:extent cx="5502302" cy="428686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855" t="11868" r="9999" b="11079"/>
                    <a:stretch/>
                  </pic:blipFill>
                  <pic:spPr bwMode="auto">
                    <a:xfrm>
                      <a:off x="0" y="0"/>
                      <a:ext cx="5509233" cy="4292266"/>
                    </a:xfrm>
                    <a:prstGeom prst="rect">
                      <a:avLst/>
                    </a:prstGeom>
                    <a:noFill/>
                    <a:ln>
                      <a:noFill/>
                    </a:ln>
                    <a:extLst>
                      <a:ext uri="{53640926-AAD7-44D8-BBD7-CCE9431645EC}">
                        <a14:shadowObscured xmlns:a14="http://schemas.microsoft.com/office/drawing/2010/main"/>
                      </a:ext>
                    </a:extLst>
                  </pic:spPr>
                </pic:pic>
              </a:graphicData>
            </a:graphic>
          </wp:inline>
        </w:drawing>
      </w:r>
    </w:p>
    <w:p w14:paraId="3F4A5F36" w14:textId="77777777" w:rsidR="008178C1" w:rsidRDefault="008178C1" w:rsidP="008178C1">
      <w:pPr>
        <w:jc w:val="both"/>
      </w:pPr>
      <w:r>
        <w:rPr>
          <w:rFonts w:hint="eastAsia"/>
        </w:rPr>
        <w:t>F</w:t>
      </w:r>
      <w:r>
        <w:t xml:space="preserve">rom the figure, we can barely allocate the observation line to it since there is no apparent clusters on the top. We can also find out that most of the data is slowly clustered to each other and there is no good differentiator for these datasets. To better see the outcome of clustering, I have assumed that there are two clusters in total and see the clustering outcome. (Since the clustering effect </w:t>
      </w:r>
      <w:proofErr w:type="gramStart"/>
      <w:r>
        <w:t>isn’t</w:t>
      </w:r>
      <w:proofErr w:type="gramEnd"/>
      <w:r>
        <w:t xml:space="preserve"> good, two is enough…)</w:t>
      </w:r>
    </w:p>
    <w:p w14:paraId="233366D2" w14:textId="77777777" w:rsidR="008178C1" w:rsidRDefault="008178C1" w:rsidP="008178C1">
      <w:pPr>
        <w:jc w:val="both"/>
      </w:pPr>
      <w:r>
        <w:rPr>
          <w:noProof/>
        </w:rPr>
        <w:lastRenderedPageBreak/>
        <mc:AlternateContent>
          <mc:Choice Requires="wps">
            <w:drawing>
              <wp:anchor distT="45720" distB="45720" distL="114300" distR="114300" simplePos="0" relativeHeight="251669504" behindDoc="0" locked="0" layoutInCell="1" allowOverlap="1" wp14:anchorId="0C302AD4" wp14:editId="2EE7D012">
                <wp:simplePos x="0" y="0"/>
                <wp:positionH relativeFrom="margin">
                  <wp:align>right</wp:align>
                </wp:positionH>
                <wp:positionV relativeFrom="paragraph">
                  <wp:posOffset>71120</wp:posOffset>
                </wp:positionV>
                <wp:extent cx="2472690" cy="1404620"/>
                <wp:effectExtent l="0" t="0" r="381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1404620"/>
                        </a:xfrm>
                        <a:prstGeom prst="rect">
                          <a:avLst/>
                        </a:prstGeom>
                        <a:solidFill>
                          <a:srgbClr val="FFFFFF"/>
                        </a:solidFill>
                        <a:ln w="9525">
                          <a:noFill/>
                          <a:miter lim="800000"/>
                          <a:headEnd/>
                          <a:tailEnd/>
                        </a:ln>
                      </wps:spPr>
                      <wps:txbx>
                        <w:txbxContent>
                          <w:p w14:paraId="138CB261" w14:textId="77777777" w:rsidR="008178C1" w:rsidRDefault="008178C1" w:rsidP="008178C1">
                            <w:r>
                              <w:t>Most of the date were allocated to single main clus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302AD4" id="_x0000_s1027" type="#_x0000_t202" style="position:absolute;left:0;text-align:left;margin-left:143.5pt;margin-top:5.6pt;width:194.7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" stroked="f">
                <v:textbox style="mso-fit-shape-to-text:t">
                  <w:txbxContent>
                    <w:p w14:paraId="138CB261" w14:textId="77777777" w:rsidR="008178C1" w:rsidRDefault="008178C1" w:rsidP="008178C1">
                      <w:r>
                        <w:t>Most of the date were allocated to single main cluster.</w:t>
                      </w:r>
                    </w:p>
                  </w:txbxContent>
                </v:textbox>
                <w10:wrap type="square" anchorx="margin"/>
              </v:shape>
            </w:pict>
          </mc:Fallback>
        </mc:AlternateContent>
      </w:r>
      <w:r>
        <w:rPr>
          <w:noProof/>
        </w:rPr>
        <w:drawing>
          <wp:inline distT="0" distB="0" distL="0" distR="0" wp14:anchorId="0E262034" wp14:editId="67AE2050">
            <wp:extent cx="2631882" cy="558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9697" cy="569090"/>
                    </a:xfrm>
                    <a:prstGeom prst="rect">
                      <a:avLst/>
                    </a:prstGeom>
                  </pic:spPr>
                </pic:pic>
              </a:graphicData>
            </a:graphic>
          </wp:inline>
        </w:drawing>
      </w:r>
    </w:p>
    <w:p w14:paraId="05FC55B8" w14:textId="77777777" w:rsidR="008178C1" w:rsidRDefault="008178C1" w:rsidP="008178C1">
      <w:pPr>
        <w:jc w:val="both"/>
      </w:pPr>
      <w:r>
        <w:t>There are two assumption which can illustrate this situation: 1) All the datasets are too close to each other, which means that distance between each point is too close to find out any “good” clusters. 2) From the exponential reduce trends from the left-hand side of the figure, we can hypothesize that the data tends to spread outwards from the single and main cluster. Whenever merging the data, the distance and difference become larger.</w:t>
      </w:r>
    </w:p>
    <w:p w14:paraId="3C7115A3" w14:textId="77777777" w:rsidR="008178C1" w:rsidRDefault="008178C1" w:rsidP="008178C1">
      <w:pPr>
        <w:jc w:val="both"/>
      </w:pPr>
    </w:p>
    <w:p w14:paraId="5957E4FB" w14:textId="77777777" w:rsidR="008178C1" w:rsidRDefault="008178C1" w:rsidP="008178C1">
      <w:pPr>
        <w:pStyle w:val="Subtitle"/>
        <w:jc w:val="both"/>
        <w:rPr>
          <w:b/>
          <w:bCs/>
        </w:rPr>
      </w:pPr>
      <w:bookmarkStart w:id="2" w:name="OLE_LINK3"/>
      <w:bookmarkStart w:id="3" w:name="OLE_LINK4"/>
      <w:r>
        <w:rPr>
          <w:b/>
          <w:bCs/>
        </w:rPr>
        <w:t>Complete Linkage</w:t>
      </w:r>
    </w:p>
    <w:bookmarkEnd w:id="2"/>
    <w:bookmarkEnd w:id="3"/>
    <w:p w14:paraId="1BF85810" w14:textId="77777777" w:rsidR="008178C1" w:rsidRDefault="008178C1" w:rsidP="008178C1">
      <w:pPr>
        <w:jc w:val="both"/>
      </w:pPr>
      <w:r>
        <w:t>From the above dendrogram, we can find out that the data is too close to each other and we can use “Complete Linkage”, which compare the distance matrix with the furthest point of each cluster.</w:t>
      </w:r>
    </w:p>
    <w:p w14:paraId="2157205A" w14:textId="77777777" w:rsidR="008178C1" w:rsidRDefault="008178C1" w:rsidP="008178C1">
      <w:pPr>
        <w:jc w:val="both"/>
      </w:pPr>
    </w:p>
    <w:p w14:paraId="2680DB90" w14:textId="77777777" w:rsidR="008178C1" w:rsidRDefault="008178C1" w:rsidP="008178C1">
      <w:pPr>
        <w:jc w:val="both"/>
      </w:pPr>
      <w:r>
        <w:rPr>
          <w:rFonts w:hint="eastAsia"/>
        </w:rPr>
        <w:t>A</w:t>
      </w:r>
      <w:r>
        <w:t xml:space="preserve">lthough </w:t>
      </w:r>
      <w:proofErr w:type="gramStart"/>
      <w:r>
        <w:t>it’s</w:t>
      </w:r>
      <w:proofErr w:type="gramEnd"/>
      <w:r>
        <w:t xml:space="preserve"> better to classified it to two clusters when allocating the observations line, however we can appraise it to be three clusters representing DH, SL, NO. </w:t>
      </w:r>
    </w:p>
    <w:p w14:paraId="3873E600" w14:textId="77777777" w:rsidR="008178C1" w:rsidRDefault="008178C1" w:rsidP="008178C1">
      <w:pPr>
        <w:jc w:val="both"/>
      </w:pPr>
      <w:r>
        <w:rPr>
          <w:rFonts w:hint="eastAsia"/>
          <w:noProof/>
        </w:rPr>
        <mc:AlternateContent>
          <mc:Choice Requires="wps">
            <w:drawing>
              <wp:anchor distT="0" distB="0" distL="114300" distR="114300" simplePos="0" relativeHeight="251673600" behindDoc="0" locked="0" layoutInCell="1" allowOverlap="1" wp14:anchorId="1E1A8A76" wp14:editId="7B3E8BD5">
                <wp:simplePos x="0" y="0"/>
                <wp:positionH relativeFrom="column">
                  <wp:posOffset>4246880</wp:posOffset>
                </wp:positionH>
                <wp:positionV relativeFrom="paragraph">
                  <wp:posOffset>1435784</wp:posOffset>
                </wp:positionV>
                <wp:extent cx="330590" cy="351692"/>
                <wp:effectExtent l="0" t="0" r="12700" b="10795"/>
                <wp:wrapNone/>
                <wp:docPr id="22" name="Oval 22"/>
                <wp:cNvGraphicFramePr/>
                <a:graphic xmlns:a="http://schemas.openxmlformats.org/drawingml/2006/main">
                  <a:graphicData uri="http://schemas.microsoft.com/office/word/2010/wordprocessingShape">
                    <wps:wsp>
                      <wps:cNvSpPr/>
                      <wps:spPr>
                        <a:xfrm>
                          <a:off x="0" y="0"/>
                          <a:ext cx="330590" cy="351692"/>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49E849" id="Oval 22" o:spid="_x0000_s1026" style="position:absolute;margin-left:334.4pt;margin-top:113.05pt;width:26.05pt;height:27.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" filled="f" strokecolor="#7030a0" strokeweight="1pt">
                <v:stroke joinstyle="miter"/>
              </v:oval>
            </w:pict>
          </mc:Fallback>
        </mc:AlternateContent>
      </w:r>
      <w:r>
        <w:rPr>
          <w:rFonts w:hint="eastAsia"/>
          <w:noProof/>
        </w:rPr>
        <mc:AlternateContent>
          <mc:Choice Requires="wps">
            <w:drawing>
              <wp:anchor distT="0" distB="0" distL="114300" distR="114300" simplePos="0" relativeHeight="251672576" behindDoc="0" locked="0" layoutInCell="1" allowOverlap="1" wp14:anchorId="298768B6" wp14:editId="4AC8CB2F">
                <wp:simplePos x="0" y="0"/>
                <wp:positionH relativeFrom="column">
                  <wp:posOffset>3602355</wp:posOffset>
                </wp:positionH>
                <wp:positionV relativeFrom="paragraph">
                  <wp:posOffset>1432853</wp:posOffset>
                </wp:positionV>
                <wp:extent cx="330590" cy="351692"/>
                <wp:effectExtent l="0" t="0" r="12700" b="10795"/>
                <wp:wrapNone/>
                <wp:docPr id="21" name="Oval 21"/>
                <wp:cNvGraphicFramePr/>
                <a:graphic xmlns:a="http://schemas.openxmlformats.org/drawingml/2006/main">
                  <a:graphicData uri="http://schemas.microsoft.com/office/word/2010/wordprocessingShape">
                    <wps:wsp>
                      <wps:cNvSpPr/>
                      <wps:spPr>
                        <a:xfrm>
                          <a:off x="0" y="0"/>
                          <a:ext cx="330590" cy="351692"/>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26A2D6" id="Oval 21" o:spid="_x0000_s1026" style="position:absolute;margin-left:283.65pt;margin-top:112.8pt;width:26.05pt;height:27.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" filled="f" strokecolor="#7030a0" strokeweight="1pt">
                <v:stroke joinstyle="miter"/>
              </v:oval>
            </w:pict>
          </mc:Fallback>
        </mc:AlternateContent>
      </w:r>
      <w:r>
        <w:rPr>
          <w:rFonts w:hint="eastAsia"/>
          <w:noProof/>
        </w:rPr>
        <mc:AlternateContent>
          <mc:Choice Requires="wps">
            <w:drawing>
              <wp:anchor distT="0" distB="0" distL="114300" distR="114300" simplePos="0" relativeHeight="251671552" behindDoc="0" locked="0" layoutInCell="1" allowOverlap="1" wp14:anchorId="1427A557" wp14:editId="4FFEB739">
                <wp:simplePos x="0" y="0"/>
                <wp:positionH relativeFrom="column">
                  <wp:posOffset>1621302</wp:posOffset>
                </wp:positionH>
                <wp:positionV relativeFrom="paragraph">
                  <wp:posOffset>1421423</wp:posOffset>
                </wp:positionV>
                <wp:extent cx="330590" cy="351692"/>
                <wp:effectExtent l="0" t="0" r="12700" b="10795"/>
                <wp:wrapNone/>
                <wp:docPr id="20" name="Oval 20"/>
                <wp:cNvGraphicFramePr/>
                <a:graphic xmlns:a="http://schemas.openxmlformats.org/drawingml/2006/main">
                  <a:graphicData uri="http://schemas.microsoft.com/office/word/2010/wordprocessingShape">
                    <wps:wsp>
                      <wps:cNvSpPr/>
                      <wps:spPr>
                        <a:xfrm>
                          <a:off x="0" y="0"/>
                          <a:ext cx="330590" cy="351692"/>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F1A1E9" id="Oval 20" o:spid="_x0000_s1026" style="position:absolute;margin-left:127.65pt;margin-top:111.9pt;width:26.05pt;height:27.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" filled="f" strokecolor="#7030a0" strokeweight="1pt">
                <v:stroke joinstyle="miter"/>
              </v:oval>
            </w:pict>
          </mc:Fallback>
        </mc:AlternateContent>
      </w:r>
      <w:r>
        <w:rPr>
          <w:rFonts w:hint="eastAsia"/>
          <w:noProof/>
        </w:rPr>
        <mc:AlternateContent>
          <mc:Choice Requires="wps">
            <w:drawing>
              <wp:anchor distT="0" distB="0" distL="114300" distR="114300" simplePos="0" relativeHeight="251670528" behindDoc="0" locked="0" layoutInCell="1" allowOverlap="1" wp14:anchorId="79C7DD85" wp14:editId="038A3307">
                <wp:simplePos x="0" y="0"/>
                <wp:positionH relativeFrom="column">
                  <wp:posOffset>193431</wp:posOffset>
                </wp:positionH>
                <wp:positionV relativeFrom="paragraph">
                  <wp:posOffset>1611337</wp:posOffset>
                </wp:positionV>
                <wp:extent cx="5015132" cy="21101"/>
                <wp:effectExtent l="19050" t="19050" r="0" b="36195"/>
                <wp:wrapNone/>
                <wp:docPr id="19" name="Straight Connector 19"/>
                <wp:cNvGraphicFramePr/>
                <a:graphic xmlns:a="http://schemas.openxmlformats.org/drawingml/2006/main">
                  <a:graphicData uri="http://schemas.microsoft.com/office/word/2010/wordprocessingShape">
                    <wps:wsp>
                      <wps:cNvCnPr/>
                      <wps:spPr>
                        <a:xfrm>
                          <a:off x="0" y="0"/>
                          <a:ext cx="5015132" cy="21101"/>
                        </a:xfrm>
                        <a:prstGeom prst="line">
                          <a:avLst/>
                        </a:prstGeom>
                        <a:ln w="38100">
                          <a:solidFill>
                            <a:srgbClr val="7030A0"/>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02F001" id="Straight Connector 19"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5.25pt,126.9pt" to="410.15pt,1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" strokecolor="#7030a0" strokeweight="3pt">
                <v:stroke dashstyle="longDash" joinstyle="miter"/>
              </v:line>
            </w:pict>
          </mc:Fallback>
        </mc:AlternateContent>
      </w:r>
      <w:r>
        <w:rPr>
          <w:rFonts w:hint="eastAsia"/>
          <w:noProof/>
        </w:rPr>
        <w:drawing>
          <wp:inline distT="0" distB="0" distL="0" distR="0" wp14:anchorId="67D442D2" wp14:editId="551463BB">
            <wp:extent cx="5334000" cy="4191588"/>
            <wp:effectExtent l="0" t="0" r="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rotWithShape="1">
                    <a:blip r:embed="rId25" cstate="print">
                      <a:extLst>
                        <a:ext uri="{28A0092B-C50C-407E-A947-70E740481C1C}">
                          <a14:useLocalDpi xmlns:a14="http://schemas.microsoft.com/office/drawing/2010/main" val="0"/>
                        </a:ext>
                      </a:extLst>
                    </a:blip>
                    <a:srcRect l="11919" t="11739" r="9944" b="11512"/>
                    <a:stretch/>
                  </pic:blipFill>
                  <pic:spPr bwMode="auto">
                    <a:xfrm>
                      <a:off x="0" y="0"/>
                      <a:ext cx="5351518" cy="4205354"/>
                    </a:xfrm>
                    <a:prstGeom prst="rect">
                      <a:avLst/>
                    </a:prstGeom>
                    <a:ln>
                      <a:noFill/>
                    </a:ln>
                    <a:extLst>
                      <a:ext uri="{53640926-AAD7-44D8-BBD7-CCE9431645EC}">
                        <a14:shadowObscured xmlns:a14="http://schemas.microsoft.com/office/drawing/2010/main"/>
                      </a:ext>
                    </a:extLst>
                  </pic:spPr>
                </pic:pic>
              </a:graphicData>
            </a:graphic>
          </wp:inline>
        </w:drawing>
      </w:r>
    </w:p>
    <w:p w14:paraId="514B5ACD" w14:textId="77777777" w:rsidR="008178C1" w:rsidRDefault="008178C1" w:rsidP="008178C1">
      <w:pPr>
        <w:jc w:val="both"/>
      </w:pPr>
      <w:r>
        <w:rPr>
          <w:noProof/>
        </w:rPr>
        <w:lastRenderedPageBreak/>
        <mc:AlternateContent>
          <mc:Choice Requires="wps">
            <w:drawing>
              <wp:anchor distT="45720" distB="45720" distL="114300" distR="114300" simplePos="0" relativeHeight="251674624" behindDoc="0" locked="0" layoutInCell="1" allowOverlap="1" wp14:anchorId="0A42D6ED" wp14:editId="413BFB58">
                <wp:simplePos x="0" y="0"/>
                <wp:positionH relativeFrom="margin">
                  <wp:align>right</wp:align>
                </wp:positionH>
                <wp:positionV relativeFrom="paragraph">
                  <wp:posOffset>17877</wp:posOffset>
                </wp:positionV>
                <wp:extent cx="2472690" cy="1404620"/>
                <wp:effectExtent l="0" t="0" r="381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1404620"/>
                        </a:xfrm>
                        <a:prstGeom prst="rect">
                          <a:avLst/>
                        </a:prstGeom>
                        <a:solidFill>
                          <a:srgbClr val="FFFFFF"/>
                        </a:solidFill>
                        <a:ln w="9525">
                          <a:noFill/>
                          <a:miter lim="800000"/>
                          <a:headEnd/>
                          <a:tailEnd/>
                        </a:ln>
                      </wps:spPr>
                      <wps:txbx>
                        <w:txbxContent>
                          <w:p w14:paraId="17A3F6C0" w14:textId="77777777" w:rsidR="008178C1" w:rsidRDefault="008178C1" w:rsidP="008178C1">
                            <w:r>
                              <w:t xml:space="preserve">I </w:t>
                            </w:r>
                            <w:proofErr w:type="gramStart"/>
                            <w:r>
                              <w:t>made the assumption</w:t>
                            </w:r>
                            <w:proofErr w:type="gramEnd"/>
                            <w:r>
                              <w:t xml:space="preserve"> of three clusters in tot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42D6ED" id="_x0000_s1028" type="#_x0000_t202" style="position:absolute;left:0;text-align:left;margin-left:143.5pt;margin-top:1.4pt;width:194.7pt;height:110.6pt;z-index:25167462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" stroked="f">
                <v:textbox style="mso-fit-shape-to-text:t">
                  <w:txbxContent>
                    <w:p w14:paraId="17A3F6C0" w14:textId="77777777" w:rsidR="008178C1" w:rsidRDefault="008178C1" w:rsidP="008178C1">
                      <w:r>
                        <w:t xml:space="preserve">I </w:t>
                      </w:r>
                      <w:proofErr w:type="gramStart"/>
                      <w:r>
                        <w:t>made the assumption</w:t>
                      </w:r>
                      <w:proofErr w:type="gramEnd"/>
                      <w:r>
                        <w:t xml:space="preserve"> of three clusters in total.</w:t>
                      </w:r>
                    </w:p>
                  </w:txbxContent>
                </v:textbox>
                <w10:wrap type="square" anchorx="margin"/>
              </v:shape>
            </w:pict>
          </mc:Fallback>
        </mc:AlternateContent>
      </w:r>
      <w:r>
        <w:rPr>
          <w:noProof/>
        </w:rPr>
        <w:drawing>
          <wp:inline distT="0" distB="0" distL="0" distR="0" wp14:anchorId="3526301E" wp14:editId="1510BDE0">
            <wp:extent cx="2630658" cy="664473"/>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30658" cy="664473"/>
                    </a:xfrm>
                    <a:prstGeom prst="rect">
                      <a:avLst/>
                    </a:prstGeom>
                  </pic:spPr>
                </pic:pic>
              </a:graphicData>
            </a:graphic>
          </wp:inline>
        </w:drawing>
      </w:r>
    </w:p>
    <w:p w14:paraId="52E74B47" w14:textId="77777777" w:rsidR="008178C1" w:rsidRDefault="008178C1" w:rsidP="008178C1">
      <w:pPr>
        <w:jc w:val="both"/>
      </w:pPr>
      <w:r>
        <w:rPr>
          <w:rFonts w:hint="eastAsia"/>
        </w:rPr>
        <w:t>S</w:t>
      </w:r>
      <w:r>
        <w:t>ince the figure did not show me, which label is being categorized, I used another way which is to compare the accuracy score from the original dataset and analyze the maximum combination as the classification output of this methodology.</w:t>
      </w:r>
    </w:p>
    <w:p w14:paraId="0E3FD6B6" w14:textId="77777777" w:rsidR="008178C1" w:rsidRDefault="008178C1" w:rsidP="008178C1">
      <w:pPr>
        <w:jc w:val="both"/>
      </w:pPr>
      <w:r>
        <w:rPr>
          <w:noProof/>
        </w:rPr>
        <mc:AlternateContent>
          <mc:Choice Requires="wps">
            <w:drawing>
              <wp:anchor distT="45720" distB="45720" distL="114300" distR="114300" simplePos="0" relativeHeight="251675648" behindDoc="0" locked="0" layoutInCell="1" allowOverlap="1" wp14:anchorId="3E50FF16" wp14:editId="4456B81F">
                <wp:simplePos x="0" y="0"/>
                <wp:positionH relativeFrom="margin">
                  <wp:align>right</wp:align>
                </wp:positionH>
                <wp:positionV relativeFrom="paragraph">
                  <wp:posOffset>83820</wp:posOffset>
                </wp:positionV>
                <wp:extent cx="3555365" cy="618490"/>
                <wp:effectExtent l="0" t="0" r="6985"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5365" cy="618979"/>
                        </a:xfrm>
                        <a:prstGeom prst="rect">
                          <a:avLst/>
                        </a:prstGeom>
                        <a:solidFill>
                          <a:srgbClr val="FFFFFF"/>
                        </a:solidFill>
                        <a:ln w="9525">
                          <a:noFill/>
                          <a:miter lim="800000"/>
                          <a:headEnd/>
                          <a:tailEnd/>
                        </a:ln>
                      </wps:spPr>
                      <wps:txbx>
                        <w:txbxContent>
                          <w:p w14:paraId="083DF07B" w14:textId="77777777" w:rsidR="008178C1" w:rsidRDefault="008178C1" w:rsidP="008178C1">
                            <w:r>
                              <w:t>Picking the highest score of the combination, which is</w:t>
                            </w:r>
                          </w:p>
                          <w:p w14:paraId="4B3F5229" w14:textId="77777777" w:rsidR="008178C1" w:rsidRDefault="008178C1" w:rsidP="008178C1">
                            <w:bookmarkStart w:id="4" w:name="OLE_LINK12"/>
                            <w:bookmarkStart w:id="5" w:name="OLE_LINK13"/>
                            <w:bookmarkStart w:id="6" w:name="_Hlk70347618"/>
                            <w:r>
                              <w:rPr>
                                <w:rFonts w:hint="eastAsia"/>
                              </w:rPr>
                              <w:t>{</w:t>
                            </w:r>
                            <w:r>
                              <w:t>'DH': 2, 'SL': 3, 'NO': 1}</w:t>
                            </w:r>
                            <w:r>
                              <w:rPr>
                                <w:rFonts w:hint="eastAsia"/>
                              </w:rPr>
                              <w:t>,</w:t>
                            </w:r>
                            <w:r>
                              <w:t xml:space="preserve"> 0.5067114093959731</w:t>
                            </w:r>
                            <w:bookmarkEnd w:id="4"/>
                            <w:bookmarkEnd w:id="5"/>
                            <w:bookmarkEnd w:id="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0FF16" id="_x0000_s1029" type="#_x0000_t202" style="position:absolute;left:0;text-align:left;margin-left:228.75pt;margin-top:6.6pt;width:279.95pt;height:48.7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" stroked="f">
                <v:textbox>
                  <w:txbxContent>
                    <w:p w14:paraId="083DF07B" w14:textId="77777777" w:rsidR="008178C1" w:rsidRDefault="008178C1" w:rsidP="008178C1">
                      <w:r>
                        <w:t>Picking the highest score of the combination, which is</w:t>
                      </w:r>
                    </w:p>
                    <w:p w14:paraId="4B3F5229" w14:textId="77777777" w:rsidR="008178C1" w:rsidRDefault="008178C1" w:rsidP="008178C1">
                      <w:bookmarkStart w:id="7" w:name="OLE_LINK12"/>
                      <w:bookmarkStart w:id="8" w:name="OLE_LINK13"/>
                      <w:bookmarkStart w:id="9" w:name="_Hlk70347618"/>
                      <w:r>
                        <w:rPr>
                          <w:rFonts w:hint="eastAsia"/>
                        </w:rPr>
                        <w:t>{</w:t>
                      </w:r>
                      <w:r>
                        <w:t>'DH': 2, 'SL': 3, 'NO': 1}</w:t>
                      </w:r>
                      <w:r>
                        <w:rPr>
                          <w:rFonts w:hint="eastAsia"/>
                        </w:rPr>
                        <w:t>,</w:t>
                      </w:r>
                      <w:r>
                        <w:t xml:space="preserve"> 0.5067114093959731</w:t>
                      </w:r>
                      <w:bookmarkEnd w:id="7"/>
                      <w:bookmarkEnd w:id="8"/>
                      <w:bookmarkEnd w:id="9"/>
                    </w:p>
                  </w:txbxContent>
                </v:textbox>
                <w10:wrap type="square" anchorx="margin"/>
              </v:shape>
            </w:pict>
          </mc:Fallback>
        </mc:AlternateContent>
      </w:r>
      <w:r>
        <w:rPr>
          <w:noProof/>
        </w:rPr>
        <w:drawing>
          <wp:inline distT="0" distB="0" distL="0" distR="0" wp14:anchorId="4DE261E4" wp14:editId="00D23F80">
            <wp:extent cx="1469358" cy="6893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22794" b="29667"/>
                    <a:stretch/>
                  </pic:blipFill>
                  <pic:spPr bwMode="auto">
                    <a:xfrm>
                      <a:off x="0" y="0"/>
                      <a:ext cx="1479223" cy="693945"/>
                    </a:xfrm>
                    <a:prstGeom prst="rect">
                      <a:avLst/>
                    </a:prstGeom>
                    <a:ln>
                      <a:noFill/>
                    </a:ln>
                    <a:extLst>
                      <a:ext uri="{53640926-AAD7-44D8-BBD7-CCE9431645EC}">
                        <a14:shadowObscured xmlns:a14="http://schemas.microsoft.com/office/drawing/2010/main"/>
                      </a:ext>
                    </a:extLst>
                  </pic:spPr>
                </pic:pic>
              </a:graphicData>
            </a:graphic>
          </wp:inline>
        </w:drawing>
      </w:r>
    </w:p>
    <w:p w14:paraId="421CB785" w14:textId="77777777" w:rsidR="008178C1" w:rsidRDefault="008178C1" w:rsidP="008178C1">
      <w:pPr>
        <w:jc w:val="both"/>
      </w:pPr>
      <w:r>
        <w:t>Even though the overall outcome is way much better than the single linkage, it is still apparent that the “NO” class has weighted much more than the other two, and it seems like to be only classify well of “NO”</w:t>
      </w:r>
      <w:r>
        <w:rPr>
          <w:rFonts w:hint="eastAsia"/>
        </w:rPr>
        <w:t xml:space="preserve"> a</w:t>
      </w:r>
      <w:r>
        <w:t>nd “AB” = “DH”+”SL”.</w:t>
      </w:r>
    </w:p>
    <w:p w14:paraId="62B93405" w14:textId="77777777" w:rsidR="008178C1" w:rsidRDefault="008178C1" w:rsidP="008178C1">
      <w:pPr>
        <w:jc w:val="both"/>
      </w:pPr>
    </w:p>
    <w:p w14:paraId="760D8153" w14:textId="77777777" w:rsidR="008178C1" w:rsidRDefault="008178C1" w:rsidP="008178C1">
      <w:pPr>
        <w:pStyle w:val="Subtitle"/>
        <w:jc w:val="both"/>
        <w:rPr>
          <w:b/>
          <w:bCs/>
        </w:rPr>
      </w:pPr>
      <w:bookmarkStart w:id="10" w:name="OLE_LINK5"/>
      <w:r>
        <w:rPr>
          <w:b/>
          <w:bCs/>
        </w:rPr>
        <w:t>Group Average</w:t>
      </w:r>
    </w:p>
    <w:bookmarkEnd w:id="10"/>
    <w:p w14:paraId="7F27415D" w14:textId="77777777" w:rsidR="008178C1" w:rsidRPr="00261ADC" w:rsidRDefault="008178C1" w:rsidP="008178C1">
      <w:pPr>
        <w:jc w:val="both"/>
      </w:pPr>
      <w:r>
        <w:rPr>
          <w:rFonts w:hint="eastAsia"/>
        </w:rPr>
        <w:t>S</w:t>
      </w:r>
      <w:r>
        <w:t xml:space="preserve">ince from the hypothesis which stated that the data is too </w:t>
      </w:r>
      <w:proofErr w:type="gramStart"/>
      <w:r>
        <w:t>similar to</w:t>
      </w:r>
      <w:proofErr w:type="gramEnd"/>
      <w:r>
        <w:t xml:space="preserve"> each other, it means that the group average linkage with taking the average distance between new spot and average of each clusters, will not accurately separate the DH, SL as well.</w:t>
      </w:r>
    </w:p>
    <w:p w14:paraId="20038280" w14:textId="77777777" w:rsidR="008178C1" w:rsidRDefault="008178C1" w:rsidP="008178C1">
      <w:pPr>
        <w:jc w:val="both"/>
      </w:pPr>
      <w:r w:rsidRPr="00261ADC">
        <w:rPr>
          <w:rFonts w:hint="eastAsia"/>
          <w:noProof/>
        </w:rPr>
        <mc:AlternateContent>
          <mc:Choice Requires="wps">
            <w:drawing>
              <wp:anchor distT="0" distB="0" distL="114300" distR="114300" simplePos="0" relativeHeight="251679744" behindDoc="0" locked="0" layoutInCell="1" allowOverlap="1" wp14:anchorId="1CDAB28C" wp14:editId="0D005C50">
                <wp:simplePos x="0" y="0"/>
                <wp:positionH relativeFrom="margin">
                  <wp:posOffset>5093188</wp:posOffset>
                </wp:positionH>
                <wp:positionV relativeFrom="paragraph">
                  <wp:posOffset>1677572</wp:posOffset>
                </wp:positionV>
                <wp:extent cx="330200" cy="351155"/>
                <wp:effectExtent l="0" t="0" r="12700" b="10795"/>
                <wp:wrapNone/>
                <wp:docPr id="196" name="Oval 196"/>
                <wp:cNvGraphicFramePr/>
                <a:graphic xmlns:a="http://schemas.openxmlformats.org/drawingml/2006/main">
                  <a:graphicData uri="http://schemas.microsoft.com/office/word/2010/wordprocessingShape">
                    <wps:wsp>
                      <wps:cNvSpPr/>
                      <wps:spPr>
                        <a:xfrm>
                          <a:off x="0" y="0"/>
                          <a:ext cx="330200" cy="35115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3D84D7" id="Oval 196" o:spid="_x0000_s1026" style="position:absolute;margin-left:401.05pt;margin-top:132.1pt;width:26pt;height:27.6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" filled="f" strokecolor="#7030a0" strokeweight="1pt">
                <v:stroke joinstyle="miter"/>
                <w10:wrap anchorx="margin"/>
              </v:oval>
            </w:pict>
          </mc:Fallback>
        </mc:AlternateContent>
      </w:r>
      <w:r w:rsidRPr="00261ADC">
        <w:rPr>
          <w:rFonts w:hint="eastAsia"/>
          <w:noProof/>
        </w:rPr>
        <mc:AlternateContent>
          <mc:Choice Requires="wps">
            <w:drawing>
              <wp:anchor distT="0" distB="0" distL="114300" distR="114300" simplePos="0" relativeHeight="251678720" behindDoc="0" locked="0" layoutInCell="1" allowOverlap="1" wp14:anchorId="61E2118F" wp14:editId="38C88EC0">
                <wp:simplePos x="0" y="0"/>
                <wp:positionH relativeFrom="column">
                  <wp:posOffset>4196520</wp:posOffset>
                </wp:positionH>
                <wp:positionV relativeFrom="paragraph">
                  <wp:posOffset>1687781</wp:posOffset>
                </wp:positionV>
                <wp:extent cx="330200" cy="351155"/>
                <wp:effectExtent l="0" t="0" r="12700" b="10795"/>
                <wp:wrapNone/>
                <wp:docPr id="195" name="Oval 195"/>
                <wp:cNvGraphicFramePr/>
                <a:graphic xmlns:a="http://schemas.openxmlformats.org/drawingml/2006/main">
                  <a:graphicData uri="http://schemas.microsoft.com/office/word/2010/wordprocessingShape">
                    <wps:wsp>
                      <wps:cNvSpPr/>
                      <wps:spPr>
                        <a:xfrm>
                          <a:off x="0" y="0"/>
                          <a:ext cx="330200" cy="35115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A93B57" id="Oval 195" o:spid="_x0000_s1026" style="position:absolute;margin-left:330.45pt;margin-top:132.9pt;width:26pt;height:27.6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" filled="f" strokecolor="#7030a0" strokeweight="1pt">
                <v:stroke joinstyle="miter"/>
              </v:oval>
            </w:pict>
          </mc:Fallback>
        </mc:AlternateContent>
      </w:r>
      <w:r w:rsidRPr="00261ADC">
        <w:rPr>
          <w:rFonts w:hint="eastAsia"/>
          <w:noProof/>
        </w:rPr>
        <mc:AlternateContent>
          <mc:Choice Requires="wps">
            <w:drawing>
              <wp:anchor distT="0" distB="0" distL="114300" distR="114300" simplePos="0" relativeHeight="251677696" behindDoc="0" locked="0" layoutInCell="1" allowOverlap="1" wp14:anchorId="01193E36" wp14:editId="407444A8">
                <wp:simplePos x="0" y="0"/>
                <wp:positionH relativeFrom="column">
                  <wp:posOffset>372452</wp:posOffset>
                </wp:positionH>
                <wp:positionV relativeFrom="paragraph">
                  <wp:posOffset>1627114</wp:posOffset>
                </wp:positionV>
                <wp:extent cx="330200" cy="351155"/>
                <wp:effectExtent l="0" t="0" r="12700" b="10795"/>
                <wp:wrapNone/>
                <wp:docPr id="194" name="Oval 194"/>
                <wp:cNvGraphicFramePr/>
                <a:graphic xmlns:a="http://schemas.openxmlformats.org/drawingml/2006/main">
                  <a:graphicData uri="http://schemas.microsoft.com/office/word/2010/wordprocessingShape">
                    <wps:wsp>
                      <wps:cNvSpPr/>
                      <wps:spPr>
                        <a:xfrm>
                          <a:off x="0" y="0"/>
                          <a:ext cx="330200" cy="35115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9B28B4" id="Oval 194" o:spid="_x0000_s1026" style="position:absolute;margin-left:29.35pt;margin-top:128.1pt;width:26pt;height:27.6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" filled="f" strokecolor="#7030a0" strokeweight="1pt">
                <v:stroke joinstyle="miter"/>
              </v:oval>
            </w:pict>
          </mc:Fallback>
        </mc:AlternateContent>
      </w:r>
      <w:r w:rsidRPr="00261ADC">
        <w:rPr>
          <w:rFonts w:hint="eastAsia"/>
          <w:noProof/>
        </w:rPr>
        <mc:AlternateContent>
          <mc:Choice Requires="wps">
            <w:drawing>
              <wp:anchor distT="0" distB="0" distL="114300" distR="114300" simplePos="0" relativeHeight="251676672" behindDoc="0" locked="0" layoutInCell="1" allowOverlap="1" wp14:anchorId="477AACDC" wp14:editId="48465255">
                <wp:simplePos x="0" y="0"/>
                <wp:positionH relativeFrom="column">
                  <wp:posOffset>85872</wp:posOffset>
                </wp:positionH>
                <wp:positionV relativeFrom="paragraph">
                  <wp:posOffset>1802716</wp:posOffset>
                </wp:positionV>
                <wp:extent cx="5291503" cy="9086"/>
                <wp:effectExtent l="19050" t="19050" r="23495" b="29210"/>
                <wp:wrapNone/>
                <wp:docPr id="31" name="Straight Connector 31"/>
                <wp:cNvGraphicFramePr/>
                <a:graphic xmlns:a="http://schemas.openxmlformats.org/drawingml/2006/main">
                  <a:graphicData uri="http://schemas.microsoft.com/office/word/2010/wordprocessingShape">
                    <wps:wsp>
                      <wps:cNvCnPr/>
                      <wps:spPr>
                        <a:xfrm>
                          <a:off x="0" y="0"/>
                          <a:ext cx="5291503" cy="9086"/>
                        </a:xfrm>
                        <a:prstGeom prst="line">
                          <a:avLst/>
                        </a:prstGeom>
                        <a:ln w="38100">
                          <a:solidFill>
                            <a:srgbClr val="7030A0"/>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596FD1" id="Straight Connector 3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41.95pt" to="423.4pt,1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" strokecolor="#7030a0" strokeweight="3pt">
                <v:stroke dashstyle="longDash" joinstyle="miter"/>
              </v:line>
            </w:pict>
          </mc:Fallback>
        </mc:AlternateContent>
      </w:r>
      <w:r>
        <w:rPr>
          <w:rFonts w:hint="eastAsia"/>
          <w:noProof/>
        </w:rPr>
        <w:drawing>
          <wp:inline distT="0" distB="0" distL="0" distR="0" wp14:anchorId="4CD15B9F" wp14:editId="16B4CD50">
            <wp:extent cx="5387926" cy="4183955"/>
            <wp:effectExtent l="0" t="0" r="3810" b="762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rotWithShape="1">
                    <a:blip r:embed="rId28" cstate="print">
                      <a:extLst>
                        <a:ext uri="{28A0092B-C50C-407E-A947-70E740481C1C}">
                          <a14:useLocalDpi xmlns:a14="http://schemas.microsoft.com/office/drawing/2010/main" val="0"/>
                        </a:ext>
                      </a:extLst>
                    </a:blip>
                    <a:srcRect l="11603" t="12336" r="10248" b="11810"/>
                    <a:stretch/>
                  </pic:blipFill>
                  <pic:spPr bwMode="auto">
                    <a:xfrm>
                      <a:off x="0" y="0"/>
                      <a:ext cx="5396018" cy="4190239"/>
                    </a:xfrm>
                    <a:prstGeom prst="rect">
                      <a:avLst/>
                    </a:prstGeom>
                    <a:ln>
                      <a:noFill/>
                    </a:ln>
                    <a:extLst>
                      <a:ext uri="{53640926-AAD7-44D8-BBD7-CCE9431645EC}">
                        <a14:shadowObscured xmlns:a14="http://schemas.microsoft.com/office/drawing/2010/main"/>
                      </a:ext>
                    </a:extLst>
                  </pic:spPr>
                </pic:pic>
              </a:graphicData>
            </a:graphic>
          </wp:inline>
        </w:drawing>
      </w:r>
    </w:p>
    <w:p w14:paraId="41B229C3" w14:textId="77777777" w:rsidR="008178C1" w:rsidRDefault="008178C1" w:rsidP="008178C1">
      <w:pPr>
        <w:jc w:val="both"/>
      </w:pPr>
    </w:p>
    <w:p w14:paraId="6AF8FFB2" w14:textId="77777777" w:rsidR="008178C1" w:rsidRDefault="008178C1" w:rsidP="008178C1">
      <w:pPr>
        <w:jc w:val="both"/>
      </w:pPr>
      <w:r>
        <w:rPr>
          <w:noProof/>
        </w:rPr>
        <w:lastRenderedPageBreak/>
        <mc:AlternateContent>
          <mc:Choice Requires="wps">
            <w:drawing>
              <wp:anchor distT="45720" distB="45720" distL="114300" distR="114300" simplePos="0" relativeHeight="251680768" behindDoc="0" locked="0" layoutInCell="1" allowOverlap="1" wp14:anchorId="313534C7" wp14:editId="61369167">
                <wp:simplePos x="0" y="0"/>
                <wp:positionH relativeFrom="margin">
                  <wp:posOffset>2668905</wp:posOffset>
                </wp:positionH>
                <wp:positionV relativeFrom="paragraph">
                  <wp:posOffset>13970</wp:posOffset>
                </wp:positionV>
                <wp:extent cx="2472690" cy="2103120"/>
                <wp:effectExtent l="0" t="0" r="3810" b="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2103120"/>
                        </a:xfrm>
                        <a:prstGeom prst="rect">
                          <a:avLst/>
                        </a:prstGeom>
                        <a:solidFill>
                          <a:srgbClr val="FFFFFF"/>
                        </a:solidFill>
                        <a:ln w="9525">
                          <a:noFill/>
                          <a:miter lim="800000"/>
                          <a:headEnd/>
                          <a:tailEnd/>
                        </a:ln>
                      </wps:spPr>
                      <wps:txbx>
                        <w:txbxContent>
                          <w:p w14:paraId="573FC091" w14:textId="77777777" w:rsidR="008178C1" w:rsidRDefault="008178C1" w:rsidP="008178C1">
                            <w:pPr>
                              <w:jc w:val="both"/>
                            </w:pPr>
                            <w:r>
                              <w:t>Data clustering into two clusters but not three labels as we expected.</w:t>
                            </w:r>
                          </w:p>
                          <w:p w14:paraId="43CB5411" w14:textId="77777777" w:rsidR="008178C1" w:rsidRDefault="008178C1" w:rsidP="008178C1">
                            <w:pPr>
                              <w:jc w:val="both"/>
                            </w:pPr>
                          </w:p>
                          <w:p w14:paraId="6A64DE66" w14:textId="77777777" w:rsidR="008178C1" w:rsidRDefault="008178C1" w:rsidP="008178C1">
                            <w:pPr>
                              <w:jc w:val="both"/>
                            </w:pPr>
                            <w:r>
                              <w:rPr>
                                <w:rFonts w:hint="eastAsia"/>
                              </w:rPr>
                              <w:t>A</w:t>
                            </w:r>
                            <w:r>
                              <w:t xml:space="preserve">nd the accuracy outcome is </w:t>
                            </w:r>
                            <w:proofErr w:type="gramStart"/>
                            <w:r>
                              <w:t>similar to</w:t>
                            </w:r>
                            <w:proofErr w:type="gramEnd"/>
                            <w:r>
                              <w:t xml:space="preserve"> the complete linkage that it works well on classifying “NO” and “AB” but poorly perform on differentiating “DH”, “S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534C7" id="_x0000_s1030" type="#_x0000_t202" style="position:absolute;left:0;text-align:left;margin-left:210.15pt;margin-top:1.1pt;width:194.7pt;height:165.6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" stroked="f">
                <v:textbox>
                  <w:txbxContent>
                    <w:p w14:paraId="573FC091" w14:textId="77777777" w:rsidR="008178C1" w:rsidRDefault="008178C1" w:rsidP="008178C1">
                      <w:pPr>
                        <w:jc w:val="both"/>
                      </w:pPr>
                      <w:r>
                        <w:t>Data clustering into two clusters but not three labels as we expected.</w:t>
                      </w:r>
                    </w:p>
                    <w:p w14:paraId="43CB5411" w14:textId="77777777" w:rsidR="008178C1" w:rsidRDefault="008178C1" w:rsidP="008178C1">
                      <w:pPr>
                        <w:jc w:val="both"/>
                      </w:pPr>
                    </w:p>
                    <w:p w14:paraId="6A64DE66" w14:textId="77777777" w:rsidR="008178C1" w:rsidRDefault="008178C1" w:rsidP="008178C1">
                      <w:pPr>
                        <w:jc w:val="both"/>
                      </w:pPr>
                      <w:r>
                        <w:rPr>
                          <w:rFonts w:hint="eastAsia"/>
                        </w:rPr>
                        <w:t>A</w:t>
                      </w:r>
                      <w:r>
                        <w:t xml:space="preserve">nd the accuracy outcome is </w:t>
                      </w:r>
                      <w:proofErr w:type="gramStart"/>
                      <w:r>
                        <w:t>similar to</w:t>
                      </w:r>
                      <w:proofErr w:type="gramEnd"/>
                      <w:r>
                        <w:t xml:space="preserve"> the complete linkage that it works well on classifying “NO” and “AB” but poorly perform on differentiating “DH”, “SL”.</w:t>
                      </w:r>
                    </w:p>
                  </w:txbxContent>
                </v:textbox>
                <w10:wrap type="square" anchorx="margin"/>
              </v:shape>
            </w:pict>
          </mc:Fallback>
        </mc:AlternateContent>
      </w:r>
      <w:r>
        <w:rPr>
          <w:noProof/>
        </w:rPr>
        <w:drawing>
          <wp:inline distT="0" distB="0" distL="0" distR="0" wp14:anchorId="057517D4" wp14:editId="781FD9B5">
            <wp:extent cx="2525151" cy="671928"/>
            <wp:effectExtent l="0" t="0" r="889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51218" cy="678864"/>
                    </a:xfrm>
                    <a:prstGeom prst="rect">
                      <a:avLst/>
                    </a:prstGeom>
                  </pic:spPr>
                </pic:pic>
              </a:graphicData>
            </a:graphic>
          </wp:inline>
        </w:drawing>
      </w:r>
      <w:r>
        <w:rPr>
          <w:rFonts w:hint="eastAsia"/>
        </w:rPr>
        <w:t xml:space="preserve"> </w:t>
      </w:r>
    </w:p>
    <w:p w14:paraId="6D76320B" w14:textId="77777777" w:rsidR="008178C1" w:rsidRDefault="008178C1" w:rsidP="008178C1">
      <w:pPr>
        <w:jc w:val="both"/>
      </w:pPr>
      <w:r w:rsidRPr="00261ADC">
        <w:rPr>
          <w:rFonts w:hint="eastAsia"/>
          <w:noProof/>
        </w:rPr>
        <mc:AlternateContent>
          <mc:Choice Requires="wps">
            <w:drawing>
              <wp:anchor distT="0" distB="0" distL="114300" distR="114300" simplePos="0" relativeHeight="251681792" behindDoc="0" locked="0" layoutInCell="1" allowOverlap="1" wp14:anchorId="78EFEFB5" wp14:editId="27CBF5CE">
                <wp:simplePos x="0" y="0"/>
                <wp:positionH relativeFrom="margin">
                  <wp:align>left</wp:align>
                </wp:positionH>
                <wp:positionV relativeFrom="paragraph">
                  <wp:posOffset>1163516</wp:posOffset>
                </wp:positionV>
                <wp:extent cx="2468880" cy="351155"/>
                <wp:effectExtent l="0" t="0" r="26670" b="10795"/>
                <wp:wrapNone/>
                <wp:docPr id="209" name="Oval 209"/>
                <wp:cNvGraphicFramePr/>
                <a:graphic xmlns:a="http://schemas.openxmlformats.org/drawingml/2006/main">
                  <a:graphicData uri="http://schemas.microsoft.com/office/word/2010/wordprocessingShape">
                    <wps:wsp>
                      <wps:cNvSpPr/>
                      <wps:spPr>
                        <a:xfrm>
                          <a:off x="0" y="0"/>
                          <a:ext cx="2468880" cy="35115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021E14B" id="Oval 209" o:spid="_x0000_s1026" style="position:absolute;margin-left:0;margin-top:91.6pt;width:194.4pt;height:27.65pt;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" filled="f" strokecolor="#7030a0" strokeweight="1pt">
                <v:stroke joinstyle="miter"/>
                <w10:wrap anchorx="margin"/>
              </v:oval>
            </w:pict>
          </mc:Fallback>
        </mc:AlternateContent>
      </w:r>
      <w:r>
        <w:rPr>
          <w:noProof/>
        </w:rPr>
        <w:drawing>
          <wp:inline distT="0" distB="0" distL="0" distR="0" wp14:anchorId="56A1ADD6" wp14:editId="1396C7F5">
            <wp:extent cx="2524760" cy="1381794"/>
            <wp:effectExtent l="0" t="0" r="8890" b="889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1681" cy="1385582"/>
                    </a:xfrm>
                    <a:prstGeom prst="rect">
                      <a:avLst/>
                    </a:prstGeom>
                  </pic:spPr>
                </pic:pic>
              </a:graphicData>
            </a:graphic>
          </wp:inline>
        </w:drawing>
      </w:r>
    </w:p>
    <w:p w14:paraId="6A6ABCDD" w14:textId="77777777" w:rsidR="008178C1" w:rsidRDefault="008178C1" w:rsidP="008178C1">
      <w:pPr>
        <w:jc w:val="both"/>
      </w:pPr>
      <w:r>
        <w:t xml:space="preserve">Compared to the complete linkage, the accuracy score is higher (0.685 &gt; 0.507), which conducted that the average linkage has a much accurate separator between the NO and AB (DH+SL). However, among the three different method for comparing clusters, none of it can perform well on clustering DH and SL. </w:t>
      </w:r>
    </w:p>
    <w:p w14:paraId="1BDC67A5" w14:textId="77777777" w:rsidR="008178C1" w:rsidRDefault="008178C1" w:rsidP="008178C1">
      <w:pPr>
        <w:jc w:val="both"/>
      </w:pPr>
    </w:p>
    <w:p w14:paraId="7180D3FE" w14:textId="77777777" w:rsidR="008178C1" w:rsidRDefault="008178C1" w:rsidP="008178C1">
      <w:pPr>
        <w:jc w:val="both"/>
      </w:pPr>
      <w:r>
        <w:rPr>
          <w:rFonts w:hint="eastAsia"/>
        </w:rPr>
        <w:t>F</w:t>
      </w:r>
      <w:r>
        <w:t xml:space="preserve">rom the right-hand side of the figure, we can also see the length of branches is longer and exponential increasing. It indicated that this method can hardly find out the how should those data being clustered it to. </w:t>
      </w:r>
    </w:p>
    <w:p w14:paraId="7651BA2C" w14:textId="77777777" w:rsidR="008178C1" w:rsidRDefault="008178C1" w:rsidP="008178C1">
      <w:pPr>
        <w:jc w:val="both"/>
      </w:pPr>
    </w:p>
    <w:p w14:paraId="3860106A" w14:textId="77777777" w:rsidR="008178C1" w:rsidRDefault="008178C1" w:rsidP="008178C1">
      <w:pPr>
        <w:jc w:val="both"/>
      </w:pPr>
      <w:r>
        <w:t>All in all, it reflects the outcome that we found on first and second assignment, the difference between data label of DH and SL is too small that it might confuse with each other.</w:t>
      </w:r>
    </w:p>
    <w:p w14:paraId="586271AC" w14:textId="77777777" w:rsidR="008178C1" w:rsidRDefault="008178C1" w:rsidP="008178C1">
      <w:pPr>
        <w:jc w:val="both"/>
      </w:pPr>
    </w:p>
    <w:p w14:paraId="53AFB20B" w14:textId="77777777" w:rsidR="008178C1" w:rsidRDefault="008178C1" w:rsidP="008178C1">
      <w:pPr>
        <w:pStyle w:val="Title"/>
        <w:jc w:val="both"/>
      </w:pPr>
      <w:bookmarkStart w:id="11" w:name="OLE_LINK6"/>
      <w:bookmarkStart w:id="12" w:name="OLE_LINK7"/>
      <w:r>
        <w:t>Question 2</w:t>
      </w:r>
    </w:p>
    <w:bookmarkEnd w:id="11"/>
    <w:bookmarkEnd w:id="12"/>
    <w:p w14:paraId="164E32AE" w14:textId="77777777" w:rsidR="008178C1" w:rsidRDefault="008178C1" w:rsidP="008178C1">
      <w:pPr>
        <w:jc w:val="both"/>
      </w:pPr>
      <w:r>
        <w:rPr>
          <w:rFonts w:hint="eastAsia"/>
          <w:noProof/>
        </w:rPr>
        <w:drawing>
          <wp:anchor distT="0" distB="0" distL="114300" distR="114300" simplePos="0" relativeHeight="251682816" behindDoc="0" locked="0" layoutInCell="1" allowOverlap="1" wp14:anchorId="1A81B3FC" wp14:editId="7CE283F0">
            <wp:simplePos x="0" y="0"/>
            <wp:positionH relativeFrom="column">
              <wp:posOffset>3517</wp:posOffset>
            </wp:positionH>
            <wp:positionV relativeFrom="paragraph">
              <wp:posOffset>73269</wp:posOffset>
            </wp:positionV>
            <wp:extent cx="2688041" cy="1906172"/>
            <wp:effectExtent l="0" t="0" r="0" b="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88041" cy="1906172"/>
                    </a:xfrm>
                    <a:prstGeom prst="rect">
                      <a:avLst/>
                    </a:prstGeom>
                    <a:noFill/>
                    <a:ln>
                      <a:noFill/>
                    </a:ln>
                  </pic:spPr>
                </pic:pic>
              </a:graphicData>
            </a:graphic>
          </wp:anchor>
        </w:drawing>
      </w:r>
      <w:r>
        <w:t xml:space="preserve">By extracting the </w:t>
      </w:r>
      <w:proofErr w:type="gramStart"/>
      <w:r>
        <w:t>[:,</w:t>
      </w:r>
      <w:proofErr w:type="gramEnd"/>
      <w:r>
        <w:t xml:space="preserve"> 2] of the linkage matrix, we can obtain the distance from data to clusters with its own methodology.</w:t>
      </w:r>
    </w:p>
    <w:p w14:paraId="50FAF927" w14:textId="77777777" w:rsidR="008178C1" w:rsidRPr="00207BD9" w:rsidRDefault="008178C1" w:rsidP="008178C1">
      <w:pPr>
        <w:jc w:val="both"/>
      </w:pPr>
    </w:p>
    <w:p w14:paraId="473532FF" w14:textId="77777777" w:rsidR="008178C1" w:rsidRDefault="008178C1" w:rsidP="008178C1">
      <w:pPr>
        <w:jc w:val="both"/>
      </w:pPr>
      <w:r>
        <w:rPr>
          <w:rFonts w:hint="eastAsia"/>
        </w:rPr>
        <w:t>F</w:t>
      </w:r>
      <w:r>
        <w:t xml:space="preserve">rom the figure we can see that the distance increase exponentially, which illustrate that whenever the merging occurs, the distance (differentiation) to combine next cluster and data will become higher and higher. And the last few data or say merging has become extremely high since </w:t>
      </w:r>
      <w:proofErr w:type="gramStart"/>
      <w:r>
        <w:t>it’s</w:t>
      </w:r>
      <w:proofErr w:type="gramEnd"/>
      <w:r>
        <w:t xml:space="preserve"> trying to combine two big clusters that has not too much relationship.</w:t>
      </w:r>
    </w:p>
    <w:p w14:paraId="5EF234B4" w14:textId="77777777" w:rsidR="008178C1" w:rsidRDefault="008178C1" w:rsidP="008178C1">
      <w:pPr>
        <w:jc w:val="both"/>
      </w:pPr>
      <w:r>
        <w:t xml:space="preserve">For better understanding of the period of merges, I extracted the first 10, 200-210, last </w:t>
      </w:r>
      <w:r>
        <w:lastRenderedPageBreak/>
        <w:t xml:space="preserve">10 merges to observe. The figure shows the original data in new clusters on right y-axis and the normalized distance on the left y-axis with the merges index as the x-axis. The bar chart </w:t>
      </w:r>
      <w:r w:rsidRPr="00EA33C8">
        <w:t>represents the number of original observations in the newly formed cluster.</w:t>
      </w:r>
      <w:r>
        <w:t xml:space="preserve"> and the plot shows the distance.</w:t>
      </w:r>
    </w:p>
    <w:p w14:paraId="0CDCD5F4" w14:textId="77777777" w:rsidR="008178C1" w:rsidRDefault="008178C1" w:rsidP="008178C1">
      <w:pPr>
        <w:jc w:val="both"/>
      </w:pPr>
      <w:r>
        <w:rPr>
          <w:noProof/>
        </w:rPr>
        <w:drawing>
          <wp:anchor distT="0" distB="0" distL="114300" distR="114300" simplePos="0" relativeHeight="251684864" behindDoc="0" locked="0" layoutInCell="1" allowOverlap="1" wp14:anchorId="18EC93A3" wp14:editId="46E89B06">
            <wp:simplePos x="0" y="0"/>
            <wp:positionH relativeFrom="margin">
              <wp:align>left</wp:align>
            </wp:positionH>
            <wp:positionV relativeFrom="paragraph">
              <wp:posOffset>176038</wp:posOffset>
            </wp:positionV>
            <wp:extent cx="2432050" cy="14573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32050" cy="1457325"/>
                    </a:xfrm>
                    <a:prstGeom prst="rect">
                      <a:avLst/>
                    </a:prstGeom>
                    <a:noFill/>
                    <a:ln>
                      <a:noFill/>
                    </a:ln>
                  </pic:spPr>
                </pic:pic>
              </a:graphicData>
            </a:graphic>
          </wp:anchor>
        </w:drawing>
      </w:r>
    </w:p>
    <w:p w14:paraId="0F08AF16" w14:textId="77777777" w:rsidR="008178C1" w:rsidRDefault="008178C1" w:rsidP="008178C1">
      <w:pPr>
        <w:jc w:val="both"/>
      </w:pPr>
      <w:r>
        <w:rPr>
          <w:rFonts w:hint="eastAsia"/>
        </w:rPr>
        <w:t>F</w:t>
      </w:r>
      <w:r>
        <w:t xml:space="preserve">rom the first 10, it seems like all methods has the same speed on finding new clusters. And their growing rate on linkage distance are also the </w:t>
      </w:r>
      <w:proofErr w:type="gramStart"/>
      <w:r>
        <w:t>same, since</w:t>
      </w:r>
      <w:proofErr w:type="gramEnd"/>
      <w:r>
        <w:t xml:space="preserve"> it is just the beginning of the progress on clustering dataset.</w:t>
      </w:r>
    </w:p>
    <w:p w14:paraId="5B31905E" w14:textId="77777777" w:rsidR="008178C1" w:rsidRDefault="008178C1" w:rsidP="008178C1">
      <w:pPr>
        <w:jc w:val="both"/>
      </w:pPr>
      <w:r>
        <w:rPr>
          <w:noProof/>
        </w:rPr>
        <w:drawing>
          <wp:anchor distT="0" distB="0" distL="114300" distR="114300" simplePos="0" relativeHeight="251685888" behindDoc="0" locked="0" layoutInCell="1" allowOverlap="1" wp14:anchorId="6490019B" wp14:editId="039A7BA4">
            <wp:simplePos x="0" y="0"/>
            <wp:positionH relativeFrom="margin">
              <wp:posOffset>2014220</wp:posOffset>
            </wp:positionH>
            <wp:positionV relativeFrom="paragraph">
              <wp:posOffset>180975</wp:posOffset>
            </wp:positionV>
            <wp:extent cx="3281680" cy="20123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81680" cy="2012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7C5AE4" w14:textId="77777777" w:rsidR="008178C1" w:rsidRDefault="008178C1" w:rsidP="008178C1">
      <w:pPr>
        <w:jc w:val="both"/>
      </w:pPr>
      <w:r>
        <w:t>The right-hand-side figure shows the performance of index 200 ~ 210. It is obvious that the single linkage has already done the clustering job that the clusters remain to be the same height. And the other two methods seem like only has a little progress on clustering the dataset compare with the beginning. And we can find out that the difference of the distance shows the order from complete -&gt; average -&gt; single, which is the same as their definition.</w:t>
      </w:r>
    </w:p>
    <w:p w14:paraId="18B79028" w14:textId="39077248" w:rsidR="008178C1" w:rsidRDefault="008178C1" w:rsidP="008178C1">
      <w:pPr>
        <w:jc w:val="both"/>
      </w:pPr>
      <w:r>
        <w:br/>
      </w:r>
      <w:r>
        <w:rPr>
          <w:noProof/>
        </w:rPr>
        <w:drawing>
          <wp:anchor distT="0" distB="0" distL="114300" distR="114300" simplePos="0" relativeHeight="251683840" behindDoc="0" locked="0" layoutInCell="1" allowOverlap="1" wp14:anchorId="5885FE5F" wp14:editId="277C5A68">
            <wp:simplePos x="0" y="0"/>
            <wp:positionH relativeFrom="margin">
              <wp:posOffset>-8627</wp:posOffset>
            </wp:positionH>
            <wp:positionV relativeFrom="paragraph">
              <wp:posOffset>138814</wp:posOffset>
            </wp:positionV>
            <wp:extent cx="3000375" cy="1898543"/>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00375" cy="1898543"/>
                    </a:xfrm>
                    <a:prstGeom prst="rect">
                      <a:avLst/>
                    </a:prstGeom>
                    <a:noFill/>
                    <a:ln>
                      <a:noFill/>
                    </a:ln>
                  </pic:spPr>
                </pic:pic>
              </a:graphicData>
            </a:graphic>
          </wp:anchor>
        </w:drawing>
      </w:r>
      <w:r>
        <w:rPr>
          <w:rFonts w:hint="eastAsia"/>
        </w:rPr>
        <w:t>F</w:t>
      </w:r>
      <w:r>
        <w:t xml:space="preserve">urther on observing the pattern of last 10 data, we can illustrate that the single linkage has done the clustering job early and the other two is still progressing on differentiate it which causing the valley and hill. The valley will  be some small merges, and the hill will be the merge of two big clusters. Besides, we can find out that the distance of new data and nearest cluster data of single linkage seems to be the same and very close to each other, it has a high possibility that all data point is closed to each other and be classified into the same cluster. The other two methods seem like still perform well on the trend of increasing distance between new data and clusters. It is also interesting </w:t>
      </w:r>
      <w:r>
        <w:lastRenderedPageBreak/>
        <w:t>that the complete linkage seems to be parallel to the group average linkage which is below to it. And it has a high potential that the clustering methods conduct</w:t>
      </w:r>
      <w:r w:rsidR="00ED0418">
        <w:t xml:space="preserve"> to</w:t>
      </w:r>
      <w:r>
        <w:t xml:space="preserve"> the same clusters.</w:t>
      </w:r>
    </w:p>
    <w:p w14:paraId="55221244" w14:textId="77777777" w:rsidR="008178C1" w:rsidRDefault="008178C1" w:rsidP="008178C1">
      <w:pPr>
        <w:jc w:val="both"/>
      </w:pPr>
    </w:p>
    <w:p w14:paraId="7897FE3A" w14:textId="1B5599E6" w:rsidR="00956FE3" w:rsidRDefault="00956FE3" w:rsidP="006B402D">
      <w:pPr>
        <w:jc w:val="both"/>
      </w:pPr>
    </w:p>
    <w:p w14:paraId="3DFDCBDF" w14:textId="3DBC27F8" w:rsidR="00047B4C" w:rsidRDefault="00047B4C" w:rsidP="00047B4C">
      <w:pPr>
        <w:pStyle w:val="Title"/>
        <w:jc w:val="both"/>
        <w:rPr>
          <w:rFonts w:hint="eastAsia"/>
        </w:rPr>
      </w:pPr>
      <w:bookmarkStart w:id="13" w:name="OLE_LINK10"/>
      <w:bookmarkStart w:id="14" w:name="OLE_LINK11"/>
      <w:r>
        <w:t xml:space="preserve">Question </w:t>
      </w:r>
      <w:r>
        <w:t>3</w:t>
      </w:r>
    </w:p>
    <w:p w14:paraId="734E3BB6" w14:textId="21E5B946" w:rsidR="00047B4C" w:rsidRDefault="00047B4C" w:rsidP="00047B4C">
      <w:pPr>
        <w:pStyle w:val="Subtitle"/>
        <w:jc w:val="left"/>
      </w:pPr>
      <w:bookmarkStart w:id="15" w:name="OLE_LINK8"/>
      <w:bookmarkStart w:id="16" w:name="OLE_LINK9"/>
      <w:bookmarkEnd w:id="13"/>
      <w:bookmarkEnd w:id="14"/>
      <w:r>
        <w:rPr>
          <w:rFonts w:hint="eastAsia"/>
        </w:rPr>
        <w:t>3</w:t>
      </w:r>
      <w:r>
        <w:t>.a</w:t>
      </w:r>
    </w:p>
    <w:bookmarkEnd w:id="15"/>
    <w:bookmarkEnd w:id="16"/>
    <w:p w14:paraId="050175CB" w14:textId="11F0FA4F" w:rsidR="00047B4C" w:rsidRDefault="00047B4C" w:rsidP="006B402D">
      <w:pPr>
        <w:jc w:val="both"/>
      </w:pPr>
      <w:r>
        <w:t>I have used the previous methods of premutation test, which will list out all the possible outcomes. And the one with the highest similarity between hierarchical clustering and K-means clustering will be selected as the observations.</w:t>
      </w:r>
    </w:p>
    <w:p w14:paraId="64BF71E7" w14:textId="1F819684" w:rsidR="00047B4C" w:rsidRDefault="00047B4C" w:rsidP="006B402D">
      <w:pPr>
        <w:jc w:val="both"/>
      </w:pPr>
    </w:p>
    <w:p w14:paraId="50AC07E9" w14:textId="5264F4F3" w:rsidR="00047B4C" w:rsidRDefault="00047B4C" w:rsidP="006B402D">
      <w:pPr>
        <w:jc w:val="both"/>
      </w:pPr>
      <w:r>
        <w:rPr>
          <w:rFonts w:hint="eastAsia"/>
        </w:rPr>
        <w:t>W</w:t>
      </w:r>
      <w:r>
        <w:t>ith the comparison of Complete linkage and K-Means (</w:t>
      </w:r>
      <w:proofErr w:type="spellStart"/>
      <w:r>
        <w:t>n_clusters</w:t>
      </w:r>
      <w:proofErr w:type="spellEnd"/>
      <w:r>
        <w:t xml:space="preserve"> = 3), I have obtained the following data:</w:t>
      </w:r>
      <w:r w:rsidR="00CC405A">
        <w:t xml:space="preserve"> (Orange: Complete Linkage, Blue: K-Mean</w:t>
      </w:r>
      <w:r w:rsidR="00CC405A">
        <w:rPr>
          <w:rFonts w:hint="eastAsia"/>
        </w:rPr>
        <w:t>s)</w:t>
      </w:r>
      <w:r w:rsidR="000B1B55">
        <w:br/>
      </w:r>
      <w:r w:rsidR="000B1B55">
        <w:rPr>
          <w:noProof/>
        </w:rPr>
        <w:drawing>
          <wp:inline distT="0" distB="0" distL="0" distR="0" wp14:anchorId="5659EA25" wp14:editId="119F57FA">
            <wp:extent cx="5274310" cy="269240"/>
            <wp:effectExtent l="0" t="0" r="254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69240"/>
                    </a:xfrm>
                    <a:prstGeom prst="rect">
                      <a:avLst/>
                    </a:prstGeom>
                    <a:noFill/>
                    <a:ln>
                      <a:noFill/>
                    </a:ln>
                  </pic:spPr>
                </pic:pic>
              </a:graphicData>
            </a:graphic>
          </wp:inline>
        </w:drawing>
      </w:r>
    </w:p>
    <w:p w14:paraId="7D0923EA" w14:textId="2139B3C2" w:rsidR="00CC405A" w:rsidRDefault="00C45637" w:rsidP="006B402D">
      <w:pPr>
        <w:jc w:val="both"/>
      </w:pPr>
      <w:r>
        <w:rPr>
          <w:noProof/>
        </w:rPr>
        <w:drawing>
          <wp:anchor distT="0" distB="0" distL="114300" distR="114300" simplePos="0" relativeHeight="251687936" behindDoc="0" locked="0" layoutInCell="1" allowOverlap="1" wp14:anchorId="3D22B862" wp14:editId="2D7F4C52">
            <wp:simplePos x="0" y="0"/>
            <wp:positionH relativeFrom="column">
              <wp:posOffset>3825551</wp:posOffset>
            </wp:positionH>
            <wp:positionV relativeFrom="paragraph">
              <wp:posOffset>814957</wp:posOffset>
            </wp:positionV>
            <wp:extent cx="1466667" cy="666667"/>
            <wp:effectExtent l="0" t="0" r="635" b="635"/>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466667" cy="666667"/>
                    </a:xfrm>
                    <a:prstGeom prst="rect">
                      <a:avLst/>
                    </a:prstGeom>
                  </pic:spPr>
                </pic:pic>
              </a:graphicData>
            </a:graphic>
          </wp:anchor>
        </w:drawing>
      </w:r>
      <w:r w:rsidR="00361997">
        <w:rPr>
          <w:noProof/>
        </w:rPr>
        <w:drawing>
          <wp:anchor distT="0" distB="0" distL="114300" distR="114300" simplePos="0" relativeHeight="251686912" behindDoc="0" locked="0" layoutInCell="1" allowOverlap="1" wp14:anchorId="51902BFB" wp14:editId="22B8401C">
            <wp:simplePos x="0" y="0"/>
            <wp:positionH relativeFrom="column">
              <wp:posOffset>4313</wp:posOffset>
            </wp:positionH>
            <wp:positionV relativeFrom="paragraph">
              <wp:posOffset>90577</wp:posOffset>
            </wp:positionV>
            <wp:extent cx="2848111" cy="906217"/>
            <wp:effectExtent l="0" t="0" r="0" b="8255"/>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48111" cy="906217"/>
                    </a:xfrm>
                    <a:prstGeom prst="rect">
                      <a:avLst/>
                    </a:prstGeom>
                  </pic:spPr>
                </pic:pic>
              </a:graphicData>
            </a:graphic>
          </wp:anchor>
        </w:drawing>
      </w:r>
      <w:r w:rsidR="00CC405A">
        <w:rPr>
          <w:rFonts w:hint="eastAsia"/>
        </w:rPr>
        <w:t>A</w:t>
      </w:r>
      <w:r w:rsidR="00CC405A">
        <w:t xml:space="preserve">nd as we can find out the similarity is </w:t>
      </w:r>
      <w:proofErr w:type="gramStart"/>
      <w:r w:rsidR="00CC405A">
        <w:t xml:space="preserve">pretty </w:t>
      </w:r>
      <w:r w:rsidR="00361997">
        <w:t>nice</w:t>
      </w:r>
      <w:proofErr w:type="gramEnd"/>
      <w:r w:rsidR="00361997">
        <w:t xml:space="preserve"> that the similarity has the highest at 7</w:t>
      </w:r>
      <w:r w:rsidR="0079642A">
        <w:t>4</w:t>
      </w:r>
      <w:r w:rsidR="00361997">
        <w:t>%</w:t>
      </w:r>
      <w:r w:rsidR="0079642A">
        <w:t xml:space="preserve"> with the confusion matrix</w:t>
      </w:r>
      <w:r>
        <w:t>:</w:t>
      </w:r>
    </w:p>
    <w:p w14:paraId="048A945F" w14:textId="4E2FE173" w:rsidR="00C45637" w:rsidRDefault="00C45637" w:rsidP="006B402D">
      <w:pPr>
        <w:jc w:val="both"/>
      </w:pPr>
    </w:p>
    <w:p w14:paraId="1DE8CA3A" w14:textId="136DD333" w:rsidR="00C45637" w:rsidRDefault="00C45637" w:rsidP="006B402D">
      <w:pPr>
        <w:jc w:val="both"/>
      </w:pPr>
      <w:r>
        <w:rPr>
          <w:rFonts w:hint="eastAsia"/>
        </w:rPr>
        <w:t>A</w:t>
      </w:r>
      <w:r>
        <w:t>nd we can further verify again that the confusion between the classes has led to the variance results in clustering.</w:t>
      </w:r>
    </w:p>
    <w:p w14:paraId="040F3365" w14:textId="56336B54" w:rsidR="00C45637" w:rsidRDefault="00C45637" w:rsidP="006B402D">
      <w:pPr>
        <w:jc w:val="both"/>
      </w:pPr>
    </w:p>
    <w:p w14:paraId="5B3A1A9A" w14:textId="77777777" w:rsidR="000B1B55" w:rsidRDefault="00C45637" w:rsidP="006B402D">
      <w:pPr>
        <w:jc w:val="both"/>
      </w:pPr>
      <w:r>
        <w:rPr>
          <w:rFonts w:hint="eastAsia"/>
        </w:rPr>
        <w:t>W</w:t>
      </w:r>
      <w:r>
        <w:t>hen we go on to the group average method, the accuracy score is much higher than what I have expected.</w:t>
      </w:r>
    </w:p>
    <w:p w14:paraId="61AA4367" w14:textId="5F1B5DE9" w:rsidR="00C45637" w:rsidRDefault="000B1B55" w:rsidP="006B402D">
      <w:pPr>
        <w:jc w:val="both"/>
      </w:pPr>
      <w:r>
        <w:rPr>
          <w:noProof/>
        </w:rPr>
        <w:drawing>
          <wp:inline distT="0" distB="0" distL="0" distR="0" wp14:anchorId="0D41AC69" wp14:editId="755A38A2">
            <wp:extent cx="5274310" cy="269240"/>
            <wp:effectExtent l="0" t="0" r="254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269240"/>
                    </a:xfrm>
                    <a:prstGeom prst="rect">
                      <a:avLst/>
                    </a:prstGeom>
                    <a:noFill/>
                    <a:ln>
                      <a:noFill/>
                    </a:ln>
                  </pic:spPr>
                </pic:pic>
              </a:graphicData>
            </a:graphic>
          </wp:inline>
        </w:drawing>
      </w:r>
    </w:p>
    <w:p w14:paraId="226390CE" w14:textId="623ACF46" w:rsidR="000B1B55" w:rsidRDefault="000B1B55" w:rsidP="006B402D">
      <w:pPr>
        <w:jc w:val="both"/>
      </w:pPr>
      <w:r>
        <w:rPr>
          <w:rFonts w:hint="eastAsia"/>
        </w:rPr>
        <w:t>W</w:t>
      </w:r>
      <w:r>
        <w:t xml:space="preserve">e can find out that the data overlapping is much higher than the complete linkage method. By using the same </w:t>
      </w:r>
      <w:r w:rsidR="00FE3C60">
        <w:t>methods, we can get the highest scientific outcome below.</w:t>
      </w:r>
    </w:p>
    <w:p w14:paraId="687E6A66" w14:textId="77777777" w:rsidR="000B1B55" w:rsidRDefault="000B1B55" w:rsidP="006B402D">
      <w:pPr>
        <w:jc w:val="both"/>
      </w:pPr>
    </w:p>
    <w:p w14:paraId="0DA953DB" w14:textId="60B7066D" w:rsidR="00C45637" w:rsidRDefault="000B1B55" w:rsidP="006B402D">
      <w:pPr>
        <w:jc w:val="both"/>
      </w:pPr>
      <w:r>
        <w:rPr>
          <w:noProof/>
        </w:rPr>
        <w:drawing>
          <wp:anchor distT="0" distB="0" distL="114300" distR="114300" simplePos="0" relativeHeight="251688960" behindDoc="0" locked="0" layoutInCell="1" allowOverlap="1" wp14:anchorId="6D894D5F" wp14:editId="6FAE0E54">
            <wp:simplePos x="0" y="0"/>
            <wp:positionH relativeFrom="margin">
              <wp:posOffset>2209010</wp:posOffset>
            </wp:positionH>
            <wp:positionV relativeFrom="paragraph">
              <wp:posOffset>29042</wp:posOffset>
            </wp:positionV>
            <wp:extent cx="3110865" cy="671830"/>
            <wp:effectExtent l="0" t="0" r="0" b="0"/>
            <wp:wrapSquare wrapText="bothSides"/>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110865" cy="671830"/>
                    </a:xfrm>
                    <a:prstGeom prst="rect">
                      <a:avLst/>
                    </a:prstGeom>
                  </pic:spPr>
                </pic:pic>
              </a:graphicData>
            </a:graphic>
            <wp14:sizeRelH relativeFrom="margin">
              <wp14:pctWidth>0</wp14:pctWidth>
            </wp14:sizeRelH>
            <wp14:sizeRelV relativeFrom="margin">
              <wp14:pctHeight>0</wp14:pctHeight>
            </wp14:sizeRelV>
          </wp:anchor>
        </w:drawing>
      </w:r>
      <w:r w:rsidR="00C45637">
        <w:t xml:space="preserve">The similarity accuracy score is </w:t>
      </w:r>
      <w:r w:rsidR="00224555">
        <w:t xml:space="preserve">13% </w:t>
      </w:r>
      <w:r w:rsidR="00C45637">
        <w:t xml:space="preserve">higher than the </w:t>
      </w:r>
      <w:r w:rsidR="00224555">
        <w:t xml:space="preserve">complete linkage and it further explain that the definition of the K-Means is </w:t>
      </w:r>
      <w:proofErr w:type="gramStart"/>
      <w:r w:rsidR="00224555">
        <w:t>similar to</w:t>
      </w:r>
      <w:proofErr w:type="gramEnd"/>
      <w:r w:rsidR="00224555">
        <w:t xml:space="preserve"> the Group Average Linkage. From the K-Means method which finding and adjusting the centroid of the cluster, it is somehow </w:t>
      </w:r>
      <w:proofErr w:type="gramStart"/>
      <w:r w:rsidR="00224555">
        <w:t>similar to</w:t>
      </w:r>
      <w:proofErr w:type="gramEnd"/>
      <w:r w:rsidR="00224555">
        <w:t xml:space="preserve"> the group average linkage </w:t>
      </w:r>
      <w:r w:rsidR="00224555">
        <w:lastRenderedPageBreak/>
        <w:t xml:space="preserve">which always finding the distance between </w:t>
      </w:r>
      <w:r>
        <w:t>newcomer</w:t>
      </w:r>
      <w:r w:rsidR="00224555">
        <w:t xml:space="preserve"> and the current centroid of each clusters.</w:t>
      </w:r>
      <w:r>
        <w:t xml:space="preserve"> The following lines showing the centroid of the result of K-mean cluster.</w:t>
      </w:r>
    </w:p>
    <w:p w14:paraId="5FBF5991" w14:textId="77777777" w:rsidR="000B1B55" w:rsidRPr="000B1B55" w:rsidRDefault="000B1B55" w:rsidP="000B1B55">
      <w:pPr>
        <w:widowControl/>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細明體" w:hAnsi="var(--jp-code-font-family)" w:cs="細明體"/>
          <w:kern w:val="0"/>
          <w:sz w:val="21"/>
          <w:szCs w:val="21"/>
        </w:rPr>
      </w:pPr>
      <w:r w:rsidRPr="000B1B55">
        <w:rPr>
          <w:rFonts w:ascii="var(--jp-code-font-family)" w:eastAsia="細明體" w:hAnsi="var(--jp-code-font-family)" w:cs="細明體"/>
          <w:kern w:val="0"/>
          <w:sz w:val="21"/>
          <w:szCs w:val="21"/>
        </w:rPr>
        <w:t>[[0.18758101 0.35277042 0.25446059 0.30069056 0.59477663 0.108691  ]</w:t>
      </w:r>
    </w:p>
    <w:p w14:paraId="4ADBF2A8" w14:textId="77777777" w:rsidR="000B1B55" w:rsidRPr="000B1B55" w:rsidRDefault="000B1B55" w:rsidP="000B1B55">
      <w:pPr>
        <w:widowControl/>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細明體" w:hAnsi="var(--jp-code-font-family)" w:cs="細明體"/>
          <w:kern w:val="0"/>
          <w:sz w:val="21"/>
          <w:szCs w:val="21"/>
        </w:rPr>
      </w:pPr>
      <w:r w:rsidRPr="000B1B55">
        <w:rPr>
          <w:rFonts w:ascii="var(--jp-code-font-family)" w:eastAsia="細明體" w:hAnsi="var(--jp-code-font-family)" w:cs="細明體"/>
          <w:kern w:val="0"/>
          <w:sz w:val="21"/>
          <w:szCs w:val="21"/>
        </w:rPr>
        <w:t xml:space="preserve"> [0.60611982 0.65794434 0.70399197 0.58827576 0.58115094 0.58804206]</w:t>
      </w:r>
    </w:p>
    <w:p w14:paraId="72F8EED8" w14:textId="77777777" w:rsidR="000B1B55" w:rsidRPr="000B1B55" w:rsidRDefault="000B1B55" w:rsidP="000B1B55">
      <w:pPr>
        <w:widowControl/>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細明體" w:hAnsi="var(--jp-code-font-family)" w:cs="細明體"/>
          <w:kern w:val="0"/>
          <w:sz w:val="21"/>
          <w:szCs w:val="21"/>
        </w:rPr>
      </w:pPr>
      <w:r w:rsidRPr="000B1B55">
        <w:rPr>
          <w:rFonts w:ascii="var(--jp-code-font-family)" w:eastAsia="細明體" w:hAnsi="var(--jp-code-font-family)" w:cs="細明體"/>
          <w:kern w:val="0"/>
          <w:sz w:val="21"/>
          <w:szCs w:val="21"/>
        </w:rPr>
        <w:t xml:space="preserve"> [0.4202395  0.39497966 0.49649293 0.56959469 0.42815523 0.27059773]]</w:t>
      </w:r>
    </w:p>
    <w:p w14:paraId="4FA958EF" w14:textId="052EA459" w:rsidR="000B1B55" w:rsidRDefault="000B1B55" w:rsidP="006B402D">
      <w:pPr>
        <w:jc w:val="both"/>
      </w:pPr>
    </w:p>
    <w:p w14:paraId="69639DBB" w14:textId="0F59BFA7" w:rsidR="00FE3C60" w:rsidRDefault="00FE3C60" w:rsidP="00FE3C60">
      <w:pPr>
        <w:pStyle w:val="Subtitle"/>
        <w:jc w:val="left"/>
      </w:pPr>
      <w:r>
        <w:rPr>
          <w:rFonts w:hint="eastAsia"/>
        </w:rPr>
        <w:t>3</w:t>
      </w:r>
      <w:r>
        <w:t>.</w:t>
      </w:r>
      <w:r>
        <w:t>b</w:t>
      </w:r>
    </w:p>
    <w:p w14:paraId="53D4F119" w14:textId="6C8EA8A7" w:rsidR="00FE3C60" w:rsidRDefault="00FE3C60" w:rsidP="00FE3C60">
      <w:r>
        <w:t>By using the same method explain on the previous question, we can compare the best result of the original dataset with the K-Means clusters. The accuracy score and confusion matrix are stated below.</w:t>
      </w:r>
    </w:p>
    <w:p w14:paraId="37E8FCF7" w14:textId="7EF8B6E4" w:rsidR="00FE3C60" w:rsidRDefault="00FE3C60" w:rsidP="00FE3C60">
      <w:r>
        <w:rPr>
          <w:noProof/>
        </w:rPr>
        <w:drawing>
          <wp:inline distT="0" distB="0" distL="0" distR="0" wp14:anchorId="229D0394" wp14:editId="7C9F1BC1">
            <wp:extent cx="3723809" cy="723810"/>
            <wp:effectExtent l="0" t="0" r="0" b="63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3809" cy="723810"/>
                    </a:xfrm>
                    <a:prstGeom prst="rect">
                      <a:avLst/>
                    </a:prstGeom>
                  </pic:spPr>
                </pic:pic>
              </a:graphicData>
            </a:graphic>
          </wp:inline>
        </w:drawing>
      </w:r>
    </w:p>
    <w:p w14:paraId="268D4BBB" w14:textId="19E09643" w:rsidR="00FE3C60" w:rsidRDefault="00FE3C60" w:rsidP="00FE3C60">
      <w:r>
        <w:rPr>
          <w:rFonts w:hint="eastAsia"/>
        </w:rPr>
        <w:t>T</w:t>
      </w:r>
      <w:r>
        <w:t xml:space="preserve">he outcome is </w:t>
      </w:r>
      <w:proofErr w:type="gramStart"/>
      <w:r>
        <w:t>similar to</w:t>
      </w:r>
      <w:proofErr w:type="gramEnd"/>
      <w:r>
        <w:t xml:space="preserve"> the result of group average linkage since as we found out that the similarity of group average and the K-means is very high.</w:t>
      </w:r>
    </w:p>
    <w:p w14:paraId="57F14122" w14:textId="5D5CA96A" w:rsidR="00FE3C60" w:rsidRDefault="00FE3C60" w:rsidP="00FE3C60"/>
    <w:p w14:paraId="49054FFE" w14:textId="0B343E4F" w:rsidR="009B0FAD" w:rsidRDefault="00FE3C60" w:rsidP="00FE3C60">
      <w:pPr>
        <w:rPr>
          <w:rFonts w:hint="eastAsia"/>
        </w:rPr>
      </w:pPr>
      <w:r>
        <w:rPr>
          <w:rFonts w:hint="eastAsia"/>
        </w:rPr>
        <w:t>W</w:t>
      </w:r>
      <w:r>
        <w:t>hen comparing the group average linkage to the dataset, the overlap of each data point is much higher than any other comparison.</w:t>
      </w:r>
    </w:p>
    <w:p w14:paraId="1AE3AC36" w14:textId="15D8A8A1" w:rsidR="00FE3C60" w:rsidRDefault="00FE3C60" w:rsidP="00FE3C60">
      <w:r>
        <w:rPr>
          <w:rFonts w:hint="eastAsia"/>
          <w:noProof/>
        </w:rPr>
        <w:drawing>
          <wp:inline distT="0" distB="0" distL="0" distR="0" wp14:anchorId="2ACFBCD7" wp14:editId="7D326A7E">
            <wp:extent cx="5274310" cy="269240"/>
            <wp:effectExtent l="0" t="0" r="254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269240"/>
                    </a:xfrm>
                    <a:prstGeom prst="rect">
                      <a:avLst/>
                    </a:prstGeom>
                    <a:noFill/>
                    <a:ln>
                      <a:noFill/>
                    </a:ln>
                  </pic:spPr>
                </pic:pic>
              </a:graphicData>
            </a:graphic>
          </wp:inline>
        </w:drawing>
      </w:r>
    </w:p>
    <w:p w14:paraId="33C9F60A" w14:textId="76A29068" w:rsidR="009B0FAD" w:rsidRDefault="009B0FAD" w:rsidP="00FE3C60">
      <w:pPr>
        <w:rPr>
          <w:rFonts w:hint="eastAsia"/>
        </w:rPr>
      </w:pPr>
      <w:r>
        <w:rPr>
          <w:rFonts w:hint="eastAsia"/>
        </w:rPr>
        <w:t>A</w:t>
      </w:r>
      <w:r>
        <w:t>nd the below figure shows the comparison of complete linkage and original dataset, which showing the same trends as group average linkage on the range &lt;50 &amp; &gt;200 but perform worse in the range from 50 ~ 200, which causing the worse accuracy score than group average.</w:t>
      </w:r>
    </w:p>
    <w:p w14:paraId="4C2383A0" w14:textId="46BB6ADF" w:rsidR="009B0FAD" w:rsidRDefault="009B0FAD" w:rsidP="00FE3C60">
      <w:r>
        <w:rPr>
          <w:rFonts w:hint="eastAsia"/>
          <w:noProof/>
        </w:rPr>
        <w:drawing>
          <wp:inline distT="0" distB="0" distL="0" distR="0" wp14:anchorId="5A18C91B" wp14:editId="261885FB">
            <wp:extent cx="5274310" cy="269240"/>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269240"/>
                    </a:xfrm>
                    <a:prstGeom prst="rect">
                      <a:avLst/>
                    </a:prstGeom>
                    <a:noFill/>
                    <a:ln>
                      <a:noFill/>
                    </a:ln>
                  </pic:spPr>
                </pic:pic>
              </a:graphicData>
            </a:graphic>
          </wp:inline>
        </w:drawing>
      </w:r>
    </w:p>
    <w:p w14:paraId="1EFFB9BE" w14:textId="53856CF6" w:rsidR="00BA007C" w:rsidRDefault="00BA007C" w:rsidP="00FE3C60"/>
    <w:p w14:paraId="20B6AAF9" w14:textId="49DAE914" w:rsidR="00BA007C" w:rsidRDefault="00BA007C" w:rsidP="00BA007C">
      <w:pPr>
        <w:pStyle w:val="Title"/>
        <w:jc w:val="both"/>
        <w:rPr>
          <w:rFonts w:hint="eastAsia"/>
        </w:rPr>
      </w:pPr>
      <w:r>
        <w:t xml:space="preserve">Question </w:t>
      </w:r>
      <w:r>
        <w:t>4</w:t>
      </w:r>
    </w:p>
    <w:p w14:paraId="40B20963" w14:textId="598CB7B8" w:rsidR="00BA007C" w:rsidRDefault="004210D8" w:rsidP="004210D8">
      <w:pPr>
        <w:jc w:val="both"/>
      </w:pPr>
      <w:r>
        <w:t xml:space="preserve">For a better glimpse on the combinations, I have run through the 4 attributes’ combinations and 5 attributes’ combinations. Try to find out the “best” result </w:t>
      </w:r>
      <w:proofErr w:type="gramStart"/>
      <w:r>
        <w:t>and also</w:t>
      </w:r>
      <w:proofErr w:type="gramEnd"/>
      <w:r>
        <w:t xml:space="preserve"> figure out that classes that will mislead the clustering outcome. </w:t>
      </w:r>
      <w:proofErr w:type="gramStart"/>
      <w:r w:rsidR="003438C7">
        <w:t>Firstly</w:t>
      </w:r>
      <w:proofErr w:type="gramEnd"/>
      <w:r w:rsidR="003438C7">
        <w:t xml:space="preserve"> I run through the all possibilities of extracting 1 column out and the following table shows the highest accuracy complete linkage result. (the index </w:t>
      </w:r>
      <w:proofErr w:type="gramStart"/>
      <w:r w:rsidR="003438C7">
        <w:t>refer</w:t>
      </w:r>
      <w:proofErr w:type="gramEnd"/>
      <w:r w:rsidR="003438C7">
        <w:t xml:space="preserve"> to each attribute, 1 ~ 5)</w:t>
      </w:r>
    </w:p>
    <w:p w14:paraId="414C5D4E" w14:textId="4BFECE03" w:rsidR="003438C7" w:rsidRDefault="003438C7" w:rsidP="004210D8">
      <w:pPr>
        <w:jc w:val="both"/>
      </w:pPr>
      <w:r w:rsidRPr="003438C7">
        <w:drawing>
          <wp:inline distT="0" distB="0" distL="0" distR="0" wp14:anchorId="0C39FDCB" wp14:editId="0678310F">
            <wp:extent cx="5270500" cy="4572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0500" cy="4572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681"/>
        <w:gridCol w:w="4615"/>
      </w:tblGrid>
      <w:tr w:rsidR="000D3800" w14:paraId="3A9CE2A1" w14:textId="77777777" w:rsidTr="000D3800">
        <w:tc>
          <w:tcPr>
            <w:tcW w:w="3681" w:type="dxa"/>
          </w:tcPr>
          <w:p w14:paraId="65F40BC6" w14:textId="11996901" w:rsidR="000D3800" w:rsidRDefault="000D3800" w:rsidP="004210D8">
            <w:pPr>
              <w:jc w:val="both"/>
              <w:rPr>
                <w:rFonts w:hint="eastAsia"/>
              </w:rPr>
            </w:pPr>
            <w:r>
              <w:lastRenderedPageBreak/>
              <w:t>Original</w:t>
            </w:r>
          </w:p>
        </w:tc>
        <w:tc>
          <w:tcPr>
            <w:tcW w:w="4615" w:type="dxa"/>
          </w:tcPr>
          <w:p w14:paraId="5E749C4B" w14:textId="2A65C484" w:rsidR="000D3800" w:rsidRDefault="000D3800" w:rsidP="000D3800">
            <w:pPr>
              <w:rPr>
                <w:rFonts w:hint="eastAsia"/>
              </w:rPr>
            </w:pPr>
            <w:r>
              <w:t>0.5067114093959731</w:t>
            </w:r>
          </w:p>
        </w:tc>
      </w:tr>
      <w:tr w:rsidR="000D3800" w14:paraId="33482065" w14:textId="77777777" w:rsidTr="000D3800">
        <w:tc>
          <w:tcPr>
            <w:tcW w:w="3681" w:type="dxa"/>
          </w:tcPr>
          <w:p w14:paraId="2FAF1E38" w14:textId="52A38312" w:rsidR="000D3800" w:rsidRDefault="000D3800" w:rsidP="004210D8">
            <w:pPr>
              <w:jc w:val="both"/>
              <w:rPr>
                <w:rFonts w:hint="eastAsia"/>
              </w:rPr>
            </w:pPr>
            <w:r>
              <w:rPr>
                <w:rFonts w:hint="eastAsia"/>
              </w:rPr>
              <w:t>[</w:t>
            </w:r>
            <w:r>
              <w:t>1 ~ 5]</w:t>
            </w:r>
          </w:p>
        </w:tc>
        <w:tc>
          <w:tcPr>
            <w:tcW w:w="4615" w:type="dxa"/>
          </w:tcPr>
          <w:p w14:paraId="6C271B1D" w14:textId="00FFF103"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6372881355932203</w:t>
            </w:r>
          </w:p>
        </w:tc>
      </w:tr>
      <w:tr w:rsidR="000D3800" w14:paraId="7D78604F" w14:textId="77777777" w:rsidTr="000D3800">
        <w:tc>
          <w:tcPr>
            <w:tcW w:w="3681" w:type="dxa"/>
          </w:tcPr>
          <w:p w14:paraId="710F9C14" w14:textId="5232AE27" w:rsidR="000D3800" w:rsidRDefault="000D3800" w:rsidP="004210D8">
            <w:pPr>
              <w:jc w:val="both"/>
              <w:rPr>
                <w:rFonts w:hint="eastAsia"/>
              </w:rPr>
            </w:pPr>
            <w:r>
              <w:rPr>
                <w:rFonts w:hint="eastAsia"/>
              </w:rPr>
              <w:t>[</w:t>
            </w:r>
            <w:r>
              <w:t>1 ~4, 6]</w:t>
            </w:r>
          </w:p>
        </w:tc>
        <w:tc>
          <w:tcPr>
            <w:tcW w:w="4615" w:type="dxa"/>
          </w:tcPr>
          <w:p w14:paraId="7EE39FDA" w14:textId="1C026B91"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w:t>
            </w:r>
            <w:r>
              <w:rPr>
                <w:rFonts w:ascii="var(--jp-code-font-family)" w:hAnsi="var(--jp-code-font-family)"/>
                <w:sz w:val="21"/>
                <w:szCs w:val="21"/>
              </w:rPr>
              <w:t>57</w:t>
            </w:r>
            <w:r>
              <w:rPr>
                <w:rFonts w:ascii="var(--jp-code-font-family)" w:hAnsi="var(--jp-code-font-family)"/>
                <w:sz w:val="21"/>
                <w:szCs w:val="21"/>
              </w:rPr>
              <w:t>71186440677966</w:t>
            </w:r>
          </w:p>
        </w:tc>
      </w:tr>
      <w:tr w:rsidR="000D3800" w14:paraId="2817773C" w14:textId="77777777" w:rsidTr="000D3800">
        <w:tc>
          <w:tcPr>
            <w:tcW w:w="3681" w:type="dxa"/>
          </w:tcPr>
          <w:p w14:paraId="0E13A91E" w14:textId="2C99309A" w:rsidR="000D3800" w:rsidRDefault="000D3800" w:rsidP="004210D8">
            <w:pPr>
              <w:jc w:val="both"/>
              <w:rPr>
                <w:rFonts w:hint="eastAsia"/>
              </w:rPr>
            </w:pPr>
            <w:r>
              <w:rPr>
                <w:rFonts w:hint="eastAsia"/>
              </w:rPr>
              <w:t>[</w:t>
            </w:r>
            <w:r>
              <w:t>1~3, 5, 6]</w:t>
            </w:r>
          </w:p>
        </w:tc>
        <w:tc>
          <w:tcPr>
            <w:tcW w:w="4615" w:type="dxa"/>
          </w:tcPr>
          <w:p w14:paraId="234BA576" w14:textId="5237F40B"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5771812080536913</w:t>
            </w:r>
          </w:p>
        </w:tc>
      </w:tr>
      <w:tr w:rsidR="000D3800" w14:paraId="5510AD71" w14:textId="77777777" w:rsidTr="000D3800">
        <w:tc>
          <w:tcPr>
            <w:tcW w:w="3681" w:type="dxa"/>
          </w:tcPr>
          <w:p w14:paraId="27460AB2" w14:textId="3C7CAECF" w:rsidR="000D3800" w:rsidRDefault="000D3800" w:rsidP="004210D8">
            <w:pPr>
              <w:jc w:val="both"/>
              <w:rPr>
                <w:rFonts w:hint="eastAsia"/>
              </w:rPr>
            </w:pPr>
            <w:r>
              <w:rPr>
                <w:rFonts w:hint="eastAsia"/>
              </w:rPr>
              <w:t>[</w:t>
            </w:r>
            <w:r>
              <w:t>1, 2, 4 ~ 6]</w:t>
            </w:r>
          </w:p>
        </w:tc>
        <w:tc>
          <w:tcPr>
            <w:tcW w:w="4615" w:type="dxa"/>
          </w:tcPr>
          <w:p w14:paraId="45151698" w14:textId="397F3E5B"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523972602739726</w:t>
            </w:r>
          </w:p>
        </w:tc>
      </w:tr>
      <w:tr w:rsidR="000D3800" w14:paraId="425D35E6" w14:textId="77777777" w:rsidTr="000D3800">
        <w:tc>
          <w:tcPr>
            <w:tcW w:w="3681" w:type="dxa"/>
          </w:tcPr>
          <w:p w14:paraId="7BDABB4A" w14:textId="4DDF690F" w:rsidR="000D3800" w:rsidRDefault="000D3800" w:rsidP="004210D8">
            <w:pPr>
              <w:jc w:val="both"/>
              <w:rPr>
                <w:rFonts w:hint="eastAsia"/>
              </w:rPr>
            </w:pPr>
            <w:r>
              <w:rPr>
                <w:rFonts w:hint="eastAsia"/>
              </w:rPr>
              <w:t>[</w:t>
            </w:r>
            <w:r>
              <w:t>1, 3 ~ 6]</w:t>
            </w:r>
          </w:p>
        </w:tc>
        <w:tc>
          <w:tcPr>
            <w:tcW w:w="4615" w:type="dxa"/>
          </w:tcPr>
          <w:p w14:paraId="114FEDA9" w14:textId="02F28A2C"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6216216216216216</w:t>
            </w:r>
          </w:p>
        </w:tc>
      </w:tr>
      <w:tr w:rsidR="000D3800" w14:paraId="55EB2382" w14:textId="77777777" w:rsidTr="000D3800">
        <w:tc>
          <w:tcPr>
            <w:tcW w:w="3681" w:type="dxa"/>
          </w:tcPr>
          <w:p w14:paraId="0EB65713" w14:textId="4D832138" w:rsidR="000D3800" w:rsidRDefault="000D3800" w:rsidP="004210D8">
            <w:pPr>
              <w:jc w:val="both"/>
              <w:rPr>
                <w:rFonts w:hint="eastAsia"/>
              </w:rPr>
            </w:pPr>
            <w:r>
              <w:rPr>
                <w:rFonts w:hint="eastAsia"/>
              </w:rPr>
              <w:t>[</w:t>
            </w:r>
            <w:r>
              <w:t>2 ~ 6]</w:t>
            </w:r>
          </w:p>
        </w:tc>
        <w:tc>
          <w:tcPr>
            <w:tcW w:w="4615" w:type="dxa"/>
          </w:tcPr>
          <w:p w14:paraId="04373B50" w14:textId="431F5477" w:rsidR="000D3800" w:rsidRPr="000D3800" w:rsidRDefault="000D3800" w:rsidP="000D3800">
            <w:pPr>
              <w:pStyle w:val="HTMLPreformatted"/>
              <w:shd w:val="clear" w:color="auto" w:fill="111111"/>
              <w:wordWrap w:val="0"/>
              <w:rPr>
                <w:rFonts w:ascii="var(--jp-code-font-family)" w:hAnsi="var(--jp-code-font-family)" w:hint="eastAsia"/>
                <w:sz w:val="21"/>
                <w:szCs w:val="21"/>
              </w:rPr>
            </w:pPr>
            <w:r>
              <w:rPr>
                <w:rFonts w:ascii="var(--jp-code-font-family)" w:hAnsi="var(--jp-code-font-family)"/>
                <w:sz w:val="21"/>
                <w:szCs w:val="21"/>
              </w:rPr>
              <w:t>0.5488215488215489</w:t>
            </w:r>
          </w:p>
        </w:tc>
      </w:tr>
    </w:tbl>
    <w:p w14:paraId="1DE0EE9C" w14:textId="2BD76E65" w:rsidR="004210D8" w:rsidRDefault="00604574" w:rsidP="004210D8">
      <w:pPr>
        <w:jc w:val="both"/>
      </w:pPr>
      <w:r>
        <w:t xml:space="preserve">Surprisingly found out that </w:t>
      </w:r>
      <w:proofErr w:type="gramStart"/>
      <w:r>
        <w:t>all of</w:t>
      </w:r>
      <w:proofErr w:type="gramEnd"/>
      <w:r>
        <w:t xml:space="preserve"> the accuracy is higher than the result which considering every of each data column. It shows the “</w:t>
      </w:r>
      <w:r w:rsidRPr="00604574">
        <w:t>grade of spondylolisthesis</w:t>
      </w:r>
      <w:r w:rsidRPr="00604574">
        <w:t>” and “</w:t>
      </w:r>
      <w:r w:rsidRPr="00604574">
        <w:t>pelvic tilt</w:t>
      </w:r>
      <w:r w:rsidRPr="00604574">
        <w:t>”</w:t>
      </w:r>
      <w:r>
        <w:t xml:space="preserve"> are the two main attributes dropping the accuracy of the complete linkage hierarchical clustering. When we print out the dendrogram without the </w:t>
      </w:r>
      <w:r>
        <w:t>“</w:t>
      </w:r>
      <w:r w:rsidRPr="00604574">
        <w:t>grade of spondylolisthesis”</w:t>
      </w:r>
      <w:r>
        <w:t>, it shows:</w:t>
      </w:r>
    </w:p>
    <w:p w14:paraId="02B2F229" w14:textId="31837C0F" w:rsidR="00604574" w:rsidRDefault="00604574" w:rsidP="004210D8">
      <w:pPr>
        <w:jc w:val="both"/>
      </w:pPr>
      <w:r>
        <w:rPr>
          <w:rFonts w:hint="eastAsia"/>
          <w:noProof/>
        </w:rPr>
        <w:drawing>
          <wp:inline distT="0" distB="0" distL="0" distR="0" wp14:anchorId="3F54AB1D" wp14:editId="68236917">
            <wp:extent cx="5274310" cy="3881755"/>
            <wp:effectExtent l="0" t="0" r="2540" b="444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3881755"/>
                    </a:xfrm>
                    <a:prstGeom prst="rect">
                      <a:avLst/>
                    </a:prstGeom>
                    <a:noFill/>
                    <a:ln>
                      <a:noFill/>
                    </a:ln>
                  </pic:spPr>
                </pic:pic>
              </a:graphicData>
            </a:graphic>
          </wp:inline>
        </w:drawing>
      </w:r>
    </w:p>
    <w:p w14:paraId="13E54743" w14:textId="77777777" w:rsidR="00604574" w:rsidRDefault="00604574" w:rsidP="00604574">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1: 97 data</w:t>
      </w:r>
    </w:p>
    <w:p w14:paraId="5DEB82AC" w14:textId="77777777" w:rsidR="00604574" w:rsidRDefault="00604574" w:rsidP="00604574">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2: 13 data</w:t>
      </w:r>
    </w:p>
    <w:p w14:paraId="2F00D634" w14:textId="77777777" w:rsidR="00604574" w:rsidRDefault="00604574" w:rsidP="00604574">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3: 185 data</w:t>
      </w:r>
    </w:p>
    <w:p w14:paraId="1C3B2A16" w14:textId="01218222" w:rsidR="00604574" w:rsidRDefault="00604574" w:rsidP="004210D8">
      <w:pPr>
        <w:jc w:val="both"/>
      </w:pPr>
      <w:r>
        <w:t xml:space="preserve">Which shows the </w:t>
      </w:r>
      <w:r w:rsidR="0060432B">
        <w:t>better clustering outcome with 3 clusters than the original one which only find out the two clusters.</w:t>
      </w:r>
    </w:p>
    <w:p w14:paraId="7D89F963" w14:textId="31313D28" w:rsidR="0060432B" w:rsidRDefault="0060432B" w:rsidP="004210D8">
      <w:pPr>
        <w:jc w:val="both"/>
      </w:pPr>
    </w:p>
    <w:p w14:paraId="49040604" w14:textId="6033C9BD" w:rsidR="0060432B" w:rsidRDefault="0060432B" w:rsidP="004210D8">
      <w:pPr>
        <w:jc w:val="both"/>
      </w:pPr>
      <w:r>
        <w:rPr>
          <w:rFonts w:hint="eastAsia"/>
        </w:rPr>
        <w:t>F</w:t>
      </w:r>
      <w:r>
        <w:t xml:space="preserve">urther on reduce the two attributes </w:t>
      </w:r>
      <w:r>
        <w:t>“</w:t>
      </w:r>
      <w:r w:rsidRPr="00604574">
        <w:t>grade of spondylolisthesis” and “pelvic tilt”</w:t>
      </w:r>
      <w:r>
        <w:t xml:space="preserve"> out of the dataset, and remove the outlier, normalize dataset again once. The re-perform dendrogram shows as below:</w:t>
      </w:r>
    </w:p>
    <w:p w14:paraId="3DCF3ACA" w14:textId="1D2F04CA" w:rsidR="0060432B" w:rsidRDefault="0060432B" w:rsidP="004210D8">
      <w:pPr>
        <w:jc w:val="both"/>
      </w:pPr>
      <w:r>
        <w:rPr>
          <w:rFonts w:hint="eastAsia"/>
          <w:noProof/>
        </w:rPr>
        <w:lastRenderedPageBreak/>
        <w:drawing>
          <wp:inline distT="0" distB="0" distL="0" distR="0" wp14:anchorId="219F14BA" wp14:editId="16F702B1">
            <wp:extent cx="5274310" cy="3881755"/>
            <wp:effectExtent l="0" t="0" r="2540"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4310" cy="3881755"/>
                    </a:xfrm>
                    <a:prstGeom prst="rect">
                      <a:avLst/>
                    </a:prstGeom>
                    <a:noFill/>
                    <a:ln>
                      <a:noFill/>
                    </a:ln>
                  </pic:spPr>
                </pic:pic>
              </a:graphicData>
            </a:graphic>
          </wp:inline>
        </w:drawing>
      </w:r>
    </w:p>
    <w:p w14:paraId="2670BB81" w14:textId="77777777" w:rsidR="0060432B" w:rsidRDefault="0060432B" w:rsidP="0060432B">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1: 138 data</w:t>
      </w:r>
    </w:p>
    <w:p w14:paraId="4DD611AE" w14:textId="77777777" w:rsidR="0060432B" w:rsidRDefault="0060432B" w:rsidP="0060432B">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2: 109 data</w:t>
      </w:r>
    </w:p>
    <w:p w14:paraId="28710FD3" w14:textId="77777777" w:rsidR="0060432B" w:rsidRDefault="0060432B" w:rsidP="0060432B">
      <w:pPr>
        <w:pStyle w:val="HTMLPreformatted"/>
        <w:shd w:val="clear" w:color="auto" w:fill="111111"/>
        <w:wordWrap w:val="0"/>
        <w:rPr>
          <w:rFonts w:ascii="var(--jp-code-font-family)" w:hAnsi="var(--jp-code-font-family)"/>
          <w:sz w:val="21"/>
          <w:szCs w:val="21"/>
        </w:rPr>
      </w:pPr>
      <w:r>
        <w:rPr>
          <w:rFonts w:ascii="var(--jp-code-font-family)" w:hAnsi="var(--jp-code-font-family)"/>
          <w:sz w:val="21"/>
          <w:szCs w:val="21"/>
        </w:rPr>
        <w:t>Cluster 3: 45 data</w:t>
      </w:r>
    </w:p>
    <w:p w14:paraId="2FD76D9C" w14:textId="7DD5E7D2" w:rsidR="0060432B" w:rsidRDefault="0060432B" w:rsidP="004210D8">
      <w:pPr>
        <w:jc w:val="both"/>
      </w:pPr>
      <w:r>
        <w:t xml:space="preserve">This is much more </w:t>
      </w:r>
      <w:proofErr w:type="gramStart"/>
      <w:r>
        <w:t>similar to</w:t>
      </w:r>
      <w:proofErr w:type="gramEnd"/>
      <w:r>
        <w:t xml:space="preserve"> the original and accurate label than considering all columns. This can further approve the result revealed from previous and the first assignments that there are some very confusable attributes which will lead to the classification error. Back to my previous assignment, I also pointed out that the “pelvic tilt” will be easily confused by the “pelvic radius”. Although the clustering method is very different from the decision tree, the result can still provide us the information that the dataset is uneven. </w:t>
      </w:r>
    </w:p>
    <w:p w14:paraId="122B607F" w14:textId="2521AFB2" w:rsidR="0060432B" w:rsidRDefault="0060432B" w:rsidP="004210D8">
      <w:pPr>
        <w:jc w:val="both"/>
      </w:pPr>
    </w:p>
    <w:p w14:paraId="185E050D" w14:textId="478A6EE7" w:rsidR="0060432B" w:rsidRDefault="00F55217" w:rsidP="004210D8">
      <w:pPr>
        <w:jc w:val="both"/>
      </w:pPr>
      <w:r>
        <w:rPr>
          <w:rFonts w:hint="eastAsia"/>
          <w:noProof/>
        </w:rPr>
        <w:drawing>
          <wp:anchor distT="0" distB="0" distL="114300" distR="114300" simplePos="0" relativeHeight="251658239" behindDoc="0" locked="0" layoutInCell="1" allowOverlap="1" wp14:anchorId="60F2B969" wp14:editId="03986BC1">
            <wp:simplePos x="0" y="0"/>
            <wp:positionH relativeFrom="column">
              <wp:posOffset>2594113</wp:posOffset>
            </wp:positionH>
            <wp:positionV relativeFrom="paragraph">
              <wp:posOffset>646354</wp:posOffset>
            </wp:positionV>
            <wp:extent cx="2464904" cy="1814105"/>
            <wp:effectExtent l="0" t="0" r="0" b="0"/>
            <wp:wrapSquare wrapText="bothSides"/>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464904" cy="1814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224A">
        <w:rPr>
          <w:rFonts w:hint="eastAsia"/>
          <w:noProof/>
        </w:rPr>
        <mc:AlternateContent>
          <mc:Choice Requires="wpi">
            <w:drawing>
              <wp:anchor distT="0" distB="0" distL="114300" distR="114300" simplePos="0" relativeHeight="251723776" behindDoc="0" locked="0" layoutInCell="1" allowOverlap="1" wp14:anchorId="579561FB" wp14:editId="397CF10C">
                <wp:simplePos x="0" y="0"/>
                <wp:positionH relativeFrom="column">
                  <wp:posOffset>1818640</wp:posOffset>
                </wp:positionH>
                <wp:positionV relativeFrom="paragraph">
                  <wp:posOffset>2446655</wp:posOffset>
                </wp:positionV>
                <wp:extent cx="615845" cy="9525"/>
                <wp:effectExtent l="38100" t="57150" r="51435" b="47625"/>
                <wp:wrapNone/>
                <wp:docPr id="262" name="Ink 262"/>
                <wp:cNvGraphicFramePr/>
                <a:graphic xmlns:a="http://schemas.openxmlformats.org/drawingml/2006/main">
                  <a:graphicData uri="http://schemas.microsoft.com/office/word/2010/wordprocessingInk">
                    <w14:contentPart bwMode="auto" r:id="rId47">
                      <w14:nvContentPartPr>
                        <w14:cNvContentPartPr/>
                      </w14:nvContentPartPr>
                      <w14:xfrm>
                        <a:off x="0" y="0"/>
                        <a:ext cx="615845" cy="9525"/>
                      </w14:xfrm>
                    </w14:contentPart>
                  </a:graphicData>
                </a:graphic>
              </wp:anchor>
            </w:drawing>
          </mc:Choice>
          <mc:Fallback>
            <w:pict>
              <v:shape w14:anchorId="57E51F01" id="Ink 262" o:spid="_x0000_s1026" type="#_x0000_t75" style="position:absolute;margin-left:142.5pt;margin-top:192pt;width:49.95pt;height:2.0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">
                <v:imagedata r:id="rId48" o:title=""/>
              </v:shape>
            </w:pict>
          </mc:Fallback>
        </mc:AlternateContent>
      </w:r>
      <w:r w:rsidR="0090224A">
        <w:rPr>
          <w:rFonts w:hint="eastAsia"/>
          <w:noProof/>
        </w:rPr>
        <mc:AlternateContent>
          <mc:Choice Requires="wpi">
            <w:drawing>
              <wp:anchor distT="0" distB="0" distL="114300" distR="114300" simplePos="0" relativeHeight="251720704" behindDoc="0" locked="0" layoutInCell="1" allowOverlap="1" wp14:anchorId="73A8A396" wp14:editId="507E0CAE">
                <wp:simplePos x="0" y="0"/>
                <wp:positionH relativeFrom="column">
                  <wp:posOffset>94615</wp:posOffset>
                </wp:positionH>
                <wp:positionV relativeFrom="paragraph">
                  <wp:posOffset>2399665</wp:posOffset>
                </wp:positionV>
                <wp:extent cx="1415735" cy="67035"/>
                <wp:effectExtent l="57150" t="38100" r="51435" b="47625"/>
                <wp:wrapNone/>
                <wp:docPr id="259" name="Ink 259"/>
                <wp:cNvGraphicFramePr/>
                <a:graphic xmlns:a="http://schemas.openxmlformats.org/drawingml/2006/main">
                  <a:graphicData uri="http://schemas.microsoft.com/office/word/2010/wordprocessingInk">
                    <w14:contentPart bwMode="auto" r:id="rId49">
                      <w14:nvContentPartPr>
                        <w14:cNvContentPartPr/>
                      </w14:nvContentPartPr>
                      <w14:xfrm>
                        <a:off x="0" y="0"/>
                        <a:ext cx="1415735" cy="67035"/>
                      </w14:xfrm>
                    </w14:contentPart>
                  </a:graphicData>
                </a:graphic>
              </wp:anchor>
            </w:drawing>
          </mc:Choice>
          <mc:Fallback>
            <w:pict>
              <v:shape w14:anchorId="024A7420" id="Ink 259" o:spid="_x0000_s1026" type="#_x0000_t75" style="position:absolute;margin-left:6.75pt;margin-top:188.25pt;width:112.9pt;height:6.7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">
                <v:imagedata r:id="rId50" o:title=""/>
              </v:shape>
            </w:pict>
          </mc:Fallback>
        </mc:AlternateContent>
      </w:r>
      <w:r w:rsidR="0090224A">
        <w:rPr>
          <w:rFonts w:hint="eastAsia"/>
          <w:noProof/>
        </w:rPr>
        <mc:AlternateContent>
          <mc:Choice Requires="wpi">
            <w:drawing>
              <wp:anchor distT="0" distB="0" distL="114300" distR="114300" simplePos="0" relativeHeight="251717632" behindDoc="0" locked="0" layoutInCell="1" allowOverlap="1" wp14:anchorId="4E8E1A0F" wp14:editId="52220C04">
                <wp:simplePos x="0" y="0"/>
                <wp:positionH relativeFrom="column">
                  <wp:posOffset>2546350</wp:posOffset>
                </wp:positionH>
                <wp:positionV relativeFrom="paragraph">
                  <wp:posOffset>2372360</wp:posOffset>
                </wp:positionV>
                <wp:extent cx="2439870" cy="27720"/>
                <wp:effectExtent l="38100" t="38100" r="55880" b="48895"/>
                <wp:wrapNone/>
                <wp:docPr id="256" name="Ink 256"/>
                <wp:cNvGraphicFramePr/>
                <a:graphic xmlns:a="http://schemas.openxmlformats.org/drawingml/2006/main">
                  <a:graphicData uri="http://schemas.microsoft.com/office/word/2010/wordprocessingInk">
                    <w14:contentPart bwMode="auto" r:id="rId51">
                      <w14:nvContentPartPr>
                        <w14:cNvContentPartPr/>
                      </w14:nvContentPartPr>
                      <w14:xfrm>
                        <a:off x="0" y="0"/>
                        <a:ext cx="2439870" cy="27720"/>
                      </w14:xfrm>
                    </w14:contentPart>
                  </a:graphicData>
                </a:graphic>
              </wp:anchor>
            </w:drawing>
          </mc:Choice>
          <mc:Fallback>
            <w:pict>
              <v:shape w14:anchorId="52DE8B80" id="Ink 256" o:spid="_x0000_s1026" type="#_x0000_t75" style="position:absolute;margin-left:199.8pt;margin-top:186.1pt;width:193.5pt;height:3.6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">
                <v:imagedata r:id="rId52" o:title=""/>
              </v:shape>
            </w:pict>
          </mc:Fallback>
        </mc:AlternateContent>
      </w:r>
      <w:r w:rsidR="0090224A">
        <w:rPr>
          <w:rFonts w:hint="eastAsia"/>
          <w:noProof/>
        </w:rPr>
        <mc:AlternateContent>
          <mc:Choice Requires="wpi">
            <w:drawing>
              <wp:anchor distT="0" distB="0" distL="114300" distR="114300" simplePos="0" relativeHeight="251712512" behindDoc="0" locked="0" layoutInCell="1" allowOverlap="1" wp14:anchorId="429BB7B9" wp14:editId="36C9C906">
                <wp:simplePos x="0" y="0"/>
                <wp:positionH relativeFrom="column">
                  <wp:posOffset>1614069</wp:posOffset>
                </wp:positionH>
                <wp:positionV relativeFrom="paragraph">
                  <wp:posOffset>1835430</wp:posOffset>
                </wp:positionV>
                <wp:extent cx="397080" cy="595440"/>
                <wp:effectExtent l="38100" t="38100" r="41275" b="52705"/>
                <wp:wrapNone/>
                <wp:docPr id="251" name="Ink 251"/>
                <wp:cNvGraphicFramePr/>
                <a:graphic xmlns:a="http://schemas.openxmlformats.org/drawingml/2006/main">
                  <a:graphicData uri="http://schemas.microsoft.com/office/word/2010/wordprocessingInk">
                    <w14:contentPart bwMode="auto" r:id="rId53">
                      <w14:nvContentPartPr>
                        <w14:cNvContentPartPr/>
                      </w14:nvContentPartPr>
                      <w14:xfrm>
                        <a:off x="0" y="0"/>
                        <a:ext cx="397080" cy="595440"/>
                      </w14:xfrm>
                    </w14:contentPart>
                  </a:graphicData>
                </a:graphic>
              </wp:anchor>
            </w:drawing>
          </mc:Choice>
          <mc:Fallback>
            <w:pict>
              <v:shape w14:anchorId="1BBE0759" id="Ink 251" o:spid="_x0000_s1026" type="#_x0000_t75" style="position:absolute;margin-left:126.4pt;margin-top:143.8pt;width:32.65pt;height:48.3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">
                <v:imagedata r:id="rId54" o:title=""/>
              </v:shape>
            </w:pict>
          </mc:Fallback>
        </mc:AlternateContent>
      </w:r>
      <w:r w:rsidR="0090224A">
        <w:rPr>
          <w:rFonts w:hint="eastAsia"/>
          <w:noProof/>
        </w:rPr>
        <mc:AlternateContent>
          <mc:Choice Requires="wpi">
            <w:drawing>
              <wp:anchor distT="0" distB="0" distL="114300" distR="114300" simplePos="0" relativeHeight="251710464" behindDoc="0" locked="0" layoutInCell="1" allowOverlap="1" wp14:anchorId="1E4FCEF1" wp14:editId="6B0FE90D">
                <wp:simplePos x="0" y="0"/>
                <wp:positionH relativeFrom="column">
                  <wp:posOffset>3759835</wp:posOffset>
                </wp:positionH>
                <wp:positionV relativeFrom="paragraph">
                  <wp:posOffset>799465</wp:posOffset>
                </wp:positionV>
                <wp:extent cx="836650" cy="311785"/>
                <wp:effectExtent l="38100" t="57150" r="20955" b="50165"/>
                <wp:wrapNone/>
                <wp:docPr id="246" name="Ink 246"/>
                <wp:cNvGraphicFramePr/>
                <a:graphic xmlns:a="http://schemas.openxmlformats.org/drawingml/2006/main">
                  <a:graphicData uri="http://schemas.microsoft.com/office/word/2010/wordprocessingInk">
                    <w14:contentPart bwMode="auto" r:id="rId55">
                      <w14:nvContentPartPr>
                        <w14:cNvContentPartPr/>
                      </w14:nvContentPartPr>
                      <w14:xfrm>
                        <a:off x="0" y="0"/>
                        <a:ext cx="836650" cy="311785"/>
                      </w14:xfrm>
                    </w14:contentPart>
                  </a:graphicData>
                </a:graphic>
              </wp:anchor>
            </w:drawing>
          </mc:Choice>
          <mc:Fallback>
            <w:pict>
              <v:shape w14:anchorId="65EE560E" id="Ink 246" o:spid="_x0000_s1026" type="#_x0000_t75" style="position:absolute;margin-left:295.35pt;margin-top:62.25pt;width:67.3pt;height:25.9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">
                <v:imagedata r:id="rId56" o:title=""/>
              </v:shape>
            </w:pict>
          </mc:Fallback>
        </mc:AlternateContent>
      </w:r>
      <w:r w:rsidR="0090224A">
        <w:rPr>
          <w:rFonts w:hint="eastAsia"/>
          <w:noProof/>
        </w:rPr>
        <mc:AlternateContent>
          <mc:Choice Requires="wpi">
            <w:drawing>
              <wp:anchor distT="0" distB="0" distL="114300" distR="114300" simplePos="0" relativeHeight="251711488" behindDoc="0" locked="0" layoutInCell="1" allowOverlap="1" wp14:anchorId="70EEC375" wp14:editId="5C6C7ADA">
                <wp:simplePos x="0" y="0"/>
                <wp:positionH relativeFrom="column">
                  <wp:posOffset>1443355</wp:posOffset>
                </wp:positionH>
                <wp:positionV relativeFrom="paragraph">
                  <wp:posOffset>805815</wp:posOffset>
                </wp:positionV>
                <wp:extent cx="465635" cy="255905"/>
                <wp:effectExtent l="57150" t="38100" r="0" b="48895"/>
                <wp:wrapNone/>
                <wp:docPr id="247" name="Ink 247"/>
                <wp:cNvGraphicFramePr/>
                <a:graphic xmlns:a="http://schemas.openxmlformats.org/drawingml/2006/main">
                  <a:graphicData uri="http://schemas.microsoft.com/office/word/2010/wordprocessingInk">
                    <w14:contentPart bwMode="auto" r:id="rId57">
                      <w14:nvContentPartPr>
                        <w14:cNvContentPartPr/>
                      </w14:nvContentPartPr>
                      <w14:xfrm>
                        <a:off x="0" y="0"/>
                        <a:ext cx="465635" cy="255905"/>
                      </w14:xfrm>
                    </w14:contentPart>
                  </a:graphicData>
                </a:graphic>
              </wp:anchor>
            </w:drawing>
          </mc:Choice>
          <mc:Fallback>
            <w:pict>
              <v:shape w14:anchorId="3A775944" id="Ink 247" o:spid="_x0000_s1026" type="#_x0000_t75" style="position:absolute;margin-left:112.95pt;margin-top:62.75pt;width:38.05pt;height:21.5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&#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">
                <v:imagedata r:id="rId58" o:title=""/>
              </v:shape>
            </w:pict>
          </mc:Fallback>
        </mc:AlternateContent>
      </w:r>
      <w:r w:rsidR="0090224A">
        <w:rPr>
          <w:rFonts w:hint="eastAsia"/>
          <w:noProof/>
        </w:rPr>
        <mc:AlternateContent>
          <mc:Choice Requires="wpi">
            <w:drawing>
              <wp:anchor distT="0" distB="0" distL="114300" distR="114300" simplePos="0" relativeHeight="251694080" behindDoc="0" locked="0" layoutInCell="1" allowOverlap="1" wp14:anchorId="38DE4685" wp14:editId="01F51F5B">
                <wp:simplePos x="0" y="0"/>
                <wp:positionH relativeFrom="column">
                  <wp:posOffset>1097915</wp:posOffset>
                </wp:positionH>
                <wp:positionV relativeFrom="paragraph">
                  <wp:posOffset>901700</wp:posOffset>
                </wp:positionV>
                <wp:extent cx="187785" cy="220320"/>
                <wp:effectExtent l="19050" t="38100" r="3175" b="46990"/>
                <wp:wrapNone/>
                <wp:docPr id="230" name="Ink 230"/>
                <wp:cNvGraphicFramePr/>
                <a:graphic xmlns:a="http://schemas.openxmlformats.org/drawingml/2006/main">
                  <a:graphicData uri="http://schemas.microsoft.com/office/word/2010/wordprocessingInk">
                    <w14:contentPart bwMode="auto" r:id="rId59">
                      <w14:nvContentPartPr>
                        <w14:cNvContentPartPr/>
                      </w14:nvContentPartPr>
                      <w14:xfrm>
                        <a:off x="0" y="0"/>
                        <a:ext cx="187785" cy="220320"/>
                      </w14:xfrm>
                    </w14:contentPart>
                  </a:graphicData>
                </a:graphic>
              </wp:anchor>
            </w:drawing>
          </mc:Choice>
          <mc:Fallback>
            <w:pict>
              <v:shape w14:anchorId="0393ACE1" id="Ink 230" o:spid="_x0000_s1026" type="#_x0000_t75" style="position:absolute;margin-left:85.75pt;margin-top:70.3pt;width:16.2pt;height:18.8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">
                <v:imagedata r:id="rId60" o:title=""/>
              </v:shape>
            </w:pict>
          </mc:Fallback>
        </mc:AlternateContent>
      </w:r>
      <w:r w:rsidR="006C1F6A">
        <w:rPr>
          <w:noProof/>
        </w:rPr>
        <w:drawing>
          <wp:anchor distT="0" distB="0" distL="114300" distR="114300" simplePos="0" relativeHeight="251689984" behindDoc="0" locked="0" layoutInCell="1" allowOverlap="1" wp14:anchorId="04F78672" wp14:editId="24CD64B1">
            <wp:simplePos x="0" y="0"/>
            <wp:positionH relativeFrom="margin">
              <wp:align>left</wp:align>
            </wp:positionH>
            <wp:positionV relativeFrom="paragraph">
              <wp:posOffset>551815</wp:posOffset>
            </wp:positionV>
            <wp:extent cx="2472055" cy="1818640"/>
            <wp:effectExtent l="0" t="0" r="4445" b="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72055" cy="181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432B">
        <w:rPr>
          <w:rFonts w:hint="eastAsia"/>
        </w:rPr>
        <w:t>W</w:t>
      </w:r>
      <w:r w:rsidR="0060432B">
        <w:t xml:space="preserve">hen we go on to take only three attributes, the clustering </w:t>
      </w:r>
      <w:r w:rsidR="006C1F6A">
        <w:t>occasionally appears the new cluster and having the worse accuracy than the original dataset.</w:t>
      </w:r>
    </w:p>
    <w:sectPr w:rsidR="0060432B">
      <w:pgSz w:w="11906" w:h="16838"/>
      <w:pgMar w:top="1440" w:right="1800" w:bottom="1440" w:left="1800" w:header="720" w:footer="720"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var(--jp-code-font-famil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A475D"/>
    <w:multiLevelType w:val="hybridMultilevel"/>
    <w:tmpl w:val="DAEAE93C"/>
    <w:lvl w:ilvl="0" w:tplc="D204990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NDIxtTA2MjAwMbJU0lEKTi0uzszPAykwrgUAHBWfMSwAAAA="/>
  </w:docVars>
  <w:rsids>
    <w:rsidRoot w:val="00D741D4"/>
    <w:rsid w:val="00047B4C"/>
    <w:rsid w:val="000B1B55"/>
    <w:rsid w:val="000D3800"/>
    <w:rsid w:val="0010575D"/>
    <w:rsid w:val="0016014C"/>
    <w:rsid w:val="001648AE"/>
    <w:rsid w:val="00207BD9"/>
    <w:rsid w:val="00224555"/>
    <w:rsid w:val="00256F14"/>
    <w:rsid w:val="00261ADC"/>
    <w:rsid w:val="002B77EF"/>
    <w:rsid w:val="002F6783"/>
    <w:rsid w:val="003438C7"/>
    <w:rsid w:val="00361997"/>
    <w:rsid w:val="00367241"/>
    <w:rsid w:val="003772CD"/>
    <w:rsid w:val="00384694"/>
    <w:rsid w:val="0039631A"/>
    <w:rsid w:val="003C6052"/>
    <w:rsid w:val="004210D8"/>
    <w:rsid w:val="00464370"/>
    <w:rsid w:val="004E0124"/>
    <w:rsid w:val="00513A11"/>
    <w:rsid w:val="00544A54"/>
    <w:rsid w:val="005B3C68"/>
    <w:rsid w:val="0060432B"/>
    <w:rsid w:val="00604574"/>
    <w:rsid w:val="00642B34"/>
    <w:rsid w:val="00663F96"/>
    <w:rsid w:val="006B402D"/>
    <w:rsid w:val="006C1F6A"/>
    <w:rsid w:val="00740B66"/>
    <w:rsid w:val="007610EC"/>
    <w:rsid w:val="00767D70"/>
    <w:rsid w:val="00782EF3"/>
    <w:rsid w:val="00791585"/>
    <w:rsid w:val="0079642A"/>
    <w:rsid w:val="008178C1"/>
    <w:rsid w:val="0090224A"/>
    <w:rsid w:val="00956FE3"/>
    <w:rsid w:val="0097182F"/>
    <w:rsid w:val="009A04F7"/>
    <w:rsid w:val="009A65BC"/>
    <w:rsid w:val="009B0FAD"/>
    <w:rsid w:val="00A0754B"/>
    <w:rsid w:val="00A62292"/>
    <w:rsid w:val="00A85008"/>
    <w:rsid w:val="00AF0293"/>
    <w:rsid w:val="00B26745"/>
    <w:rsid w:val="00BA007C"/>
    <w:rsid w:val="00BC06C1"/>
    <w:rsid w:val="00C42CE9"/>
    <w:rsid w:val="00C45637"/>
    <w:rsid w:val="00CC405A"/>
    <w:rsid w:val="00D24741"/>
    <w:rsid w:val="00D62530"/>
    <w:rsid w:val="00D741D4"/>
    <w:rsid w:val="00D82EB4"/>
    <w:rsid w:val="00E03D58"/>
    <w:rsid w:val="00E07A03"/>
    <w:rsid w:val="00E34FD5"/>
    <w:rsid w:val="00E724A6"/>
    <w:rsid w:val="00E956E4"/>
    <w:rsid w:val="00EA33C8"/>
    <w:rsid w:val="00ED0418"/>
    <w:rsid w:val="00F34C5B"/>
    <w:rsid w:val="00F55217"/>
    <w:rsid w:val="00F85C3A"/>
    <w:rsid w:val="00FE3C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325ED"/>
  <w15:chartTrackingRefBased/>
  <w15:docId w15:val="{91AB29BF-9DDA-4123-BF5F-9F81303D8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82EB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D82EB4"/>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D82EB4"/>
    <w:pPr>
      <w:spacing w:after="60"/>
      <w:jc w:val="center"/>
      <w:outlineLvl w:val="1"/>
    </w:pPr>
    <w:rPr>
      <w:szCs w:val="24"/>
    </w:rPr>
  </w:style>
  <w:style w:type="character" w:customStyle="1" w:styleId="SubtitleChar">
    <w:name w:val="Subtitle Char"/>
    <w:basedOn w:val="DefaultParagraphFont"/>
    <w:link w:val="Subtitle"/>
    <w:uiPriority w:val="11"/>
    <w:rsid w:val="00D82EB4"/>
    <w:rPr>
      <w:szCs w:val="24"/>
    </w:rPr>
  </w:style>
  <w:style w:type="table" w:styleId="TableGrid">
    <w:name w:val="Table Grid"/>
    <w:basedOn w:val="TableNormal"/>
    <w:uiPriority w:val="39"/>
    <w:rsid w:val="00761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610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610E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unhideWhenUsed/>
    <w:rsid w:val="000B1B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PreformattedChar">
    <w:name w:val="HTML Preformatted Char"/>
    <w:basedOn w:val="DefaultParagraphFont"/>
    <w:link w:val="HTMLPreformatted"/>
    <w:uiPriority w:val="99"/>
    <w:rsid w:val="000B1B55"/>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05961">
      <w:bodyDiv w:val="1"/>
      <w:marLeft w:val="0"/>
      <w:marRight w:val="0"/>
      <w:marTop w:val="0"/>
      <w:marBottom w:val="0"/>
      <w:divBdr>
        <w:top w:val="none" w:sz="0" w:space="0" w:color="auto"/>
        <w:left w:val="none" w:sz="0" w:space="0" w:color="auto"/>
        <w:bottom w:val="none" w:sz="0" w:space="0" w:color="auto"/>
        <w:right w:val="none" w:sz="0" w:space="0" w:color="auto"/>
      </w:divBdr>
    </w:div>
    <w:div w:id="251593006">
      <w:bodyDiv w:val="1"/>
      <w:marLeft w:val="0"/>
      <w:marRight w:val="0"/>
      <w:marTop w:val="0"/>
      <w:marBottom w:val="0"/>
      <w:divBdr>
        <w:top w:val="none" w:sz="0" w:space="0" w:color="auto"/>
        <w:left w:val="none" w:sz="0" w:space="0" w:color="auto"/>
        <w:bottom w:val="none" w:sz="0" w:space="0" w:color="auto"/>
        <w:right w:val="none" w:sz="0" w:space="0" w:color="auto"/>
      </w:divBdr>
    </w:div>
    <w:div w:id="280453233">
      <w:bodyDiv w:val="1"/>
      <w:marLeft w:val="0"/>
      <w:marRight w:val="0"/>
      <w:marTop w:val="0"/>
      <w:marBottom w:val="0"/>
      <w:divBdr>
        <w:top w:val="none" w:sz="0" w:space="0" w:color="auto"/>
        <w:left w:val="none" w:sz="0" w:space="0" w:color="auto"/>
        <w:bottom w:val="none" w:sz="0" w:space="0" w:color="auto"/>
        <w:right w:val="none" w:sz="0" w:space="0" w:color="auto"/>
      </w:divBdr>
    </w:div>
    <w:div w:id="369963591">
      <w:bodyDiv w:val="1"/>
      <w:marLeft w:val="0"/>
      <w:marRight w:val="0"/>
      <w:marTop w:val="0"/>
      <w:marBottom w:val="0"/>
      <w:divBdr>
        <w:top w:val="none" w:sz="0" w:space="0" w:color="auto"/>
        <w:left w:val="none" w:sz="0" w:space="0" w:color="auto"/>
        <w:bottom w:val="none" w:sz="0" w:space="0" w:color="auto"/>
        <w:right w:val="none" w:sz="0" w:space="0" w:color="auto"/>
      </w:divBdr>
    </w:div>
    <w:div w:id="419647466">
      <w:bodyDiv w:val="1"/>
      <w:marLeft w:val="0"/>
      <w:marRight w:val="0"/>
      <w:marTop w:val="0"/>
      <w:marBottom w:val="0"/>
      <w:divBdr>
        <w:top w:val="none" w:sz="0" w:space="0" w:color="auto"/>
        <w:left w:val="none" w:sz="0" w:space="0" w:color="auto"/>
        <w:bottom w:val="none" w:sz="0" w:space="0" w:color="auto"/>
        <w:right w:val="none" w:sz="0" w:space="0" w:color="auto"/>
      </w:divBdr>
    </w:div>
    <w:div w:id="440421742">
      <w:bodyDiv w:val="1"/>
      <w:marLeft w:val="0"/>
      <w:marRight w:val="0"/>
      <w:marTop w:val="0"/>
      <w:marBottom w:val="0"/>
      <w:divBdr>
        <w:top w:val="none" w:sz="0" w:space="0" w:color="auto"/>
        <w:left w:val="none" w:sz="0" w:space="0" w:color="auto"/>
        <w:bottom w:val="none" w:sz="0" w:space="0" w:color="auto"/>
        <w:right w:val="none" w:sz="0" w:space="0" w:color="auto"/>
      </w:divBdr>
    </w:div>
    <w:div w:id="560748176">
      <w:bodyDiv w:val="1"/>
      <w:marLeft w:val="0"/>
      <w:marRight w:val="0"/>
      <w:marTop w:val="0"/>
      <w:marBottom w:val="0"/>
      <w:divBdr>
        <w:top w:val="none" w:sz="0" w:space="0" w:color="auto"/>
        <w:left w:val="none" w:sz="0" w:space="0" w:color="auto"/>
        <w:bottom w:val="none" w:sz="0" w:space="0" w:color="auto"/>
        <w:right w:val="none" w:sz="0" w:space="0" w:color="auto"/>
      </w:divBdr>
    </w:div>
    <w:div w:id="595986533">
      <w:bodyDiv w:val="1"/>
      <w:marLeft w:val="0"/>
      <w:marRight w:val="0"/>
      <w:marTop w:val="0"/>
      <w:marBottom w:val="0"/>
      <w:divBdr>
        <w:top w:val="none" w:sz="0" w:space="0" w:color="auto"/>
        <w:left w:val="none" w:sz="0" w:space="0" w:color="auto"/>
        <w:bottom w:val="none" w:sz="0" w:space="0" w:color="auto"/>
        <w:right w:val="none" w:sz="0" w:space="0" w:color="auto"/>
      </w:divBdr>
    </w:div>
    <w:div w:id="746810318">
      <w:bodyDiv w:val="1"/>
      <w:marLeft w:val="0"/>
      <w:marRight w:val="0"/>
      <w:marTop w:val="0"/>
      <w:marBottom w:val="0"/>
      <w:divBdr>
        <w:top w:val="none" w:sz="0" w:space="0" w:color="auto"/>
        <w:left w:val="none" w:sz="0" w:space="0" w:color="auto"/>
        <w:bottom w:val="none" w:sz="0" w:space="0" w:color="auto"/>
        <w:right w:val="none" w:sz="0" w:space="0" w:color="auto"/>
      </w:divBdr>
    </w:div>
    <w:div w:id="758722536">
      <w:bodyDiv w:val="1"/>
      <w:marLeft w:val="0"/>
      <w:marRight w:val="0"/>
      <w:marTop w:val="0"/>
      <w:marBottom w:val="0"/>
      <w:divBdr>
        <w:top w:val="none" w:sz="0" w:space="0" w:color="auto"/>
        <w:left w:val="none" w:sz="0" w:space="0" w:color="auto"/>
        <w:bottom w:val="none" w:sz="0" w:space="0" w:color="auto"/>
        <w:right w:val="none" w:sz="0" w:space="0" w:color="auto"/>
      </w:divBdr>
    </w:div>
    <w:div w:id="954755158">
      <w:bodyDiv w:val="1"/>
      <w:marLeft w:val="0"/>
      <w:marRight w:val="0"/>
      <w:marTop w:val="0"/>
      <w:marBottom w:val="0"/>
      <w:divBdr>
        <w:top w:val="none" w:sz="0" w:space="0" w:color="auto"/>
        <w:left w:val="none" w:sz="0" w:space="0" w:color="auto"/>
        <w:bottom w:val="none" w:sz="0" w:space="0" w:color="auto"/>
        <w:right w:val="none" w:sz="0" w:space="0" w:color="auto"/>
      </w:divBdr>
    </w:div>
    <w:div w:id="1550606952">
      <w:bodyDiv w:val="1"/>
      <w:marLeft w:val="0"/>
      <w:marRight w:val="0"/>
      <w:marTop w:val="0"/>
      <w:marBottom w:val="0"/>
      <w:divBdr>
        <w:top w:val="none" w:sz="0" w:space="0" w:color="auto"/>
        <w:left w:val="none" w:sz="0" w:space="0" w:color="auto"/>
        <w:bottom w:val="none" w:sz="0" w:space="0" w:color="auto"/>
        <w:right w:val="none" w:sz="0" w:space="0" w:color="auto"/>
      </w:divBdr>
    </w:div>
    <w:div w:id="1710301529">
      <w:bodyDiv w:val="1"/>
      <w:marLeft w:val="0"/>
      <w:marRight w:val="0"/>
      <w:marTop w:val="0"/>
      <w:marBottom w:val="0"/>
      <w:divBdr>
        <w:top w:val="none" w:sz="0" w:space="0" w:color="auto"/>
        <w:left w:val="none" w:sz="0" w:space="0" w:color="auto"/>
        <w:bottom w:val="none" w:sz="0" w:space="0" w:color="auto"/>
        <w:right w:val="none" w:sz="0" w:space="0" w:color="auto"/>
      </w:divBdr>
    </w:div>
    <w:div w:id="1718311072">
      <w:bodyDiv w:val="1"/>
      <w:marLeft w:val="0"/>
      <w:marRight w:val="0"/>
      <w:marTop w:val="0"/>
      <w:marBottom w:val="0"/>
      <w:divBdr>
        <w:top w:val="none" w:sz="0" w:space="0" w:color="auto"/>
        <w:left w:val="none" w:sz="0" w:space="0" w:color="auto"/>
        <w:bottom w:val="none" w:sz="0" w:space="0" w:color="auto"/>
        <w:right w:val="none" w:sz="0" w:space="0" w:color="auto"/>
      </w:divBdr>
    </w:div>
    <w:div w:id="2032145883">
      <w:bodyDiv w:val="1"/>
      <w:marLeft w:val="0"/>
      <w:marRight w:val="0"/>
      <w:marTop w:val="0"/>
      <w:marBottom w:val="0"/>
      <w:divBdr>
        <w:top w:val="none" w:sz="0" w:space="0" w:color="auto"/>
        <w:left w:val="none" w:sz="0" w:space="0" w:color="auto"/>
        <w:bottom w:val="none" w:sz="0" w:space="0" w:color="auto"/>
        <w:right w:val="none" w:sz="0" w:space="0" w:color="auto"/>
      </w:divBdr>
    </w:div>
    <w:div w:id="2071493211">
      <w:bodyDiv w:val="1"/>
      <w:marLeft w:val="0"/>
      <w:marRight w:val="0"/>
      <w:marTop w:val="0"/>
      <w:marBottom w:val="0"/>
      <w:divBdr>
        <w:top w:val="none" w:sz="0" w:space="0" w:color="auto"/>
        <w:left w:val="none" w:sz="0" w:space="0" w:color="auto"/>
        <w:bottom w:val="none" w:sz="0" w:space="0" w:color="auto"/>
        <w:right w:val="none" w:sz="0" w:space="0" w:color="auto"/>
      </w:divBdr>
    </w:div>
    <w:div w:id="213983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customXml" Target="ink/ink5.xml"/><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customXml" Target="ink/ink6.xml"/><Relationship Id="rId50" Type="http://schemas.openxmlformats.org/officeDocument/2006/relationships/image" Target="media/image39.png"/><Relationship Id="rId55" Type="http://schemas.openxmlformats.org/officeDocument/2006/relationships/customXml" Target="ink/ink10.xml"/><Relationship Id="rId63" Type="http://schemas.openxmlformats.org/officeDocument/2006/relationships/theme" Target="theme/theme1.xml"/><Relationship Id="rId7" Type="http://schemas.openxmlformats.org/officeDocument/2006/relationships/customXml" Target="ink/ink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ink/ink3.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customXml" Target="ink/ink9.xml"/><Relationship Id="rId58" Type="http://schemas.openxmlformats.org/officeDocument/2006/relationships/image" Target="media/image43.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customXml" Target="ink/ink7.xml"/><Relationship Id="rId57" Type="http://schemas.openxmlformats.org/officeDocument/2006/relationships/customXml" Target="ink/ink11.xml"/><Relationship Id="rId61" Type="http://schemas.openxmlformats.org/officeDocument/2006/relationships/image" Target="media/image45.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0.png"/><Relationship Id="rId60" Type="http://schemas.openxmlformats.org/officeDocument/2006/relationships/image" Target="media/image44.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emf"/><Relationship Id="rId48" Type="http://schemas.openxmlformats.org/officeDocument/2006/relationships/image" Target="media/image38.png"/><Relationship Id="rId56" Type="http://schemas.openxmlformats.org/officeDocument/2006/relationships/image" Target="media/image42.png"/><Relationship Id="rId8" Type="http://schemas.openxmlformats.org/officeDocument/2006/relationships/image" Target="media/image3.png"/><Relationship Id="rId51" Type="http://schemas.openxmlformats.org/officeDocument/2006/relationships/customXml" Target="ink/ink8.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customXml" Target="ink/ink1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3:20.469"/>
    </inkml:context>
    <inkml:brush xml:id="br0">
      <inkml:brushProperty name="width" value="0.05" units="cm"/>
      <inkml:brushProperty name="height" value="0.05" units="cm"/>
      <inkml:brushProperty name="color" value="#004F8B"/>
      <inkml:brushProperty name="ignorePressure" value="1"/>
    </inkml:brush>
  </inkml:definitions>
  <inkml:trace contextRef="#ctx0" brushRef="#br0">859 1072,'-196'-53,"64"14,116 35,-63-16,-81-33,138 44,0-1,1-1,0-1,0 0,1-2,1 0,1-1,-23-23,33 29,1-1,0 1,1-1,-1 0,2 0,0-1,0 0,1 0,0 0,1 0,0-1,0 0,2 1,-1-1,2 0,-1 0,2 1,1-15,1 10,0 1,1-1,1 1,0 0,1 0,1 0,0 1,1 0,1 1,0-1,0 2,23-23,-9 14,1 1,0 1,2 1,54-29,-21 19,83-27,-136 53,-2 0,0 0,0 1,0 0,1 0,-1 0,0 0,1 1,-1 0,8 0,-11 0</inkml:trace>
  <inkml:trace contextRef="#ctx0" brushRef="#br0" timeOffset="382.39">386 0,'8'6,"0"-1,0-1,0 1,1-2,0 1,-1-1,12 3,-10-4,-1 1,0 0,0 0,-1 1,1 1,9 6,-16-10,0 1,-1 0,1 0,-1 0,0 0,1 0,-1 1,0-1,0 0,-1 1,1-1,0 0,-1 1,0-1,1 1,-1-1,0 1,0-1,0 1,-1-1,1 1,0-1,-1 0,0 1,-1 2,-2 9,-1 0,-12 23,16-36,-3 7,1-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7:50.476"/>
    </inkml:context>
    <inkml:brush xml:id="br0">
      <inkml:brushProperty name="width" value="0.05" units="cm"/>
      <inkml:brushProperty name="height" value="0.05" units="cm"/>
      <inkml:brushProperty name="color" value="#004F8B"/>
      <inkml:brushProperty name="ignorePressure" value="1"/>
    </inkml:brush>
  </inkml:definitions>
  <inkml:trace contextRef="#ctx0" brushRef="#br0">0 462,'23'-18,"1"1,1 1,0 0,1 2,0 1,2 2,-1 0,1 2,0 1,58-9,-79 16,0 0,0 1,1 0,-1 0,0 1,1 0,-1 0,0 1,0 0,7 3,-11-4,0 0,-1 1,1 0,0 0,-1 0,0 0,1 0,-1 0,0 1,0-1,0 1,-1-1,1 1,-1 0,1-1,-1 1,0 0,0 0,0 0,0 0,-1 0,1 0,-1 0,0 1,0 5,-1 4,0-1,-1 1,0-1,-1 0,-1 1,0-1,-1-1,-10 21,-2-2,-1-1,-23 28,15-28,-55 51,49-51,-32 38,64-66,-1-1,1 1,-1-1,1 1,-1-1,1 1,0 0,-1-1,1 1,0 0,-1-1,1 1,0 0,0 0,0-1,0 1,0 0,0 1,0-2,0 0,0 1,0-1,1 1,-1-1,0 0,1 1,-1-1,0 0,0 1,1-1,-1 0,1 0,-1 1,0-1,1 0,-1 0,1 0,-1 1,0-1,1 0,0 0,32 1,-23-2,92-4,171-30,-267 33</inkml:trace>
  <inkml:trace contextRef="#ctx0" brushRef="#br0" timeOffset="663.94">1048 593,'-2'-13,"0"1,-1-1,-1 1,1 0,-2 0,0 1,-8-15,11 22,-1 1,1-1,-1 1,0-1,0 1,0 0,-1 0,1 0,-1 1,-6-5,7 6,1 0,-1 0,0 0,0 1,0-1,0 1,0-1,0 1,1 0,-1 0,0 0,0 1,0-1,0 1,0 0,0-1,-4 3,2 0,1-1,0 1,0 0,0 0,0 0,0 1,0-1,1 1,0 0,-1 0,1 0,1 1,-1-1,1 1,0-1,0 1,-2 6,-1 5,1 0,0 0,2 1,-2 16,3-20,1 1,1 15,-1-25,0 0,1-1,0 1,0-1,0 1,0-1,0 1,1-1,-1 0,1 0,0 0,0 0,3 4,-4-6,1 0,-1 0,0 0,1-1,-1 1,1 0,-1-1,1 1,0-1,-1 0,1 1,-1-1,1 0,0 0,-1 0,1 0,-1 0,1 0,0 0,-1-1,1 1,-1-1,1 1,-1-1,1 1,-1-1,1 0,-1 0,0 0,1 0,1-2,5-3,-1 0,-1 0,1 0,6-10,6-11,0 0,14-33,-31 64,0 0,-1 1,1-1,-1 0,0 0,1 6,5 19,-4-19,1 0,1 0,-1 0,2-1,-1 0,1 0,1 0,7 9,-10-15,0 1,-1 0,1-1,0 0,1 1,-1-2,1 1,-1 0,1-1,0 0,0 0,0-1,0 1,0-1,0 0,0 0,1-1,8 1,-9-2</inkml:trace>
  <inkml:trace contextRef="#ctx0" brushRef="#br0" timeOffset="1027.7">1243 352,'0'0,"11"-1,10-5,6-1,3-6,2-3,-6 1,-6 4,-7 2,-6 4,-3 2</inkml:trace>
  <inkml:trace contextRef="#ctx0" brushRef="#br0" timeOffset="1378.44">1243 120,'-6'35,"-12"38,-4 28,16-64,2 0,2 1,1 0,6 52,-4-84,0 0,1 0,-1 0,1 0,0 0,1 0,-1-1,1 1,0-1,1 0,-1 0,1 0,0 0,0-1,0 1,7 4,-6-6,0 0,0 0,0-1,1 0,-1 0,1 0,-1 0,1-1,0 0,0 0,-1-1,1 1,0-1,0 0,0-1,-1 0,8-1,-3 0,0 0,0-1,-1 0,1-1,-1 0,1 0,-1-1,13-9,-18 10</inkml:trace>
  <inkml:trace contextRef="#ctx0" brushRef="#br0" timeOffset="1973.46">1028 380,'272'-46,"-267"45</inkml:trace>
  <inkml:trace contextRef="#ctx0" brushRef="#br0" timeOffset="2375.49">1584 352,'0'0,"15"-5,8-2,6-5,1-2,-4 1,-8 2,-6 4,-5 2,-4 3</inkml:trace>
  <inkml:trace contextRef="#ctx0" brushRef="#br0" timeOffset="2759.17">1669 0,'-23'59,"3"1,3 1,-12 77,5 22,23-143,0 0,1 1,1-1,1 1,0-1,1 0,7 20,-8-33,0 1,0-1,0 0,0 0,1 0,0 0,0 0,0 0,0-1,0 1,1-1,-1 0,1 0,0-1,0 1,0-1,1 0,-1 0,0 0,1 0,-1-1,1 0,0 0,8 1,-3-1,0-1,-1 0,1-1,0 0,0 0,-1-1,1 0,-1-1,0 0,1 0,10-7,-13 6,-3 1</inkml:trace>
  <inkml:trace contextRef="#ctx0" brushRef="#br0" timeOffset="3362.55">1845 259,'0'367,"4"-370,6-9,8-17,-8 13,-1 1,0 1,0 0,1 0,1 1,1 1,-1 0,2 0,18-14,215-122,-257 155,5-3,-1 0,1 0,0 0,0 0,-10 12,15-15,0 0,0 1,0-1,0 1,0 0,0-1,1 1,-1-1,0 1,1 0,0 0,-1-1,1 1,0 0,0 0,0 0,0 0,0-1,0 1,0 0,1 0,-1-1,1 1,-1 0,1 0,0-1,0 1,-1-1,1 1,0-1,0 1,2 1,3 4,1-1,0 1,0-1,0-1,1 1,9 4,-10-6,0 0,-1 0,1 1,-1 0,0 0,0 0,-1 1,0 0,6 8,-10-11,1-1,-2 1,1-1,0 1,-1-1,1 1,-1 0,0-1,1 1,-1 0,-1-1,1 1,0 0,-1-1,1 1,-1-1,0 1,0 0,0-1,0 0,0 1,0-1,-1 0,1 1,-4 2,1 0,0 0,-1-1,1 0,-1 0,1 0,-1 0,0-1,-1 0,1 0,-9 3,11-5</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7:47.088"/>
    </inkml:context>
    <inkml:brush xml:id="br0">
      <inkml:brushProperty name="width" value="0.05" units="cm"/>
      <inkml:brushProperty name="height" value="0.05" units="cm"/>
      <inkml:brushProperty name="color" value="#004F8B"/>
      <inkml:brushProperty name="ignorePressure" value="1"/>
    </inkml:brush>
  </inkml:definitions>
  <inkml:trace contextRef="#ctx0" brushRef="#br0">163 482,'-3'-3,"0"-1,-1 0,1 1,-1 0,0 0,0 0,0 0,0 1,0-1,-1 1,1 0,-1 1,0-1,1 1,-8-2,9 3,0 0,0 0,1 0,-1 0,0 0,0 1,0-1,1 1,-1 0,0 0,1 0,-1 0,1 0,-1 1,1-1,-1 1,1-1,0 1,0 0,0 0,0 0,0 0,0 0,1 1,-1-1,1 1,-3 4,-1 6,1 1,0 0,1 0,0 0,1 0,1 0,0 1,1-1,1 0,0 1,6 25,-7-38,1 1,0 0,0 0,0 0,0-1,1 1,-1-1,1 1,-1-1,5 5,-6-7,0 1,1-1,-1 0,1 1,-1-1,1 0,-1 0,1 1,-1-1,1 0,-1 0,1 0,-1 0,1 0,-1 0,1 0,0 0,-1 0,1 0,-1 0,1 0,-1 0,1 0,1-1,-1 0,0 1,0-1,0 0,0 0,0 0,0 0,0 0,0 0,0 0,0 0,-1 0,2-2,3-7,-1 0,-1 0,1-1,-1 1,-1-1,0 1,-1-1,1-21,1-12,-3 43,0 0,0 0,0 0,1 0,-1 0,0 0,0 0,0 0,1 1,-1-1,0 0,1 0,-1 0,1 0,-1 1,1-1,-1 0,1 1,0-1,-1 0,2 0,-1 1,-1 0,1 0,0 0,-1 0,1 0,0 0,-1 0,1 1,0-1,-1 0,1 0,-1 1,1-1,-1 0,1 1,-1-1,1 1,-1-1,1 0,-1 1,1-1,-1 2,24 34,-24-35,8 13,0-1,0 1,2-1,13 15,-20-25,0 1,1-1,-1 0,1 0,0-1,-1 1,1-1,1 0,-1 0,0 0,0 0,1-1,-1 1,1-1,-1 0,1-1,0 1,-1-1,8 0,-9-1</inkml:trace>
  <inkml:trace contextRef="#ctx0" brushRef="#br0" timeOffset="369.78">192 269,'0'0,"7"-5,9-4,5-4,4-4,1-2,-4 1,-6 4,-6 4,-4 5,-3 2</inkml:trace>
  <inkml:trace contextRef="#ctx0" brushRef="#br0" timeOffset="731.52">246 1,'-7'71,"3"1,3 0,3 0,18 116,-16-169,0 1,2-1,0 0,13 27,-18-43,1 1,0 0,0 0,1-1,-1 1,1-1,0 0,-1 0,1 0,1 0,-1 0,0-1,1 1,-1-1,1 0,0 0,0-1,0 1,0-1,0 1,0-1,0 0,0-1,0 1,1-1,-1 0,5 0,-5-1,1 1,-1-1,1 0,-1 0,1 0,-1-1,0 1,1-1,4-3,-6 2</inkml:trace>
  <inkml:trace contextRef="#ctx0" brushRef="#br0" timeOffset="1080.07">478 334,'0'0,"11"-3,9-4,5-5,2-2,-1-6,-5 0,-5 5,-6 3,-5 5,-3 4</inkml:trace>
  <inkml:trace contextRef="#ctx0" brushRef="#br0" timeOffset="1422.17">524 38,'-8'62,"0"95,9-137,0-1,1 0,1 1,1-1,0-1,2 1,0-1,1 0,12 23,-14-33,0-1,0 1,1-1,0 0,0 0,0-1,1 0,0 0,1 0,-1-1,1 0,0-1,0 0,0 0,1 0,0-1,-1 0,1-1,0 0,0-1,0 0,0 0,1 0,-1-1,18-3,-19 1,-4 0</inkml:trace>
  <inkml:trace contextRef="#ctx0" brushRef="#br0" timeOffset="1786.99">774 121,'1'37,"2"0,2 0,11 44,38 104,-49-174,-3-11,0-18,0 0,-1 9,2 0,-1 0,1 0,1 0,-1 1,1-1,1 1,0 0,0 0,8-9,-11 15</inkml:trace>
  <inkml:trace contextRef="#ctx0" brushRef="#br0" timeOffset="2205.87">1292 84,'-7'2,"-7"1,1 1,0 1,1 0,-1 0,-14 9,25-12,-1-1,1 1,0 0,0 0,0 0,0 0,0 0,0 0,0 1,1-1,-1 0,1 1,0 0,-1-1,1 1,0 0,1-1,-1 1,0 0,1 0,0 0,-1-1,1 1,0 0,1 0,-1 0,0 0,1 0,0-1,-1 1,3 4,0 0,1 1,0-1,0 0,1 0,0 0,9 9,-8-9,1 1,-1 0,5 10,-9-14,0 0,-1-1,0 1,1 0,-1 0,-1 0,1 0,0 0,-1 0,0 0,-1 7,0 1,-2 0,0 0,0 0,-1 0,-1-1,0 0,0 0,-13 18,5-10,-1 0,-1-1,-29 27,38-40,2-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7:43.806"/>
    </inkml:context>
    <inkml:brush xml:id="br0">
      <inkml:brushProperty name="width" value="0.05" units="cm"/>
      <inkml:brushProperty name="height" value="0.05" units="cm"/>
      <inkml:brushProperty name="color" value="#004F8B"/>
      <inkml:brushProperty name="ignorePressure" value="1"/>
    </inkml:brush>
  </inkml:definitions>
  <inkml:trace contextRef="#ctx0" brushRef="#br0">0 41,'0'0</inkml:trace>
  <inkml:trace contextRef="#ctx0" brushRef="#br0" timeOffset="1589.4">48 21,'21'-5,"-1"0,1 1,0 1,30-1,84 7,-133-3,0 0,0 0,0 0,0 0,0 0,0 1,0-1,0 1,0 0,-1-1,1 1,0 0,0 0,-1 0,1 0,-1 0,1 1,-1-1,1 0,-1 1,2 1,-2 0,0-1,0 0,-1 0,1 1,-1-1,1 0,-1 1,0-1,0 1,0-1,0 0,0 1,0-1,-2 5,-2 5,0 1,-1-1,-1-1,0 1,-8 11,-7 8,-3-2,0-1,-2 0,-37 30,11-10,52-48,0 0,0 0,-1 0,1 0,0 0,0 0,0 0,-1 0,1 0,0 0,0 1,0-1,0 0,-1 0,1 0,0 0,0 0,0 1,0-1,0 0,-1 0,1 0,0 0,0 1,0-1,0 0,0 0,0 0,0 1,0-1,0 0,0 0,0 1,0-1,0 0,0 0,0 0,0 1,0-1,0 0,0 0,0 0,0 1,0-1,0 0,1 0,-1 1,13-3,19-10,-27 10,37-16,71-22,-100 37,0 0,0 0,0 2,0-1,0 2,0-1,0 2,1 0,-1 1,19 4,-29-5,-1-1,1 1,-1 0,0 0,0 0,0 0,1 0,-1 0,0 1,0-1,-1 1,1 0,0-1,0 1,-1 0,1 0,-1 0,0 0,1 0,-1 0,0 0,0 1,0-1,-1 0,1 1,-1-1,1 0,-1 1,0-1,0 1,0-1,0 0,0 1,0-1,-2 5,0 2,0-1,-1 0,-1 0,1 0,-1 0,-1 0,1-1,-11 13,-8 5,-1-1,0-2,-2 0,-1-1,-38 22,59-4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3:08.790"/>
    </inkml:context>
    <inkml:brush xml:id="br0">
      <inkml:brushProperty name="width" value="0.05" units="cm"/>
      <inkml:brushProperty name="height" value="0.05" units="cm"/>
      <inkml:brushProperty name="color" value="#004F8B"/>
      <inkml:brushProperty name="ignorePressure" value="1"/>
    </inkml:brush>
  </inkml:definitions>
  <inkml:trace contextRef="#ctx0" brushRef="#br0">1 15,'30'0,"-10"1,1-1,0-1,0 0,-1-2,24-6,-41 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2:58.788"/>
    </inkml:context>
    <inkml:brush xml:id="br0">
      <inkml:brushProperty name="width" value="0.05" units="cm"/>
      <inkml:brushProperty name="height" value="0.05" units="cm"/>
      <inkml:brushProperty name="color" value="#004F8B"/>
      <inkml:brushProperty name="ignorePressure" value="1"/>
    </inkml:brush>
  </inkml:definitions>
  <inkml:trace contextRef="#ctx0" brushRef="#br0">142 770,'-4'49,"2"0,3 0,2 0,1 0,3 0,20 74,-24-115,-2-3,0 0,0 0,1 0,0 0,0 0,1-1,2 6,-4-9</inkml:trace>
  <inkml:trace contextRef="#ctx0" brushRef="#br0" timeOffset="366.75">1 572,'0'0,"12"0,4 0,-1 0,-3 0,-3 0,-4 0</inkml:trace>
  <inkml:trace contextRef="#ctx0" brushRef="#br0" timeOffset="1002.57">303 867,'20'108,"-4"-13,-18-130,1 20,0-1,1 1,1-1,3-19,-4 34,0 0,0 1,0-1,0 0,0 1,1-1,-1 0,0 1,1-1,-1 0,0 1,1-1,-1 0,1 1,-1-1,1 1,-1-1,1 1,-1-1,1 1,-1 0,1-1,0 1,-1 0,1-1,0 1,-1 0,1 0,1-1,0 1,-1 0,1 1,0-1,-1 1,1-1,0 1,-1-1,1 1,-1 0,1 0,-1 0,2 1,3 3,0 0,0 0,-1 0,9 12,2 10,0 1,20 51,-35-77</inkml:trace>
  <inkml:trace contextRef="#ctx0" brushRef="#br0" timeOffset="1663.16">643 416,'55'487,"-53"-452,-26-71,21 32,1 0,-1 1,0-1,0 1,0 0,-1 0,1 0,-1 0,0 1,-7-5,10 7,0 0,0-1,0 1,0 0,0-1,0 1,-1 0,1 0,0 0,0 0,0 0,0 0,0 1,0-1,-1 0,1 0,0 1,-2 0,2 0,-1 1,1-1,-1 0,1 1,0-1,0 0,0 1,0 0,0-1,0 1,0 0,0-1,0 1,1 0,-1 2,-2 9,0 0,1 0,1 1,0-1,0 0,2 1,0-1,0 0,6 23,-7-34,1 0,0 0,0 1,-1-1,1 0,0 0,1 0,-1 0,0 0,1-1,-1 1,1 0,-1 0,1-1,0 1,0-1,-1 0,1 1,0-1,4 1,-4-1,1 0,0-1,0 1,0-1,0 0,1 0,-1 0,0 0,0-1,0 1,0-1,-1 0,6-2,-1 0,0 0,0 0,0-1,-1 0,0-1,0 1,0-1,-1 0,1-1,-1 1,8-12,-12 14</inkml:trace>
  <inkml:trace contextRef="#ctx0" brushRef="#br0" timeOffset="2144">853 883,'9'-4,"0"0,0-1,-1-1,0 0,0 0,0 0,-1-1,1 0,-2-1,1 1,-1-1,0 0,-1-1,0 0,0 0,-1 0,0 0,-1 0,0-1,0 0,-1 0,1-11,-6 8,-6 11,8 3,-1 0,0 0,1 0,-1 0,0 0,1 0,0 0,-1 1,1-1,0 0,-2 3,-9 16,2 0,0 1,2 0,0 0,-8 39,9-36,2-6,-2 6,-8 45,14-64,1 0,-1-1,1 1,0 0,0 0,1 0,-1 0,1 0,0 0,1 0,-1-1,1 1,0 0,0-1,5 8,-7-11,1 0,0 0,0 0,0 0,0 0,0 0,1 0,-1 0,0 0,0 0,1-1,1 2,-1-2</inkml:trace>
  <inkml:trace contextRef="#ctx0" brushRef="#br0" timeOffset="3210.5">967 1121,'0'0,"7"-2,4-3,0-2,-1-2,0-3,-1 2,-3 1,-1 4,-3 1,-1 2</inkml:trace>
  <inkml:trace contextRef="#ctx0" brushRef="#br0" timeOffset="3722.66">1079 770,'12'16,"2"-1,0 0,1-1,0-1,1 0,0-1,1-1,1 0,0-1,23 8,-38-17,-1 0</inkml:trace>
  <inkml:trace contextRef="#ctx0" brushRef="#br0" timeOffset="4078.19">1205 727,'-15'120,"-6"84,21-199,0-3</inkml:trace>
  <inkml:trace contextRef="#ctx0" brushRef="#br0" timeOffset="5061.28">1565 451,'36'435,"-36"-430</inkml:trace>
  <inkml:trace contextRef="#ctx0" brushRef="#br0" timeOffset="5405.13">1706 416,'8'68,"5"58,37 158,-49-281</inkml:trace>
  <inkml:trace contextRef="#ctx0" brushRef="#br0" timeOffset="5987.76">1961 310,'-1'62,"-1"-25,7 64,-5-99,1 0,-1 1,1-1,0 0,0 0,0 0,0 1,1-1,-1 0,0 0,1-1,-1 1,1 0,0 0,0-1,0 1,0-1,0 1,0-1,0 0,0 0,3 1,7 2,0 0,-1-1,17 3,-3-1,1 0,-14-3,0 1,1 0,-2 1,14 6,-23-9,1 1,0-1,0 1,0 0,-1 0,1 0,-1 0,0 1,1-1,-1 1,0-1,-1 1,1 0,0 0,-1 0,1 0,-1 0,0 0,0 0,1 5,-1 3,-1 0,0 0,0 0,-1 0,0 0,-1 0,-1 0,1 0,-9 19,4-14,0-1,0 1,-2-2,0 1,-19 23,21-31,6-7</inkml:trace>
  <inkml:trace contextRef="#ctx0" brushRef="#br0" timeOffset="6457.4">1854 453,'220'-151,"-128"84,-27 20,9-8,111-60,-180 112,-1 0,-1 1,1 1,0-1,0 0,0 1,0 0,7-2,-10 4,0-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06:27:48.840"/>
    </inkml:context>
    <inkml:brush xml:id="br0">
      <inkml:brushProperty name="width" value="0.05" units="cm"/>
      <inkml:brushProperty name="height" value="0.05" units="cm"/>
      <inkml:brushProperty name="color" value="#004F8B"/>
      <inkml:brushProperty name="ignorePressure" value="1"/>
    </inkml:brush>
  </inkml:definitions>
  <inkml:trace contextRef="#ctx0" brushRef="#br0">430 1176,'-24'0,"0"-1,1-1,-1-1,1-1,0-1,0-1,-42-17,54 18,1 0,0-1,0 0,1-1,0 0,0-1,0 1,1-2,0 1,0-1,1 0,1-1,-1 0,2 0,-1 0,1 0,1-1,-4-11,-5-23,1-1,3 0,1 0,3-1,2 0,1 0,3 0,8-58,-3 76,2 0,1 0,1 1,2 0,0 1,2 0,1 1,1 1,1 0,2 2,0 0,1 0,1 2,2 1,25-19,-31 29,0 1,2 1,-1 0,1 2,0 0,0 0,0 2,1 1,-1 0,1 2,39 1,-26 2,1 1,0 2,-1 1,0 2,0 1,36 16,-58-20,0 0,0 1,-1 0,0 0,0 1,-1 1,0 0,0 0,-1 1,0 0,7 10,-6-5,0 1,-1 1,0-1,-2 1,1 0,6 32,-4 9,-2 0,-3-1,-5 94,0-92,2-15,0-23,0 0,-5 29,4-43,-1-1,-1 1,1-1,-1 1,0-1,0 0,0 0,-1 0,0 0,0 0,0 0,-1-1,-5 6,-31 29,-2-2,-58 39,83-66,-1-1,-1 0,1-2,-1 0,0-1,-1-1,0-1,0 0,0-2,0 0,-27-2,30 1,1 1,0 1,0 0,0 1,-20 8,22-6,-1-2,-1 0,1 0,0-1,-1-1,-16 0,29-2,1 0,-1 0,1-1,-1 1,1-1,-1 0,1 1,0-1,-1 0,1 0,0-1,0 1,0 0,-3-2,-5-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8T02:34:27.789"/>
    </inkml:context>
    <inkml:brush xml:id="br0">
      <inkml:brushProperty name="width" value="0.05" units="cm"/>
      <inkml:brushProperty name="height" value="0.05" units="cm"/>
      <inkml:brushProperty name="color" value="#004F8B"/>
      <inkml:brushProperty name="ignorePressure" value="1"/>
    </inkml:brush>
  </inkml:definitions>
  <inkml:trace contextRef="#ctx0" brushRef="#br0">0 1,'13'39,"1"0,2-1,26 45,74 100,-64-103,81 109,80 40,-174-190,33 40,53 49,347 293,-296-282,-42-35,-51-39,93 55,99 43,-243-145,476 263,-186-100,212 114,-42-77,16-40,-476-167,297 101,293 97,-235-102,-205-61,85 15,13 4,264 57,-246-61,204 51,-386-91,174 10,-1-1,-54 3,103 17,-45-23,-151-26,-142-1</inkml:trace>
  <inkml:trace contextRef="#ctx0" brushRef="#br0" timeOffset="1573.03">9470 4307,'21'11,"154"79,-163-84,-10-6,1 1,-1 0,0 0,1 0,-1 0,0 0,0 1,0-1,0 1,1 1,-2-2,-1 0,0 0,0 0,0 0,0 0,0 0,-1 0,1 0,0 0,0 0,-1 0,1 0,0 0,-1-1,1 1,-1 0,1 0,-1 0,-1 1,-12 15,-11 7,-2-1,-31 20,-17 14,70-5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8:20.571"/>
    </inkml:context>
    <inkml:brush xml:id="br0">
      <inkml:brushProperty name="width" value="0.05" units="cm"/>
      <inkml:brushProperty name="height" value="0.05" units="cm"/>
      <inkml:brushProperty name="color" value="#F6630D"/>
      <inkml:brushProperty name="ignorePressure" value="1"/>
    </inkml:brush>
  </inkml:definitions>
  <inkml:trace contextRef="#ctx0" brushRef="#br0">0 27,'178'0,"-178"0</inkml:trace>
  <inkml:trace contextRef="#ctx0" brushRef="#br0" timeOffset="1009.12">437 0,'1271'0,"-1269"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8:19.048"/>
    </inkml:context>
    <inkml:brush xml:id="br0">
      <inkml:brushProperty name="width" value="0.05" units="cm"/>
      <inkml:brushProperty name="height" value="0.05" units="cm"/>
      <inkml:brushProperty name="color" value="#F6630D"/>
      <inkml:brushProperty name="ignorePressure" value="1"/>
    </inkml:brush>
  </inkml:definitions>
  <inkml:trace contextRef="#ctx0" brushRef="#br0">0 0,'188'10,"-14"-1,582 14,-270-8,377 24,-816-36,-9 0,0 1,0 1,39 12,-72-15,-3-1</inkml:trace>
  <inkml:trace contextRef="#ctx0" brushRef="#br0" timeOffset="744.52">3030 185,'903'0,"-903"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8:14.852"/>
    </inkml:context>
    <inkml:brush xml:id="br0">
      <inkml:brushProperty name="width" value="0.05" units="cm"/>
      <inkml:brushProperty name="height" value="0.05" units="cm"/>
      <inkml:brushProperty name="color" value="#F6630D"/>
      <inkml:brushProperty name="ignorePressure" value="1"/>
    </inkml:brush>
  </inkml:definitions>
  <inkml:trace contextRef="#ctx0" brushRef="#br0">0 66,'279'-16,"-22"5,-189 10,-68 1</inkml:trace>
  <inkml:trace contextRef="#ctx0" brushRef="#br0" timeOffset="701.9">1019 38,'716'0,"-715"0</inkml:trace>
  <inkml:trace contextRef="#ctx0" brushRef="#br0" timeOffset="1342.02">2047 20,'547'0,"-545"0</inkml:trace>
  <inkml:trace contextRef="#ctx0" brushRef="#br0" timeOffset="2510.08">3038 75,'352'2,"495"-8,-310-27,161-4,604 38,-129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09:18:11.041"/>
    </inkml:context>
    <inkml:brush xml:id="br0">
      <inkml:brushProperty name="width" value="0.05" units="cm"/>
      <inkml:brushProperty name="height" value="0.05" units="cm"/>
      <inkml:brushProperty name="color" value="#F6630D"/>
      <inkml:brushProperty name="ignorePressure" value="1"/>
    </inkml:brush>
  </inkml:definitions>
  <inkml:trace contextRef="#ctx0" brushRef="#br0">774 1652,'-52'0,"-13"1,-128-15,172 11,0-2,1 0,-1-1,1-2,0 0,1 0,0-2,0-1,1 0,-18-15,17 9,1 0,0-1,2 0,0-1,1-1,1-1,-22-43,22 34,1-1,2-1,2 0,0 0,-5-47,9 23,2 0,3-1,2 1,3-1,2 1,27-101,-22 113,2 1,2 1,1 0,3 1,1 1,2 1,2 0,44-51,-52 70,2 2,1 0,0 1,1 1,1 1,41-22,-43 27,0 2,1 1,0 0,0 1,0 2,1 0,-1 1,45 0,-51 4,1 0,-1 0,1 2,-1 0,1 1,-1 0,-1 2,1-1,-1 2,0 0,23 15,-22-11,-1 1,0 0,-1 1,0 1,-1 0,-1 0,0 1,-1 1,14 29,-8-9,-2 2,-2 0,-1 0,-1 1,-3 0,-1 1,0 42,-4-20,-4 0,-2 0,-22 113,6-95,-3-1,-4-1,-4-1,-2-1,-86 138,110-201,4-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0</TotalTime>
  <Pages>11</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亨宬 顏</dc:creator>
  <cp:keywords/>
  <dc:description/>
  <cp:lastModifiedBy>亨宬 顏</cp:lastModifiedBy>
  <cp:revision>32</cp:revision>
  <dcterms:created xsi:type="dcterms:W3CDTF">2021-04-11T05:27:00Z</dcterms:created>
  <dcterms:modified xsi:type="dcterms:W3CDTF">2021-04-26T09:19:00Z</dcterms:modified>
</cp:coreProperties>
</file>